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5D63A" w14:textId="77777777" w:rsidR="00945190" w:rsidRDefault="00945190" w:rsidP="008B6524">
      <w:pPr>
        <w:pStyle w:val="papertitle"/>
        <w:spacing w:before="100" w:beforeAutospacing="1" w:after="100" w:afterAutospacing="1"/>
        <w:rPr>
          <w:b/>
          <w:bCs/>
          <w:kern w:val="48"/>
        </w:rPr>
      </w:pPr>
    </w:p>
    <w:p w14:paraId="67200181" w14:textId="25DFA79D" w:rsidR="009303D9" w:rsidRPr="00945190" w:rsidRDefault="00DB0A39" w:rsidP="008B6524">
      <w:pPr>
        <w:pStyle w:val="papertitle"/>
        <w:spacing w:before="100" w:beforeAutospacing="1" w:after="100" w:afterAutospacing="1"/>
        <w:rPr>
          <w:b/>
          <w:bCs/>
          <w:kern w:val="48"/>
        </w:rPr>
      </w:pPr>
      <w:r>
        <w:rPr>
          <w:b/>
          <w:bCs/>
          <w:kern w:val="48"/>
        </w:rPr>
        <w:t>Detections</w:t>
      </w:r>
      <w:r w:rsidR="002B041F">
        <w:rPr>
          <w:b/>
          <w:bCs/>
          <w:kern w:val="48"/>
        </w:rPr>
        <w:t xml:space="preserve"> </w:t>
      </w:r>
      <w:r w:rsidR="007E484F">
        <w:rPr>
          <w:b/>
          <w:bCs/>
          <w:kern w:val="48"/>
        </w:rPr>
        <w:t>by AI</w:t>
      </w:r>
    </w:p>
    <w:p w14:paraId="51E6A5C7" w14:textId="77777777" w:rsidR="00D7522C" w:rsidRDefault="00D7522C" w:rsidP="003B4E04">
      <w:pPr>
        <w:pStyle w:val="Author"/>
        <w:spacing w:before="100" w:beforeAutospacing="1" w:after="100" w:afterAutospacing="1" w:line="120" w:lineRule="auto"/>
        <w:rPr>
          <w:sz w:val="16"/>
          <w:szCs w:val="16"/>
        </w:rPr>
      </w:pPr>
    </w:p>
    <w:p w14:paraId="18729D0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8"/>
          <w:headerReference w:type="first" r:id="rId9"/>
          <w:pgSz w:w="11906" w:h="16838" w:code="9"/>
          <w:pgMar w:top="540" w:right="893" w:bottom="1440" w:left="893" w:header="720" w:footer="720" w:gutter="0"/>
          <w:cols w:space="720"/>
          <w:titlePg/>
          <w:docGrid w:linePitch="360"/>
        </w:sectPr>
      </w:pPr>
    </w:p>
    <w:p w14:paraId="00001328" w14:textId="199B323F" w:rsidR="00BD670B" w:rsidRPr="00945190" w:rsidRDefault="001A3B3D" w:rsidP="00BD670B">
      <w:pPr>
        <w:pStyle w:val="Author"/>
        <w:spacing w:before="100" w:beforeAutospacing="1"/>
        <w:rPr>
          <w:sz w:val="20"/>
          <w:szCs w:val="20"/>
        </w:rPr>
      </w:pPr>
      <w:r w:rsidRPr="00945190">
        <w:rPr>
          <w:sz w:val="20"/>
          <w:szCs w:val="20"/>
        </w:rPr>
        <w:t xml:space="preserve"> </w:t>
      </w:r>
      <w:r w:rsidR="0093459F" w:rsidRPr="00945190">
        <w:rPr>
          <w:sz w:val="20"/>
          <w:szCs w:val="20"/>
        </w:rPr>
        <w:t>ESLAM MAGDY REZK</w:t>
      </w:r>
      <w:r w:rsidR="00EB3EFB">
        <w:rPr>
          <w:sz w:val="20"/>
          <w:szCs w:val="20"/>
        </w:rPr>
        <w:t xml:space="preserve"> </w:t>
      </w:r>
      <w:r w:rsidR="0093459F" w:rsidRPr="00945190">
        <w:rPr>
          <w:sz w:val="20"/>
          <w:szCs w:val="20"/>
        </w:rPr>
        <w:t>EBRAHIM HASSANIN</w:t>
      </w:r>
      <w:r w:rsidR="00EB3EFB">
        <w:rPr>
          <w:sz w:val="20"/>
          <w:szCs w:val="20"/>
          <w:vertAlign w:val="superscript"/>
        </w:rPr>
        <w:t>1</w:t>
      </w:r>
      <w:r w:rsidRPr="00945190">
        <w:rPr>
          <w:sz w:val="20"/>
          <w:szCs w:val="20"/>
        </w:rPr>
        <w:t xml:space="preserve"> </w:t>
      </w:r>
      <w:r w:rsidRPr="00945190">
        <w:rPr>
          <w:sz w:val="20"/>
          <w:szCs w:val="20"/>
        </w:rPr>
        <w:br/>
      </w:r>
      <w:r w:rsidR="00945190">
        <w:rPr>
          <w:sz w:val="20"/>
          <w:szCs w:val="20"/>
        </w:rPr>
        <w:t>CT002-3-2-AIM-L-4 APU2F2111CS(IS) / APD2F2111CS(IS)</w:t>
      </w:r>
      <w:r w:rsidR="00D72D06" w:rsidRPr="00945190">
        <w:rPr>
          <w:sz w:val="20"/>
          <w:szCs w:val="20"/>
        </w:rPr>
        <w:br/>
      </w:r>
      <w:r w:rsidR="003B3CC4" w:rsidRPr="00945190">
        <w:rPr>
          <w:sz w:val="20"/>
          <w:szCs w:val="20"/>
        </w:rPr>
        <w:t>Asia Pacific Technology</w:t>
      </w:r>
      <w:r w:rsidRPr="00945190">
        <w:rPr>
          <w:i/>
          <w:sz w:val="20"/>
          <w:szCs w:val="20"/>
        </w:rPr>
        <w:br/>
      </w:r>
      <w:r w:rsidR="003B3CC4" w:rsidRPr="00945190">
        <w:rPr>
          <w:sz w:val="20"/>
          <w:szCs w:val="20"/>
        </w:rPr>
        <w:t>Technology Park, Malaysia</w:t>
      </w:r>
      <w:r w:rsidRPr="00945190">
        <w:rPr>
          <w:sz w:val="20"/>
          <w:szCs w:val="20"/>
        </w:rPr>
        <w:br/>
      </w:r>
      <w:r w:rsidR="003B3CC4" w:rsidRPr="00945190">
        <w:rPr>
          <w:sz w:val="20"/>
          <w:szCs w:val="20"/>
        </w:rPr>
        <w:t>TP062816</w:t>
      </w:r>
    </w:p>
    <w:p w14:paraId="1DEB9CAE" w14:textId="6A5A744C" w:rsidR="001A3B3D" w:rsidRPr="00945190" w:rsidRDefault="003B3CC4" w:rsidP="007B6DDA">
      <w:pPr>
        <w:pStyle w:val="Author"/>
        <w:spacing w:before="100" w:beforeAutospacing="1"/>
        <w:rPr>
          <w:sz w:val="20"/>
          <w:szCs w:val="20"/>
        </w:rPr>
      </w:pPr>
      <w:r w:rsidRPr="00945190">
        <w:rPr>
          <w:sz w:val="20"/>
          <w:szCs w:val="20"/>
        </w:rPr>
        <w:t>GHAARIB KHURSHID</w:t>
      </w:r>
      <w:r w:rsidRPr="00945190">
        <w:rPr>
          <w:sz w:val="20"/>
          <w:szCs w:val="20"/>
          <w:vertAlign w:val="superscript"/>
        </w:rPr>
        <w:t xml:space="preserve"> 2</w:t>
      </w:r>
      <w:r w:rsidR="00447BB9" w:rsidRPr="00945190">
        <w:rPr>
          <w:sz w:val="20"/>
          <w:szCs w:val="20"/>
        </w:rPr>
        <w:br/>
      </w:r>
      <w:r w:rsidR="00945190">
        <w:rPr>
          <w:sz w:val="20"/>
          <w:szCs w:val="20"/>
        </w:rPr>
        <w:t>CT002-3-2-AIM-L-4 APD2F2111CS(IS)</w:t>
      </w:r>
      <w:r w:rsidRPr="00945190">
        <w:rPr>
          <w:sz w:val="20"/>
          <w:szCs w:val="20"/>
        </w:rPr>
        <w:br/>
        <w:t>Asia Pacific Technology</w:t>
      </w:r>
      <w:r w:rsidRPr="00945190">
        <w:rPr>
          <w:i/>
          <w:sz w:val="20"/>
          <w:szCs w:val="20"/>
        </w:rPr>
        <w:br/>
      </w:r>
      <w:r w:rsidRPr="00945190">
        <w:rPr>
          <w:sz w:val="20"/>
          <w:szCs w:val="20"/>
        </w:rPr>
        <w:t>Technology Park, Malaysia</w:t>
      </w:r>
      <w:r w:rsidRPr="00945190">
        <w:rPr>
          <w:sz w:val="20"/>
          <w:szCs w:val="20"/>
        </w:rPr>
        <w:br/>
        <w:t>TP</w:t>
      </w:r>
      <w:r w:rsidR="002A214B">
        <w:rPr>
          <w:sz w:val="20"/>
          <w:szCs w:val="20"/>
        </w:rPr>
        <w:t>062554</w:t>
      </w:r>
      <w:r w:rsidR="00BD670B" w:rsidRPr="00945190">
        <w:rPr>
          <w:sz w:val="20"/>
          <w:szCs w:val="20"/>
        </w:rPr>
        <w:br w:type="column"/>
      </w:r>
      <w:r w:rsidR="00CF27C9" w:rsidRPr="00945190">
        <w:rPr>
          <w:sz w:val="20"/>
          <w:szCs w:val="20"/>
          <w:vertAlign w:val="superscript"/>
        </w:rPr>
        <w:t xml:space="preserve"> </w:t>
      </w:r>
      <w:r w:rsidR="00CF27C9" w:rsidRPr="00945190">
        <w:rPr>
          <w:sz w:val="20"/>
          <w:szCs w:val="20"/>
        </w:rPr>
        <w:t xml:space="preserve">ALI </w:t>
      </w:r>
      <w:r w:rsidR="004833F5" w:rsidRPr="004833F5">
        <w:rPr>
          <w:sz w:val="20"/>
          <w:szCs w:val="20"/>
        </w:rPr>
        <w:t>ABDULAMEER ABDALI ABDULLA ALSHEALA</w:t>
      </w:r>
      <w:r w:rsidRPr="00945190">
        <w:rPr>
          <w:sz w:val="20"/>
          <w:szCs w:val="20"/>
          <w:vertAlign w:val="superscript"/>
        </w:rPr>
        <w:t>3</w:t>
      </w:r>
      <w:r w:rsidR="00CF27C9" w:rsidRPr="00945190">
        <w:rPr>
          <w:sz w:val="20"/>
          <w:szCs w:val="20"/>
          <w:vertAlign w:val="superscript"/>
        </w:rPr>
        <w:t xml:space="preserve"> </w:t>
      </w:r>
      <w:r w:rsidR="00CF27C9" w:rsidRPr="00945190">
        <w:rPr>
          <w:sz w:val="20"/>
          <w:szCs w:val="20"/>
        </w:rPr>
        <w:t xml:space="preserve"> </w:t>
      </w:r>
      <w:r w:rsidR="001A3B3D" w:rsidRPr="00945190">
        <w:rPr>
          <w:sz w:val="20"/>
          <w:szCs w:val="20"/>
        </w:rPr>
        <w:br/>
      </w:r>
      <w:r w:rsidR="00945190">
        <w:rPr>
          <w:sz w:val="20"/>
          <w:szCs w:val="20"/>
        </w:rPr>
        <w:t>CT002-3-2-AIM-L-4 APU2F2111CS(IS) / APD2F2111CS(IS)</w:t>
      </w:r>
      <w:r w:rsidRPr="00945190">
        <w:rPr>
          <w:sz w:val="20"/>
          <w:szCs w:val="20"/>
        </w:rPr>
        <w:br/>
        <w:t>Asia Pacific Technology</w:t>
      </w:r>
      <w:r w:rsidRPr="00945190">
        <w:rPr>
          <w:i/>
          <w:sz w:val="20"/>
          <w:szCs w:val="20"/>
        </w:rPr>
        <w:br/>
      </w:r>
      <w:r w:rsidRPr="00945190">
        <w:rPr>
          <w:sz w:val="20"/>
          <w:szCs w:val="20"/>
        </w:rPr>
        <w:t>Technology Park, Malaysia</w:t>
      </w:r>
      <w:r w:rsidRPr="00945190">
        <w:rPr>
          <w:sz w:val="20"/>
          <w:szCs w:val="20"/>
        </w:rPr>
        <w:br/>
        <w:t>TP</w:t>
      </w:r>
      <w:r w:rsidR="00A71F8A">
        <w:rPr>
          <w:sz w:val="20"/>
          <w:szCs w:val="20"/>
        </w:rPr>
        <w:t>062836</w:t>
      </w:r>
    </w:p>
    <w:p w14:paraId="4A75A19C" w14:textId="5842834A" w:rsidR="009E4E93" w:rsidRDefault="003B3CC4" w:rsidP="00447BB9">
      <w:pPr>
        <w:pStyle w:val="Author"/>
        <w:spacing w:before="100" w:beforeAutospacing="1"/>
        <w:rPr>
          <w:sz w:val="20"/>
          <w:szCs w:val="20"/>
        </w:rPr>
      </w:pPr>
      <w:r w:rsidRPr="00945190">
        <w:rPr>
          <w:sz w:val="20"/>
          <w:szCs w:val="20"/>
        </w:rPr>
        <w:t>MOHAMMED ASIF</w:t>
      </w:r>
      <w:r w:rsidRPr="00945190">
        <w:rPr>
          <w:sz w:val="20"/>
          <w:szCs w:val="20"/>
          <w:vertAlign w:val="superscript"/>
        </w:rPr>
        <w:t>4</w:t>
      </w:r>
      <w:r w:rsidR="00447BB9" w:rsidRPr="00945190">
        <w:rPr>
          <w:sz w:val="20"/>
          <w:szCs w:val="20"/>
        </w:rPr>
        <w:br/>
      </w:r>
      <w:r w:rsidR="00187199">
        <w:rPr>
          <w:sz w:val="20"/>
          <w:szCs w:val="20"/>
        </w:rPr>
        <w:t>CT002-3-2-AIM-L-4 APU2F2111CS(IS) / APD2F2111CS(IS)</w:t>
      </w:r>
      <w:r w:rsidRPr="00945190">
        <w:rPr>
          <w:sz w:val="20"/>
          <w:szCs w:val="20"/>
        </w:rPr>
        <w:br/>
        <w:t>Asia Pacific Technology</w:t>
      </w:r>
      <w:r w:rsidRPr="00945190">
        <w:rPr>
          <w:i/>
          <w:sz w:val="20"/>
          <w:szCs w:val="20"/>
        </w:rPr>
        <w:br/>
      </w:r>
      <w:r w:rsidRPr="00945190">
        <w:rPr>
          <w:sz w:val="20"/>
          <w:szCs w:val="20"/>
        </w:rPr>
        <w:t>Technology Park, Malaysia</w:t>
      </w:r>
      <w:r w:rsidRPr="00945190">
        <w:rPr>
          <w:sz w:val="20"/>
          <w:szCs w:val="20"/>
        </w:rPr>
        <w:br/>
        <w:t>TP</w:t>
      </w:r>
      <w:r w:rsidR="00FF4BFA">
        <w:rPr>
          <w:sz w:val="20"/>
          <w:szCs w:val="20"/>
        </w:rPr>
        <w:t>062320</w:t>
      </w:r>
    </w:p>
    <w:p w14:paraId="53A30AEE" w14:textId="7965340B" w:rsidR="009F1D79" w:rsidRPr="00015278" w:rsidRDefault="00BD670B" w:rsidP="006816E8">
      <w:pPr>
        <w:pStyle w:val="Author"/>
        <w:spacing w:before="100" w:beforeAutospacing="1"/>
        <w:ind w:left="720"/>
        <w:jc w:val="both"/>
        <w:rPr>
          <w:sz w:val="20"/>
          <w:szCs w:val="20"/>
        </w:rPr>
        <w:sectPr w:rsidR="009F1D79" w:rsidRPr="00015278" w:rsidSect="003B4E04">
          <w:type w:val="continuous"/>
          <w:pgSz w:w="11906" w:h="16838" w:code="9"/>
          <w:pgMar w:top="450" w:right="893" w:bottom="1440" w:left="893" w:header="720" w:footer="720" w:gutter="0"/>
          <w:cols w:num="3" w:space="720"/>
          <w:docGrid w:linePitch="360"/>
        </w:sectPr>
      </w:pPr>
      <w:r w:rsidRPr="00945190">
        <w:rPr>
          <w:sz w:val="20"/>
          <w:szCs w:val="20"/>
        </w:rPr>
        <w:br w:type="column"/>
      </w:r>
      <w:r w:rsidR="003B3CC4" w:rsidRPr="00945190">
        <w:rPr>
          <w:sz w:val="20"/>
          <w:szCs w:val="20"/>
        </w:rPr>
        <w:t>M</w:t>
      </w:r>
      <w:r w:rsidR="00C270C5">
        <w:rPr>
          <w:sz w:val="20"/>
          <w:szCs w:val="20"/>
        </w:rPr>
        <w:t>UHAMMA</w:t>
      </w:r>
      <w:r w:rsidR="003B3CC4" w:rsidRPr="00945190">
        <w:rPr>
          <w:sz w:val="20"/>
          <w:szCs w:val="20"/>
        </w:rPr>
        <w:t>D</w:t>
      </w:r>
      <w:r w:rsidR="006816E8">
        <w:rPr>
          <w:sz w:val="20"/>
          <w:szCs w:val="20"/>
        </w:rPr>
        <w:t xml:space="preserve"> </w:t>
      </w:r>
      <w:r w:rsidR="003B3CC4" w:rsidRPr="00945190">
        <w:rPr>
          <w:sz w:val="20"/>
          <w:szCs w:val="20"/>
        </w:rPr>
        <w:t>AKMAL</w:t>
      </w:r>
      <w:r w:rsidR="003B3CC4" w:rsidRPr="00945190">
        <w:rPr>
          <w:sz w:val="20"/>
          <w:szCs w:val="20"/>
          <w:vertAlign w:val="superscript"/>
        </w:rPr>
        <w:t xml:space="preserve"> 5</w:t>
      </w:r>
      <w:r w:rsidR="001A3B3D" w:rsidRPr="00945190">
        <w:rPr>
          <w:sz w:val="20"/>
          <w:szCs w:val="20"/>
        </w:rPr>
        <w:br/>
      </w:r>
      <w:r w:rsidR="00945190">
        <w:rPr>
          <w:sz w:val="20"/>
          <w:szCs w:val="20"/>
        </w:rPr>
        <w:t>CT002-3-2-AIM-L-4 APU2F2111CS(IS)/ APD2F2111CS(IS)</w:t>
      </w:r>
      <w:r w:rsidR="003B3CC4" w:rsidRPr="00945190">
        <w:rPr>
          <w:sz w:val="20"/>
          <w:szCs w:val="20"/>
        </w:rPr>
        <w:br/>
        <w:t>Asia Pacific Technology</w:t>
      </w:r>
      <w:r w:rsidR="003B3CC4" w:rsidRPr="00945190">
        <w:rPr>
          <w:i/>
          <w:sz w:val="20"/>
          <w:szCs w:val="20"/>
        </w:rPr>
        <w:br/>
      </w:r>
      <w:r w:rsidR="003B3CC4" w:rsidRPr="00945190">
        <w:rPr>
          <w:sz w:val="20"/>
          <w:szCs w:val="20"/>
        </w:rPr>
        <w:t>TechnologyPark, Malaysia</w:t>
      </w:r>
      <w:r w:rsidR="003B3CC4" w:rsidRPr="00945190">
        <w:rPr>
          <w:sz w:val="20"/>
          <w:szCs w:val="20"/>
        </w:rPr>
        <w:br/>
      </w:r>
      <w:r w:rsidR="003B3CC4" w:rsidRPr="00945190">
        <w:rPr>
          <w:sz w:val="20"/>
          <w:szCs w:val="20"/>
        </w:rPr>
        <w:t>TP</w:t>
      </w:r>
      <w:r w:rsidR="00DB3F35">
        <w:t>062672</w:t>
      </w:r>
    </w:p>
    <w:p w14:paraId="30E71C09"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E13CDED" w14:textId="24DC10EA" w:rsidR="0093459F" w:rsidRDefault="009303D9" w:rsidP="00972203">
      <w:pPr>
        <w:pStyle w:val="Abstract"/>
        <w:rPr>
          <w:i/>
          <w:iCs/>
        </w:rPr>
      </w:pPr>
      <w:r w:rsidRPr="0093459F">
        <w:rPr>
          <w:i/>
          <w:iCs/>
        </w:rPr>
        <w:t>Abstract</w:t>
      </w:r>
    </w:p>
    <w:p w14:paraId="4DD62F41" w14:textId="637CB40E" w:rsidR="005B5B97" w:rsidRDefault="00B778DC" w:rsidP="00B778DC">
      <w:pPr>
        <w:pStyle w:val="Abstract"/>
        <w:rPr>
          <w:i/>
          <w:iCs/>
        </w:rPr>
      </w:pPr>
      <w:r w:rsidRPr="00B778DC">
        <w:rPr>
          <w:i/>
          <w:iCs/>
        </w:rPr>
        <w:t>Face recognition technology is a technique through which a person’s features are determined through a library that contains all the angles of a person’s face in order to identify it with high quality, so it is a biometric technology, and through artificial intelligence, the object identification technology can be used through which all objects within the image are identified, The deep face that determines the state of a person whether he is sad, happy or in a normal situation</w:t>
      </w:r>
      <w:r>
        <w:rPr>
          <w:i/>
          <w:iCs/>
        </w:rPr>
        <w:t>.</w:t>
      </w:r>
    </w:p>
    <w:p w14:paraId="4A3D3753" w14:textId="538F9FD3" w:rsidR="009303D9" w:rsidRDefault="009303D9" w:rsidP="00354BC6">
      <w:pPr>
        <w:pStyle w:val="Heading1"/>
        <w:numPr>
          <w:ilvl w:val="0"/>
          <w:numId w:val="8"/>
        </w:numPr>
      </w:pPr>
      <w:r w:rsidRPr="00D632BE">
        <w:t>Introduction</w:t>
      </w:r>
    </w:p>
    <w:p w14:paraId="2584E3AA" w14:textId="77777777" w:rsidR="00B778DC" w:rsidRPr="00B778DC" w:rsidRDefault="00B778DC" w:rsidP="00B778DC"/>
    <w:p w14:paraId="29804D16" w14:textId="2C8CE2B5" w:rsidR="009303D9" w:rsidRPr="00A6196F" w:rsidRDefault="007E746C" w:rsidP="007E746C">
      <w:pPr>
        <w:pStyle w:val="BodyText"/>
        <w:rPr>
          <w:lang w:val="en-US"/>
        </w:rPr>
      </w:pPr>
      <w:r w:rsidRPr="00A6196F">
        <w:rPr>
          <w:lang w:val="en-US"/>
        </w:rPr>
        <w:t>This project includes developing, modifying parameters, classifying things, and identifying a person’s feelings through a person’s feelings. The developers found a code programmed through artificial intelligence that identifies people, but it has some defects, as it was developed and added some features such as identifying a person’s feelings if he was Sad or happy also to identify all the things that are in the place, where all the libraries were linked to each other in the form of one code, and once the user runs the code, he can identify all of this through the camera of the device available to him</w:t>
      </w:r>
      <w:r w:rsidR="00501199">
        <w:rPr>
          <w:lang w:val="en-US"/>
        </w:rPr>
        <w:t xml:space="preserve">, </w:t>
      </w:r>
      <w:r w:rsidR="00501199" w:rsidRPr="00501199">
        <w:rPr>
          <w:lang w:val="en-US"/>
        </w:rPr>
        <w:t>If libraries were placed and linked to each other, such as the CV2 library, the Face Recognition library</w:t>
      </w:r>
      <w:r w:rsidR="00C06704">
        <w:rPr>
          <w:lang w:val="en-US"/>
        </w:rPr>
        <w:t>, Yolo V3</w:t>
      </w:r>
      <w:r w:rsidR="00501199" w:rsidRPr="00501199">
        <w:rPr>
          <w:lang w:val="en-US"/>
        </w:rPr>
        <w:t xml:space="preserve">, and the Deep Face library that was developed by developers in the </w:t>
      </w:r>
      <w:r w:rsidR="00C06704">
        <w:rPr>
          <w:lang w:val="en-US"/>
        </w:rPr>
        <w:t>Kaggle</w:t>
      </w:r>
      <w:r w:rsidR="00501199" w:rsidRPr="00501199">
        <w:rPr>
          <w:lang w:val="en-US"/>
        </w:rPr>
        <w:t xml:space="preserve"> competition, work was also done to </w:t>
      </w:r>
      <w:r w:rsidR="00C06704">
        <w:rPr>
          <w:lang w:val="en-US"/>
        </w:rPr>
        <w:t>handle</w:t>
      </w:r>
      <w:r w:rsidR="00501199" w:rsidRPr="00501199">
        <w:rPr>
          <w:lang w:val="en-US"/>
        </w:rPr>
        <w:t xml:space="preserve"> the error</w:t>
      </w:r>
      <w:r w:rsidR="00C06704">
        <w:rPr>
          <w:lang w:val="en-US"/>
        </w:rPr>
        <w:t>s</w:t>
      </w:r>
      <w:r w:rsidR="00501199" w:rsidRPr="00501199">
        <w:rPr>
          <w:lang w:val="en-US"/>
        </w:rPr>
        <w:t xml:space="preserve"> within the code, and make it work accurately and in a high </w:t>
      </w:r>
      <w:r w:rsidR="00DA50AB">
        <w:rPr>
          <w:lang w:val="en-US"/>
        </w:rPr>
        <w:t>method</w:t>
      </w:r>
      <w:r w:rsidR="00501199" w:rsidRPr="00501199">
        <w:rPr>
          <w:lang w:val="en-US"/>
        </w:rPr>
        <w:t xml:space="preserve">, because when the user turns his face when broadcasting A lot of errors happen, so this was worked on by the developers inside </w:t>
      </w:r>
      <w:r w:rsidR="005D31B8">
        <w:rPr>
          <w:lang w:val="en-US"/>
        </w:rPr>
        <w:t>APU</w:t>
      </w:r>
      <w:r w:rsidR="00501199" w:rsidRPr="00501199">
        <w:rPr>
          <w:lang w:val="en-US"/>
        </w:rPr>
        <w:t xml:space="preserve"> University</w:t>
      </w:r>
      <w:r w:rsidR="009E4E93">
        <w:rPr>
          <w:lang w:val="en-US"/>
        </w:rPr>
        <w:t xml:space="preserve">, </w:t>
      </w:r>
      <w:r w:rsidR="009E4E93" w:rsidRPr="009E4E93">
        <w:rPr>
          <w:lang w:val="en-US"/>
        </w:rPr>
        <w:t>Also, the Yolo library was used, which is based on the discovery of real-time objects when running the code</w:t>
      </w:r>
      <w:r w:rsidR="009E4E93">
        <w:rPr>
          <w:lang w:val="en-US"/>
        </w:rPr>
        <w:t>.</w:t>
      </w:r>
    </w:p>
    <w:p w14:paraId="596C37EA" w14:textId="27A9FB47" w:rsidR="005B5B97" w:rsidRDefault="005B5B97" w:rsidP="00DA5DEB">
      <w:pPr>
        <w:pStyle w:val="BodyText"/>
      </w:pPr>
    </w:p>
    <w:p w14:paraId="7FF483F8" w14:textId="77777777" w:rsidR="009E4E93" w:rsidRDefault="009E4E93" w:rsidP="00DA5DEB">
      <w:pPr>
        <w:pStyle w:val="BodyText"/>
      </w:pPr>
    </w:p>
    <w:p w14:paraId="2702F526" w14:textId="77777777" w:rsidR="009E4E93" w:rsidRDefault="009E4E93" w:rsidP="00DA5DEB">
      <w:pPr>
        <w:pStyle w:val="BodyText"/>
      </w:pPr>
    </w:p>
    <w:p w14:paraId="3F19A284" w14:textId="1963B9EB" w:rsidR="005B5B97" w:rsidRPr="001D28EB" w:rsidRDefault="005B5B97" w:rsidP="00DA5DEB">
      <w:pPr>
        <w:pStyle w:val="BodyText"/>
        <w:rPr>
          <w:lang w:val="en-US"/>
        </w:rPr>
      </w:pPr>
    </w:p>
    <w:p w14:paraId="252CDAD5" w14:textId="3DDDD317" w:rsidR="005B5B97" w:rsidRDefault="005B5B97" w:rsidP="00354BC6">
      <w:pPr>
        <w:pStyle w:val="BodyText"/>
        <w:numPr>
          <w:ilvl w:val="1"/>
          <w:numId w:val="8"/>
        </w:numPr>
        <w:jc w:val="center"/>
        <w:rPr>
          <w:lang w:val="en-US"/>
        </w:rPr>
      </w:pPr>
      <w:r>
        <w:rPr>
          <w:lang w:val="en-US"/>
        </w:rPr>
        <w:t>Literature Review</w:t>
      </w:r>
    </w:p>
    <w:p w14:paraId="5508EFA2" w14:textId="116B1BF6" w:rsidR="005B5B97" w:rsidRDefault="005B5B97" w:rsidP="00354BC6">
      <w:pPr>
        <w:pStyle w:val="BodyText"/>
        <w:numPr>
          <w:ilvl w:val="0"/>
          <w:numId w:val="9"/>
        </w:numPr>
        <w:rPr>
          <w:lang w:val="en-US"/>
        </w:rPr>
      </w:pPr>
      <w:r>
        <w:rPr>
          <w:lang w:val="en-US"/>
        </w:rPr>
        <w:t>Similar Projects:</w:t>
      </w:r>
      <w:r w:rsidR="00B20B92">
        <w:rPr>
          <w:lang w:val="en-US"/>
        </w:rPr>
        <w:t xml:space="preserve"> </w:t>
      </w:r>
    </w:p>
    <w:p w14:paraId="39B35253" w14:textId="2AD39909" w:rsidR="003E7E26" w:rsidRDefault="003C7D8C" w:rsidP="00354BC6">
      <w:pPr>
        <w:pStyle w:val="BodyText"/>
        <w:numPr>
          <w:ilvl w:val="0"/>
          <w:numId w:val="11"/>
        </w:numPr>
        <w:rPr>
          <w:lang w:val="en-US"/>
        </w:rPr>
      </w:pPr>
      <w:r>
        <w:rPr>
          <w:lang w:val="en-US"/>
        </w:rPr>
        <w:t>YOLO object detection</w:t>
      </w:r>
    </w:p>
    <w:p w14:paraId="07208BA9" w14:textId="25A7F596" w:rsidR="003C7D8C" w:rsidRDefault="009B36B7" w:rsidP="003C7D8C">
      <w:pPr>
        <w:pStyle w:val="BodyText"/>
        <w:ind w:left="288" w:firstLine="0"/>
        <w:rPr>
          <w:lang w:val="en-US"/>
        </w:rPr>
      </w:pPr>
      <w:r>
        <w:rPr>
          <w:lang w:val="en-US"/>
        </w:rPr>
        <w:tab/>
      </w:r>
      <w:r w:rsidR="00CB7616" w:rsidRPr="00CB7616">
        <w:rPr>
          <w:lang w:val="en-US"/>
        </w:rPr>
        <w:t xml:space="preserve">The </w:t>
      </w:r>
      <w:r w:rsidR="003613A6">
        <w:rPr>
          <w:lang w:val="en-US"/>
        </w:rPr>
        <w:t>Detection for</w:t>
      </w:r>
      <w:r w:rsidR="00CB7616" w:rsidRPr="00CB7616">
        <w:rPr>
          <w:lang w:val="en-US"/>
        </w:rPr>
        <w:t xml:space="preserve"> Objects project is part of our project that focuses on deep learning using the regression-based Yolo algorithm, which in turn predicts the </w:t>
      </w:r>
      <w:r w:rsidR="008349BB">
        <w:rPr>
          <w:lang w:val="en-US"/>
        </w:rPr>
        <w:t>bounding</w:t>
      </w:r>
      <w:r w:rsidR="00CB7616" w:rsidRPr="00CB7616">
        <w:rPr>
          <w:lang w:val="en-US"/>
        </w:rPr>
        <w:t xml:space="preserve"> and </w:t>
      </w:r>
      <w:r w:rsidR="00CB7616">
        <w:rPr>
          <w:lang w:val="en-US"/>
        </w:rPr>
        <w:t>classes</w:t>
      </w:r>
      <w:r w:rsidR="00CB7616" w:rsidRPr="00CB7616">
        <w:rPr>
          <w:lang w:val="en-US"/>
        </w:rPr>
        <w:t xml:space="preserve"> that are around the object.</w:t>
      </w:r>
      <w:r w:rsidR="0029619A">
        <w:rPr>
          <w:lang w:val="en-US"/>
        </w:rPr>
        <w:t xml:space="preserve"> </w:t>
      </w:r>
    </w:p>
    <w:p w14:paraId="61F4B8D2" w14:textId="1B96BD28" w:rsidR="00111AD7" w:rsidRPr="00111AD7" w:rsidRDefault="00111AD7" w:rsidP="00111AD7">
      <w:pPr>
        <w:rPr>
          <w:rFonts w:eastAsia="Times New Roman"/>
          <w:sz w:val="24"/>
          <w:szCs w:val="24"/>
        </w:rPr>
      </w:pPr>
      <w:r w:rsidRPr="00111AD7">
        <w:rPr>
          <w:rFonts w:eastAsia="Times New Roman"/>
          <w:sz w:val="24"/>
          <w:szCs w:val="24"/>
        </w:rPr>
        <w:fldChar w:fldCharType="begin"/>
      </w:r>
      <w:r w:rsidRPr="00111AD7">
        <w:rPr>
          <w:rFonts w:eastAsia="Times New Roman"/>
          <w:sz w:val="24"/>
          <w:szCs w:val="24"/>
        </w:rPr>
        <w:instrText xml:space="preserve"> INCLUDEPICTURE "https://929687.smushcdn.com/2633864/wp-content/uploads/2018/11/yolo_design.jpg?size=600x381&amp;lossy=1&amp;strip=1&amp;webp=1" \* MERGEFORMATINET </w:instrText>
      </w:r>
      <w:r w:rsidRPr="00111AD7">
        <w:rPr>
          <w:rFonts w:eastAsia="Times New Roman"/>
          <w:sz w:val="24"/>
          <w:szCs w:val="24"/>
        </w:rPr>
        <w:fldChar w:fldCharType="separate"/>
      </w:r>
      <w:r w:rsidRPr="00111AD7">
        <w:rPr>
          <w:rFonts w:eastAsia="Times New Roman"/>
          <w:sz w:val="24"/>
          <w:szCs w:val="24"/>
        </w:rPr>
        <w:drawing>
          <wp:inline distT="0" distB="0" distL="0" distR="0" wp14:anchorId="72487D1D" wp14:editId="151A58A6">
            <wp:extent cx="2435552" cy="1545620"/>
            <wp:effectExtent l="0" t="0" r="3175" b="381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4429" cy="1551254"/>
                    </a:xfrm>
                    <a:prstGeom prst="rect">
                      <a:avLst/>
                    </a:prstGeom>
                    <a:noFill/>
                    <a:ln>
                      <a:noFill/>
                    </a:ln>
                  </pic:spPr>
                </pic:pic>
              </a:graphicData>
            </a:graphic>
          </wp:inline>
        </w:drawing>
      </w:r>
      <w:r w:rsidRPr="00111AD7">
        <w:rPr>
          <w:rFonts w:eastAsia="Times New Roman"/>
          <w:sz w:val="24"/>
          <w:szCs w:val="24"/>
        </w:rPr>
        <w:fldChar w:fldCharType="end"/>
      </w:r>
    </w:p>
    <w:p w14:paraId="1D7B80EB" w14:textId="043781C6" w:rsidR="00111AD7" w:rsidRPr="002F3BAE" w:rsidRDefault="006F0583" w:rsidP="00354BC6">
      <w:pPr>
        <w:pStyle w:val="BodyText"/>
        <w:numPr>
          <w:ilvl w:val="0"/>
          <w:numId w:val="12"/>
        </w:numPr>
        <w:rPr>
          <w:sz w:val="16"/>
          <w:szCs w:val="16"/>
          <w:lang w:val="en-US"/>
        </w:rPr>
      </w:pPr>
      <w:r w:rsidRPr="002F3BAE">
        <w:rPr>
          <w:sz w:val="16"/>
          <w:szCs w:val="16"/>
          <w:lang w:val="en-US"/>
        </w:rPr>
        <w:t>Boxes, Confidences and classes inside the code</w:t>
      </w:r>
    </w:p>
    <w:p w14:paraId="70E8179E" w14:textId="29815B7D" w:rsidR="005B5B97" w:rsidRDefault="003609A5" w:rsidP="00C25E6B">
      <w:pPr>
        <w:pStyle w:val="BodyText"/>
        <w:spacing w:line="240" w:lineRule="auto"/>
        <w:rPr>
          <w:lang w:val="en-US"/>
        </w:rPr>
      </w:pPr>
      <w:r>
        <w:rPr>
          <w:lang w:val="en-US"/>
        </w:rPr>
        <w:t>Boxes</w:t>
      </w:r>
      <w:r w:rsidR="00047534">
        <w:rPr>
          <w:lang w:val="en-US"/>
        </w:rPr>
        <w:t>,</w:t>
      </w:r>
      <w:r w:rsidR="007F060D">
        <w:rPr>
          <w:lang w:val="en-US"/>
        </w:rPr>
        <w:t xml:space="preserve"> </w:t>
      </w:r>
      <w:r w:rsidR="00287B58">
        <w:rPr>
          <w:lang w:val="en-US"/>
        </w:rPr>
        <w:t>Confidence</w:t>
      </w:r>
      <w:r w:rsidR="00047534">
        <w:rPr>
          <w:lang w:val="en-US"/>
        </w:rPr>
        <w:t>, and Classes</w:t>
      </w:r>
      <w:r w:rsidR="00287B58">
        <w:rPr>
          <w:lang w:val="en-US"/>
        </w:rPr>
        <w:t>:</w:t>
      </w:r>
      <w:r w:rsidR="009179E7" w:rsidRPr="009179E7">
        <w:t xml:space="preserve"> </w:t>
      </w:r>
      <w:r w:rsidR="009179E7" w:rsidRPr="009179E7">
        <w:rPr>
          <w:lang w:val="en-US"/>
        </w:rPr>
        <w:t>They are the squares that surround the object, and the trust is the ratio that the YOLO algorithm gives to the object if it is high or low, and the ratio is placed 0.5 for the objects that are not trusted inside the code</w:t>
      </w:r>
      <w:r w:rsidR="00A665FF">
        <w:rPr>
          <w:lang w:val="en-US"/>
        </w:rPr>
        <w:t xml:space="preserve">, </w:t>
      </w:r>
      <w:r w:rsidR="00A665FF" w:rsidRPr="00A665FF">
        <w:rPr>
          <w:lang w:val="en-US"/>
        </w:rPr>
        <w:t xml:space="preserve">as for the </w:t>
      </w:r>
      <w:r w:rsidR="00A665FF">
        <w:rPr>
          <w:lang w:val="en-US"/>
        </w:rPr>
        <w:t>classes</w:t>
      </w:r>
      <w:r w:rsidR="00A665FF" w:rsidRPr="00A665FF">
        <w:rPr>
          <w:lang w:val="en-US"/>
        </w:rPr>
        <w:t>, this algorithm uses many classifiers, a file called Coco.</w:t>
      </w:r>
    </w:p>
    <w:p w14:paraId="2E357960" w14:textId="77777777" w:rsidR="001D28EB" w:rsidRDefault="001D28EB" w:rsidP="00C25E6B">
      <w:pPr>
        <w:pStyle w:val="BodyText"/>
        <w:spacing w:line="240" w:lineRule="auto"/>
        <w:rPr>
          <w:lang w:val="en-US"/>
        </w:rPr>
      </w:pPr>
    </w:p>
    <w:p w14:paraId="0796B30C" w14:textId="77777777" w:rsidR="001D28EB" w:rsidRDefault="001D28EB" w:rsidP="00C25E6B">
      <w:pPr>
        <w:pStyle w:val="BodyText"/>
        <w:spacing w:line="240" w:lineRule="auto"/>
        <w:rPr>
          <w:lang w:val="en-US"/>
        </w:rPr>
      </w:pPr>
    </w:p>
    <w:p w14:paraId="58210FCE" w14:textId="77777777" w:rsidR="001D28EB" w:rsidRDefault="001D28EB" w:rsidP="00C25E6B">
      <w:pPr>
        <w:pStyle w:val="BodyText"/>
        <w:spacing w:line="240" w:lineRule="auto"/>
        <w:rPr>
          <w:lang w:val="en-US"/>
        </w:rPr>
      </w:pPr>
    </w:p>
    <w:p w14:paraId="43B66E21" w14:textId="77777777" w:rsidR="001D28EB" w:rsidRDefault="001D28EB" w:rsidP="00C25E6B">
      <w:pPr>
        <w:pStyle w:val="BodyText"/>
        <w:spacing w:line="240" w:lineRule="auto"/>
        <w:rPr>
          <w:lang w:val="en-US"/>
        </w:rPr>
      </w:pPr>
    </w:p>
    <w:p w14:paraId="0165861D" w14:textId="77777777" w:rsidR="001D28EB" w:rsidRDefault="001D28EB" w:rsidP="00C25E6B">
      <w:pPr>
        <w:pStyle w:val="BodyText"/>
        <w:spacing w:line="240" w:lineRule="auto"/>
        <w:rPr>
          <w:lang w:val="en-US"/>
        </w:rPr>
      </w:pPr>
    </w:p>
    <w:p w14:paraId="7CFE8A07" w14:textId="77777777" w:rsidR="001D28EB" w:rsidRDefault="001D28EB" w:rsidP="00C25E6B">
      <w:pPr>
        <w:pStyle w:val="BodyText"/>
        <w:spacing w:line="240" w:lineRule="auto"/>
        <w:rPr>
          <w:lang w:val="en-US"/>
        </w:rPr>
      </w:pPr>
    </w:p>
    <w:p w14:paraId="512BA03F" w14:textId="6F3F804B" w:rsidR="00807046" w:rsidRDefault="00807046" w:rsidP="00C25E6B">
      <w:pPr>
        <w:pStyle w:val="BodyText"/>
        <w:spacing w:line="240" w:lineRule="auto"/>
        <w:rPr>
          <w:lang w:val="en-US"/>
        </w:rPr>
      </w:pPr>
      <w:r>
        <w:rPr>
          <w:lang w:val="en-US"/>
        </w:rPr>
        <w:t>P</w:t>
      </w:r>
      <w:r w:rsidR="00852519">
        <w:rPr>
          <w:lang w:val="en-US"/>
        </w:rPr>
        <w:t>roject Structure:</w:t>
      </w:r>
    </w:p>
    <w:p w14:paraId="5EDF0B9A" w14:textId="027E869A" w:rsidR="00852519" w:rsidRDefault="001D28EB" w:rsidP="00C25E6B">
      <w:pPr>
        <w:pStyle w:val="BodyText"/>
        <w:spacing w:line="240" w:lineRule="auto"/>
        <w:rPr>
          <w:lang w:val="en-US"/>
        </w:rPr>
      </w:pPr>
      <w:r>
        <w:rPr>
          <w:noProof/>
          <w:lang w:val="en-US"/>
        </w:rPr>
        <w:drawing>
          <wp:inline distT="0" distB="0" distL="0" distR="0" wp14:anchorId="4AFE720D" wp14:editId="4774EFC4">
            <wp:extent cx="3248460" cy="1656272"/>
            <wp:effectExtent l="0" t="0" r="3175"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76708" cy="1670675"/>
                    </a:xfrm>
                    <a:prstGeom prst="rect">
                      <a:avLst/>
                    </a:prstGeom>
                  </pic:spPr>
                </pic:pic>
              </a:graphicData>
            </a:graphic>
          </wp:inline>
        </w:drawing>
      </w:r>
    </w:p>
    <w:p w14:paraId="05044BE5" w14:textId="3D42571F" w:rsidR="001D28EB" w:rsidRDefault="001D28EB" w:rsidP="00354BC6">
      <w:pPr>
        <w:pStyle w:val="BodyText"/>
        <w:numPr>
          <w:ilvl w:val="0"/>
          <w:numId w:val="12"/>
        </w:numPr>
        <w:spacing w:line="240" w:lineRule="auto"/>
        <w:rPr>
          <w:sz w:val="16"/>
          <w:szCs w:val="16"/>
          <w:lang w:val="en-US"/>
        </w:rPr>
      </w:pPr>
      <w:r w:rsidRPr="0004154F">
        <w:rPr>
          <w:sz w:val="16"/>
          <w:szCs w:val="16"/>
          <w:lang w:val="en-US"/>
        </w:rPr>
        <w:t>Project Struct</w:t>
      </w:r>
      <w:r w:rsidR="00756DC8" w:rsidRPr="0004154F">
        <w:rPr>
          <w:sz w:val="16"/>
          <w:szCs w:val="16"/>
          <w:lang w:val="en-US"/>
        </w:rPr>
        <w:t>ure</w:t>
      </w:r>
      <w:r w:rsidR="00592C63" w:rsidRPr="0004154F">
        <w:rPr>
          <w:sz w:val="16"/>
          <w:szCs w:val="16"/>
          <w:lang w:val="en-US"/>
        </w:rPr>
        <w:t xml:space="preserve"> </w:t>
      </w:r>
      <w:r w:rsidR="00756DC8" w:rsidRPr="0004154F">
        <w:rPr>
          <w:sz w:val="16"/>
          <w:szCs w:val="16"/>
          <w:lang w:val="en-US"/>
        </w:rPr>
        <w:t xml:space="preserve">for </w:t>
      </w:r>
      <w:r w:rsidR="00592C63" w:rsidRPr="0004154F">
        <w:rPr>
          <w:sz w:val="16"/>
          <w:szCs w:val="16"/>
          <w:lang w:val="en-US"/>
        </w:rPr>
        <w:t>YOLO object detection</w:t>
      </w:r>
    </w:p>
    <w:p w14:paraId="1E4103FB" w14:textId="77777777" w:rsidR="005F7EC0" w:rsidRDefault="005F7EC0" w:rsidP="005F7EC0">
      <w:pPr>
        <w:pStyle w:val="BodyText"/>
        <w:spacing w:line="240" w:lineRule="auto"/>
        <w:ind w:left="288" w:firstLine="0"/>
        <w:rPr>
          <w:lang w:val="en-US"/>
        </w:rPr>
      </w:pPr>
      <w:r w:rsidRPr="00074742">
        <w:rPr>
          <w:lang w:val="en-US"/>
        </w:rPr>
        <w:t xml:space="preserve">In this project, the Yolo </w:t>
      </w:r>
      <w:r>
        <w:rPr>
          <w:lang w:val="en-US"/>
        </w:rPr>
        <w:t>configuration file</w:t>
      </w:r>
      <w:r w:rsidRPr="00074742">
        <w:rPr>
          <w:lang w:val="en-US"/>
        </w:rPr>
        <w:t xml:space="preserve"> was used. The file that contains the </w:t>
      </w:r>
      <w:r>
        <w:rPr>
          <w:lang w:val="en-US"/>
        </w:rPr>
        <w:t>classes</w:t>
      </w:r>
      <w:r w:rsidRPr="00074742">
        <w:rPr>
          <w:lang w:val="en-US"/>
        </w:rPr>
        <w:t xml:space="preserve"> that the algorithm will use, the main file of the Yolo algorithm, which is trained on the classes that were entered, was also used, and there are some pictures and videos that will be worked on.</w:t>
      </w:r>
    </w:p>
    <w:p w14:paraId="3F427EBD" w14:textId="3374E960" w:rsidR="005F7EC0" w:rsidRDefault="00F13C7F" w:rsidP="00354BC6">
      <w:pPr>
        <w:pStyle w:val="BodyText"/>
        <w:numPr>
          <w:ilvl w:val="0"/>
          <w:numId w:val="13"/>
        </w:numPr>
        <w:spacing w:line="240" w:lineRule="auto"/>
        <w:rPr>
          <w:lang w:val="en-US"/>
        </w:rPr>
      </w:pPr>
      <w:r>
        <w:rPr>
          <w:lang w:val="en-US"/>
        </w:rPr>
        <w:t>Dee</w:t>
      </w:r>
      <w:r w:rsidR="0025615B">
        <w:rPr>
          <w:lang w:val="en-US"/>
        </w:rPr>
        <w:t>p Nervous Network</w:t>
      </w:r>
      <w:r w:rsidR="005F7EC0">
        <w:rPr>
          <w:lang w:val="en-US"/>
        </w:rPr>
        <w:t>:</w:t>
      </w:r>
    </w:p>
    <w:p w14:paraId="4260FFC5" w14:textId="72A3ECA5" w:rsidR="005F7EC0" w:rsidRPr="005F7EC0" w:rsidRDefault="005F7EC0" w:rsidP="005F7EC0">
      <w:pPr>
        <w:pStyle w:val="BodyText"/>
        <w:spacing w:line="240" w:lineRule="auto"/>
        <w:rPr>
          <w:lang w:val="en-US"/>
        </w:rPr>
      </w:pPr>
      <w:r>
        <w:rPr>
          <w:noProof/>
          <w:lang w:val="en-US"/>
        </w:rPr>
        <w:drawing>
          <wp:inline distT="0" distB="0" distL="0" distR="0" wp14:anchorId="4790C86E" wp14:editId="1865EC32">
            <wp:extent cx="3639259" cy="629728"/>
            <wp:effectExtent l="0" t="0" r="0" b="571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51143" cy="631784"/>
                    </a:xfrm>
                    <a:prstGeom prst="rect">
                      <a:avLst/>
                    </a:prstGeom>
                  </pic:spPr>
                </pic:pic>
              </a:graphicData>
            </a:graphic>
          </wp:inline>
        </w:drawing>
      </w:r>
    </w:p>
    <w:p w14:paraId="6D5856D4" w14:textId="3B772CBC" w:rsidR="005F7EC0" w:rsidRDefault="006F3895" w:rsidP="00354BC6">
      <w:pPr>
        <w:pStyle w:val="BodyText"/>
        <w:numPr>
          <w:ilvl w:val="0"/>
          <w:numId w:val="12"/>
        </w:numPr>
        <w:spacing w:line="240" w:lineRule="auto"/>
        <w:rPr>
          <w:sz w:val="16"/>
          <w:szCs w:val="16"/>
          <w:lang w:val="en-US"/>
        </w:rPr>
      </w:pPr>
      <w:r>
        <w:rPr>
          <w:sz w:val="16"/>
          <w:szCs w:val="16"/>
          <w:lang w:val="en-US"/>
        </w:rPr>
        <w:t>Cv2.dnn.readNetFromDarknet function</w:t>
      </w:r>
    </w:p>
    <w:p w14:paraId="7589BB13" w14:textId="502B1BD5" w:rsidR="001D56A6" w:rsidRDefault="001D56A6" w:rsidP="00CF3EC3">
      <w:pPr>
        <w:pStyle w:val="BodyText"/>
        <w:spacing w:line="240" w:lineRule="auto"/>
        <w:ind w:firstLine="0"/>
        <w:rPr>
          <w:lang w:val="en-US"/>
        </w:rPr>
      </w:pPr>
      <w:r w:rsidRPr="003D21C2">
        <w:rPr>
          <w:lang w:val="en-US"/>
        </w:rPr>
        <w:t>The Deep Nervous Network module (DNN) is inside the CV Library, which is with CNN, which is trained in facial recognition</w:t>
      </w:r>
      <w:r w:rsidR="003D21C2" w:rsidRPr="003D21C2">
        <w:rPr>
          <w:lang w:val="en-US"/>
        </w:rPr>
        <w:t xml:space="preserve"> </w:t>
      </w:r>
      <w:r w:rsidRPr="003D21C2">
        <w:rPr>
          <w:lang w:val="en-US"/>
        </w:rPr>
        <w:t>[1],</w:t>
      </w:r>
      <w:r w:rsidR="00EE28CB">
        <w:rPr>
          <w:lang w:val="en-US"/>
        </w:rPr>
        <w:t xml:space="preserve"> </w:t>
      </w:r>
      <w:r w:rsidR="0098067A">
        <w:rPr>
          <w:lang w:val="en-US"/>
        </w:rPr>
        <w:t>so for readNetFromDarknet</w:t>
      </w:r>
      <w:r w:rsidR="0056443D">
        <w:rPr>
          <w:lang w:val="en-US"/>
        </w:rPr>
        <w:t xml:space="preserve"> </w:t>
      </w:r>
      <w:r w:rsidR="0056443D" w:rsidRPr="0056443D">
        <w:rPr>
          <w:lang w:val="en-US"/>
        </w:rPr>
        <w:t>Here, the files in the Darknet format are read, and the file path of the Yolo algorithm is set, which is the Configuration, and the other file that is learned from the network, which is the weight of the Yolo algorithm until it is passed to the net object and used inside the code with the presence of CV</w:t>
      </w:r>
      <w:r w:rsidR="00507140">
        <w:rPr>
          <w:lang w:val="en-US"/>
        </w:rPr>
        <w:t xml:space="preserve"> [</w:t>
      </w:r>
      <w:r w:rsidR="005B2B68">
        <w:rPr>
          <w:lang w:val="en-US"/>
        </w:rPr>
        <w:t>1</w:t>
      </w:r>
      <w:r w:rsidR="00507140">
        <w:rPr>
          <w:lang w:val="en-US"/>
        </w:rPr>
        <w:t>].</w:t>
      </w:r>
    </w:p>
    <w:p w14:paraId="436E46E8" w14:textId="77777777" w:rsidR="003B22D7" w:rsidRDefault="003B22D7" w:rsidP="001D56A6">
      <w:pPr>
        <w:pStyle w:val="BodyText"/>
        <w:spacing w:line="240" w:lineRule="auto"/>
        <w:ind w:left="288" w:firstLine="0"/>
        <w:rPr>
          <w:lang w:val="en-US"/>
        </w:rPr>
      </w:pPr>
    </w:p>
    <w:p w14:paraId="63771DD9" w14:textId="7AB14FE1" w:rsidR="0038697D" w:rsidRDefault="008D488C" w:rsidP="0038697D">
      <w:pPr>
        <w:pStyle w:val="BodyText"/>
        <w:spacing w:line="240" w:lineRule="auto"/>
        <w:rPr>
          <w:lang w:val="en-US"/>
        </w:rPr>
      </w:pPr>
      <w:r>
        <w:rPr>
          <w:lang w:val="en-US"/>
        </w:rPr>
        <w:t>Literature re</w:t>
      </w:r>
      <w:r w:rsidR="003B22D7">
        <w:rPr>
          <w:lang w:val="en-US"/>
        </w:rPr>
        <w:t>view for YOLO:</w:t>
      </w:r>
    </w:p>
    <w:p w14:paraId="24BF6575" w14:textId="653C950D" w:rsidR="00BF209B" w:rsidRPr="00BF209B" w:rsidRDefault="00BF209B" w:rsidP="00BF209B">
      <w:pPr>
        <w:jc w:val="both"/>
        <w:rPr>
          <w:rStyle w:val="jlqj4b"/>
          <w:rFonts w:asciiTheme="majorBidi" w:hAnsiTheme="majorBidi" w:cstheme="majorBidi"/>
          <w:color w:val="000000"/>
          <w:shd w:val="clear" w:color="auto" w:fill="F5F5F5"/>
          <w:lang w:val="en"/>
        </w:rPr>
      </w:pPr>
      <w:r w:rsidRPr="00BF209B">
        <w:rPr>
          <w:rStyle w:val="jlqj4b"/>
          <w:rFonts w:asciiTheme="majorBidi" w:hAnsiTheme="majorBidi" w:cstheme="majorBidi"/>
          <w:color w:val="000000"/>
          <w:shd w:val="clear" w:color="auto" w:fill="F5F5F5"/>
          <w:lang w:val="en"/>
        </w:rPr>
        <w:t xml:space="preserve">(YOLO) is a hugely popular and viral algorithm. (YOLO) is well-known for its object detecting ability. One of the first scientists who gave an introduction to the release of (YOLO) was Redmon et al, and that was in the year 2015 and after </w:t>
      </w:r>
      <w:r w:rsidRPr="00BF209B">
        <w:rPr>
          <w:rStyle w:val="jlqj4b"/>
          <w:rFonts w:asciiTheme="majorBidi" w:hAnsiTheme="majorBidi" w:cstheme="majorBidi"/>
          <w:color w:val="000000"/>
          <w:shd w:val="clear" w:color="auto" w:fill="F5F5F5"/>
          <w:lang w:val="en"/>
        </w:rPr>
        <w:t>that other scientist</w:t>
      </w:r>
      <w:r w:rsidRPr="00BF209B">
        <w:rPr>
          <w:rStyle w:val="jlqj4b"/>
          <w:rFonts w:asciiTheme="majorBidi" w:hAnsiTheme="majorBidi" w:cstheme="majorBidi"/>
          <w:color w:val="000000"/>
          <w:shd w:val="clear" w:color="auto" w:fill="F5F5F5"/>
          <w:lang w:val="en"/>
        </w:rPr>
        <w:t xml:space="preserve"> published other versions of (YOLO).</w:t>
      </w:r>
    </w:p>
    <w:p w14:paraId="5DA3FE49" w14:textId="760909BB" w:rsidR="00BF209B" w:rsidRDefault="00BF209B" w:rsidP="00BF209B">
      <w:pPr>
        <w:jc w:val="both"/>
        <w:rPr>
          <w:rStyle w:val="jlqj4b"/>
          <w:rFonts w:asciiTheme="majorBidi" w:hAnsiTheme="majorBidi" w:cstheme="majorBidi"/>
          <w:color w:val="000000"/>
          <w:shd w:val="clear" w:color="auto" w:fill="F5F5F5"/>
          <w:lang w:val="en" w:bidi="ar-AE"/>
        </w:rPr>
      </w:pPr>
      <w:r w:rsidRPr="00BF209B">
        <w:rPr>
          <w:rStyle w:val="jlqj4b"/>
          <w:rFonts w:asciiTheme="majorBidi" w:hAnsiTheme="majorBidi" w:cstheme="majorBidi"/>
          <w:color w:val="000000"/>
          <w:shd w:val="clear" w:color="auto" w:fill="F5F5F5"/>
          <w:lang w:val="en" w:bidi="ar-AE"/>
        </w:rPr>
        <w:t>The YOLO model has the benefit of being compact in size and quick to calculate, as well as having a clear and straightforward structure. The neural network is used to generate YOLO's location and category directly. YOLO's speed is high since it simply needs to upload the image to the network to get the final detection result, allowing it to do video time detection. YOLO detects directly from the global picture, and the detection error rate is low. One of the disadvantages of YOLO is that it needs to increase object detection accuracy. For items that are very close to each other, the YOLO test produces poor results. The handling of big and tiny things, in particular, must be also improved</w:t>
      </w:r>
      <w:r w:rsidR="002265C9">
        <w:rPr>
          <w:rStyle w:val="jlqj4b"/>
          <w:rFonts w:asciiTheme="majorBidi" w:hAnsiTheme="majorBidi" w:cstheme="majorBidi"/>
          <w:color w:val="000000"/>
          <w:shd w:val="clear" w:color="auto" w:fill="F5F5F5"/>
          <w:lang w:val="en" w:bidi="ar-AE"/>
        </w:rPr>
        <w:t xml:space="preserve"> [9]</w:t>
      </w:r>
      <w:r w:rsidRPr="00BF209B">
        <w:rPr>
          <w:rStyle w:val="jlqj4b"/>
          <w:rFonts w:asciiTheme="majorBidi" w:hAnsiTheme="majorBidi" w:cstheme="majorBidi"/>
          <w:color w:val="000000"/>
          <w:shd w:val="clear" w:color="auto" w:fill="F5F5F5"/>
          <w:lang w:val="en" w:bidi="ar-AE"/>
        </w:rPr>
        <w:t>.</w:t>
      </w:r>
    </w:p>
    <w:p w14:paraId="61D60D87" w14:textId="5A089A9F" w:rsidR="001A2F48" w:rsidRPr="001A2F48" w:rsidRDefault="001A2F48" w:rsidP="001A2F48">
      <w:pPr>
        <w:jc w:val="left"/>
        <w:rPr>
          <w:rFonts w:eastAsia="Times New Roman"/>
          <w:sz w:val="24"/>
          <w:szCs w:val="24"/>
          <w:lang w:val="en-EG"/>
        </w:rPr>
      </w:pPr>
      <w:r w:rsidRPr="001A2F48">
        <w:rPr>
          <w:rFonts w:eastAsia="Times New Roman"/>
          <w:sz w:val="24"/>
          <w:szCs w:val="24"/>
          <w:lang w:val="en-EG"/>
        </w:rPr>
        <w:fldChar w:fldCharType="begin"/>
      </w:r>
      <w:r w:rsidRPr="001A2F48">
        <w:rPr>
          <w:rFonts w:eastAsia="Times New Roman"/>
          <w:sz w:val="24"/>
          <w:szCs w:val="24"/>
          <w:lang w:val="en-EG"/>
        </w:rPr>
        <w:instrText xml:space="preserve"> INCLUDEPICTURE "/var/folders/mq/r7xmsfgs12q78y26wvjx3_5r0000gn/T/com.microsoft.Word/WebArchiveCopyPasteTempFiles/1*q6GXy52crw3E4RHxgn1oWg.png" \* MERGEFORMATINET </w:instrText>
      </w:r>
      <w:r w:rsidRPr="001A2F48">
        <w:rPr>
          <w:rFonts w:eastAsia="Times New Roman"/>
          <w:sz w:val="24"/>
          <w:szCs w:val="24"/>
          <w:lang w:val="en-EG"/>
        </w:rPr>
        <w:fldChar w:fldCharType="separate"/>
      </w:r>
      <w:r w:rsidRPr="001A2F48">
        <w:rPr>
          <w:rFonts w:eastAsia="Times New Roman"/>
          <w:noProof/>
          <w:sz w:val="24"/>
          <w:szCs w:val="24"/>
          <w:lang w:val="en-EG"/>
        </w:rPr>
        <w:drawing>
          <wp:inline distT="0" distB="0" distL="0" distR="0" wp14:anchorId="38424822" wp14:editId="040BF6D2">
            <wp:extent cx="3089910" cy="1795780"/>
            <wp:effectExtent l="0" t="0" r="0" b="0"/>
            <wp:docPr id="34" name="Picture 34" descr="A Note on various Object Detection Algorithms | by Himadri Sankar  Chatterjee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Note on various Object Detection Algorithms | by Himadri Sankar  Chatterjee | Analytics Vidhya | Mediu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95780"/>
                    </a:xfrm>
                    <a:prstGeom prst="rect">
                      <a:avLst/>
                    </a:prstGeom>
                    <a:noFill/>
                    <a:ln>
                      <a:noFill/>
                    </a:ln>
                  </pic:spPr>
                </pic:pic>
              </a:graphicData>
            </a:graphic>
          </wp:inline>
        </w:drawing>
      </w:r>
      <w:r w:rsidRPr="001A2F48">
        <w:rPr>
          <w:rFonts w:eastAsia="Times New Roman"/>
          <w:sz w:val="24"/>
          <w:szCs w:val="24"/>
          <w:lang w:val="en-EG"/>
        </w:rPr>
        <w:fldChar w:fldCharType="end"/>
      </w:r>
    </w:p>
    <w:p w14:paraId="748E5244" w14:textId="2ACCF97E" w:rsidR="001A2F48" w:rsidRPr="001A2F48" w:rsidRDefault="001A2F48" w:rsidP="00C67D0C">
      <w:pPr>
        <w:pStyle w:val="ListParagraph"/>
        <w:numPr>
          <w:ilvl w:val="0"/>
          <w:numId w:val="35"/>
        </w:numPr>
        <w:jc w:val="both"/>
        <w:rPr>
          <w:rStyle w:val="jlqj4b"/>
          <w:rFonts w:asciiTheme="majorBidi" w:hAnsiTheme="majorBidi" w:cstheme="majorBidi"/>
          <w:color w:val="000000"/>
          <w:shd w:val="clear" w:color="auto" w:fill="F5F5F5"/>
          <w:lang w:val="en" w:bidi="ar-AE"/>
        </w:rPr>
      </w:pPr>
      <w:r>
        <w:rPr>
          <w:rStyle w:val="jlqj4b"/>
          <w:rFonts w:asciiTheme="majorBidi" w:hAnsiTheme="majorBidi" w:cstheme="majorBidi"/>
          <w:color w:val="000000"/>
          <w:shd w:val="clear" w:color="auto" w:fill="F5F5F5"/>
          <w:lang w:val="en" w:bidi="ar-AE"/>
        </w:rPr>
        <w:t>Comparison between yolo methods</w:t>
      </w:r>
    </w:p>
    <w:p w14:paraId="07AD122C" w14:textId="77777777" w:rsidR="00247864" w:rsidRPr="00BF209B" w:rsidRDefault="00247864" w:rsidP="00BF209B">
      <w:pPr>
        <w:jc w:val="both"/>
        <w:rPr>
          <w:rStyle w:val="jlqj4b"/>
          <w:rFonts w:asciiTheme="majorBidi" w:hAnsiTheme="majorBidi" w:cstheme="majorBidi"/>
          <w:color w:val="000000"/>
          <w:shd w:val="clear" w:color="auto" w:fill="F5F5F5"/>
          <w:rtl/>
          <w:lang w:val="en" w:bidi="ar-AE"/>
        </w:rPr>
      </w:pPr>
    </w:p>
    <w:p w14:paraId="1B1A0A76" w14:textId="5D220F7B" w:rsidR="0038697D" w:rsidRDefault="0038697D" w:rsidP="00C67D0C">
      <w:pPr>
        <w:pStyle w:val="BodyText"/>
        <w:spacing w:line="240" w:lineRule="auto"/>
        <w:ind w:firstLine="0"/>
        <w:rPr>
          <w:lang w:val="en-US"/>
        </w:rPr>
      </w:pPr>
    </w:p>
    <w:p w14:paraId="29D94550" w14:textId="366E9413" w:rsidR="00C67D0C" w:rsidRPr="00BD475A" w:rsidRDefault="00BD475A" w:rsidP="00C67D0C">
      <w:pPr>
        <w:pStyle w:val="ListParagraph"/>
        <w:numPr>
          <w:ilvl w:val="0"/>
          <w:numId w:val="11"/>
        </w:numPr>
        <w:jc w:val="left"/>
      </w:pPr>
      <w:r w:rsidRPr="00BD475A">
        <w:t>Face Emotion Recognition</w:t>
      </w:r>
      <w:r w:rsidR="00C67D0C">
        <w:t>:</w:t>
      </w:r>
    </w:p>
    <w:p w14:paraId="0A1F869A" w14:textId="150695F7" w:rsidR="0046426F" w:rsidRPr="00BD475A" w:rsidRDefault="0046426F" w:rsidP="00AC3414">
      <w:pPr>
        <w:pStyle w:val="ListParagraph"/>
        <w:ind w:left="648"/>
        <w:jc w:val="both"/>
      </w:pPr>
      <w:r w:rsidRPr="00BD475A">
        <w:t xml:space="preserve">CNN or Convolutional Neural Networks are advancing and rising in demand. A new CNN architecture named DenseNet are made using denser blocks and does powerful operations where each thick block or layers is a </w:t>
      </w:r>
      <w:r w:rsidR="00C459C7" w:rsidRPr="00BD475A">
        <w:t>concatenation of</w:t>
      </w:r>
      <w:r w:rsidRPr="00BD475A">
        <w:t xml:space="preserve"> the previous feature map. This leads to a more efficient system which deeply analyzes the subject. In</w:t>
      </w:r>
      <w:r w:rsidRPr="00BD475A">
        <w:rPr>
          <w:i/>
        </w:rPr>
        <w:t xml:space="preserve"> </w:t>
      </w:r>
      <w:r w:rsidRPr="00BD475A">
        <w:t xml:space="preserve">a DenseNet, </w:t>
      </w:r>
      <w:r w:rsidRPr="00BD475A">
        <w:rPr>
          <w:color w:val="111111"/>
          <w:shd w:val="clear" w:color="auto" w:fill="FDFDFD"/>
        </w:rPr>
        <w:t>in each layer, the feature maps of all the previous layers are taken as inputs, and its own feature maps are also used as input for each following layers. Hence the name DenseNet</w:t>
      </w:r>
      <w:r w:rsidR="00121B5A">
        <w:rPr>
          <w:color w:val="111111"/>
          <w:shd w:val="clear" w:color="auto" w:fill="FDFDFD"/>
        </w:rPr>
        <w:t xml:space="preserve"> [</w:t>
      </w:r>
      <w:r w:rsidR="00025452">
        <w:rPr>
          <w:color w:val="111111"/>
          <w:shd w:val="clear" w:color="auto" w:fill="FDFDFD"/>
        </w:rPr>
        <w:t>6</w:t>
      </w:r>
      <w:r w:rsidR="001F3EBE">
        <w:rPr>
          <w:color w:val="111111"/>
          <w:shd w:val="clear" w:color="auto" w:fill="FDFDFD"/>
        </w:rPr>
        <w:t>]</w:t>
      </w:r>
      <w:r w:rsidRPr="00BD475A">
        <w:rPr>
          <w:color w:val="111111"/>
          <w:shd w:val="clear" w:color="auto" w:fill="FDFDFD"/>
        </w:rPr>
        <w:t>.</w:t>
      </w:r>
    </w:p>
    <w:p w14:paraId="767B68D5" w14:textId="77777777" w:rsidR="0046426F" w:rsidRDefault="0046426F" w:rsidP="009F347E">
      <w:pPr>
        <w:pStyle w:val="ListParagraph"/>
        <w:ind w:left="648"/>
        <w:jc w:val="both"/>
      </w:pPr>
    </w:p>
    <w:p w14:paraId="777197A1" w14:textId="368A7628" w:rsidR="0046426F" w:rsidRDefault="0046426F" w:rsidP="009F347E">
      <w:pPr>
        <w:pStyle w:val="ListParagraph"/>
        <w:keepNext/>
        <w:ind w:left="648"/>
        <w:jc w:val="both"/>
      </w:pPr>
      <w:r>
        <w:rPr>
          <w:noProof/>
        </w:rPr>
        <w:drawing>
          <wp:inline distT="0" distB="0" distL="0" distR="0" wp14:anchorId="357D4678" wp14:editId="5CF46AEA">
            <wp:extent cx="2903220" cy="2002167"/>
            <wp:effectExtent l="0" t="0" r="0" b="0"/>
            <wp:docPr id="29" name="Picture 29" descr="Dens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nseNe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0125" cy="2006929"/>
                    </a:xfrm>
                    <a:prstGeom prst="rect">
                      <a:avLst/>
                    </a:prstGeom>
                    <a:noFill/>
                    <a:ln>
                      <a:noFill/>
                    </a:ln>
                  </pic:spPr>
                </pic:pic>
              </a:graphicData>
            </a:graphic>
          </wp:inline>
        </w:drawing>
      </w:r>
    </w:p>
    <w:p w14:paraId="48480476" w14:textId="0DD585ED" w:rsidR="0046426F" w:rsidRPr="0048569A" w:rsidRDefault="0046426F" w:rsidP="00AD7BD4">
      <w:pPr>
        <w:pStyle w:val="Caption"/>
        <w:ind w:left="648"/>
        <w:jc w:val="both"/>
        <w:rPr>
          <w:i w:val="0"/>
          <w:color w:val="000000" w:themeColor="text1"/>
          <w:sz w:val="16"/>
          <w:szCs w:val="16"/>
        </w:rPr>
      </w:pPr>
      <w:r w:rsidRPr="0048569A">
        <w:rPr>
          <w:i w:val="0"/>
          <w:color w:val="000000" w:themeColor="text1"/>
          <w:sz w:val="16"/>
          <w:szCs w:val="16"/>
        </w:rPr>
        <w:t xml:space="preserve">Figure </w:t>
      </w:r>
      <w:r w:rsidR="00C67D0C">
        <w:rPr>
          <w:i w:val="0"/>
          <w:color w:val="000000" w:themeColor="text1"/>
          <w:sz w:val="16"/>
          <w:szCs w:val="16"/>
        </w:rPr>
        <w:t>5</w:t>
      </w:r>
      <w:r w:rsidRPr="0048569A">
        <w:rPr>
          <w:i w:val="0"/>
          <w:color w:val="000000" w:themeColor="text1"/>
          <w:sz w:val="16"/>
          <w:szCs w:val="16"/>
        </w:rPr>
        <w:t xml:space="preserve"> - DenseNet</w:t>
      </w:r>
    </w:p>
    <w:p w14:paraId="650E1C00" w14:textId="77777777" w:rsidR="0046426F" w:rsidRPr="00AD7BD4" w:rsidRDefault="0046426F" w:rsidP="00CF3EC3">
      <w:pPr>
        <w:pStyle w:val="ListParagraph"/>
        <w:ind w:left="0"/>
        <w:jc w:val="both"/>
      </w:pPr>
      <w:r w:rsidRPr="00AD7BD4">
        <w:t>A total layer count of 56 with a growth rate of 12 gave rise to amazing recognition capabilities. At the input node, 3 different features were present. The RGB image, the first half of the image and the bottom half of the image.</w:t>
      </w:r>
    </w:p>
    <w:p w14:paraId="695524C8" w14:textId="77777777" w:rsidR="0046426F" w:rsidRPr="00AD7BD4" w:rsidRDefault="0046426F" w:rsidP="00CF3EC3">
      <w:pPr>
        <w:pStyle w:val="ListParagraph"/>
        <w:ind w:left="0"/>
        <w:jc w:val="both"/>
      </w:pPr>
      <w:r w:rsidRPr="00AD7BD4">
        <w:t>The DenseNet model was put to test using the EmotiW 2015 benchmark test &amp; emotions were assigned to undergo the test: angry, disgust, happy, sad, surprise, fear and neutral. The dataset of images included people from all ages, genders and with different head poses.</w:t>
      </w:r>
    </w:p>
    <w:p w14:paraId="0271055F" w14:textId="77777777" w:rsidR="0046426F" w:rsidRPr="0046426F" w:rsidRDefault="0046426F" w:rsidP="00CF3EC3">
      <w:pPr>
        <w:pStyle w:val="ListParagraph"/>
        <w:ind w:left="0"/>
        <w:jc w:val="both"/>
        <w:rPr>
          <w:sz w:val="24"/>
          <w:szCs w:val="24"/>
        </w:rPr>
      </w:pPr>
    </w:p>
    <w:p w14:paraId="113EED93" w14:textId="0ECBFAE0" w:rsidR="003A4304" w:rsidRDefault="0046426F" w:rsidP="00CF3EC3">
      <w:pPr>
        <w:pStyle w:val="ListParagraph"/>
        <w:keepNext/>
        <w:ind w:left="0"/>
        <w:jc w:val="both"/>
      </w:pPr>
      <w:r w:rsidRPr="006A3FB0">
        <w:rPr>
          <w:noProof/>
        </w:rPr>
        <w:drawing>
          <wp:inline distT="0" distB="0" distL="0" distR="0" wp14:anchorId="3AF0D96D" wp14:editId="41824FCA">
            <wp:extent cx="3096702" cy="304377"/>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1119" cy="318572"/>
                    </a:xfrm>
                    <a:prstGeom prst="rect">
                      <a:avLst/>
                    </a:prstGeom>
                  </pic:spPr>
                </pic:pic>
              </a:graphicData>
            </a:graphic>
          </wp:inline>
        </w:drawing>
      </w:r>
    </w:p>
    <w:p w14:paraId="1501388B" w14:textId="77777777" w:rsidR="0048569A" w:rsidRPr="0048569A" w:rsidRDefault="0048569A" w:rsidP="00CF3EC3">
      <w:pPr>
        <w:pStyle w:val="ListParagraph"/>
        <w:keepNext/>
        <w:ind w:left="0"/>
        <w:jc w:val="both"/>
      </w:pPr>
    </w:p>
    <w:p w14:paraId="53F31E9F" w14:textId="3AE6A174" w:rsidR="0046426F" w:rsidRPr="0048569A" w:rsidRDefault="0046426F" w:rsidP="00CF3EC3">
      <w:pPr>
        <w:pStyle w:val="Caption"/>
        <w:jc w:val="both"/>
        <w:rPr>
          <w:i w:val="0"/>
          <w:color w:val="000000" w:themeColor="text1"/>
          <w:sz w:val="22"/>
          <w:szCs w:val="22"/>
        </w:rPr>
      </w:pPr>
      <w:r w:rsidRPr="0048569A">
        <w:rPr>
          <w:i w:val="0"/>
          <w:color w:val="000000" w:themeColor="text1"/>
          <w:sz w:val="16"/>
          <w:szCs w:val="16"/>
        </w:rPr>
        <w:t xml:space="preserve">Figure </w:t>
      </w:r>
      <w:r w:rsidR="003A4304" w:rsidRPr="0048569A">
        <w:rPr>
          <w:i w:val="0"/>
          <w:color w:val="000000" w:themeColor="text1"/>
          <w:sz w:val="16"/>
          <w:szCs w:val="16"/>
        </w:rPr>
        <w:t>5</w:t>
      </w:r>
      <w:r w:rsidRPr="0048569A">
        <w:rPr>
          <w:i w:val="0"/>
          <w:color w:val="000000" w:themeColor="text1"/>
          <w:sz w:val="16"/>
          <w:szCs w:val="16"/>
        </w:rPr>
        <w:t xml:space="preserve"> - Results</w:t>
      </w:r>
    </w:p>
    <w:p w14:paraId="30EAA9B5" w14:textId="725F77A3" w:rsidR="0046426F" w:rsidRPr="00AD7BD4" w:rsidRDefault="000573EC" w:rsidP="00CF3EC3">
      <w:pPr>
        <w:pStyle w:val="ListParagraph"/>
        <w:ind w:left="0"/>
        <w:jc w:val="both"/>
      </w:pPr>
      <w:r w:rsidRPr="00AD7BD4">
        <w:lastRenderedPageBreak/>
        <w:t>The result</w:t>
      </w:r>
      <w:r w:rsidR="0046426F" w:rsidRPr="00AD7BD4">
        <w:t xml:space="preserve"> produced by DenseNet was also compared to other architectures. It showed that DenseNet can give an 18% improvement when it comes to recognizing emotions </w:t>
      </w:r>
      <w:r w:rsidR="00121B5A">
        <w:t>[</w:t>
      </w:r>
      <w:r w:rsidR="00025452">
        <w:t>5</w:t>
      </w:r>
      <w:r w:rsidR="00121B5A">
        <w:t>]</w:t>
      </w:r>
      <w:r w:rsidR="0046426F" w:rsidRPr="00AD7BD4">
        <w:t>.</w:t>
      </w:r>
    </w:p>
    <w:p w14:paraId="42AE839B" w14:textId="0DDA4897" w:rsidR="00BD6079" w:rsidRPr="00BD6079" w:rsidRDefault="00BD6079" w:rsidP="00CF3EC3">
      <w:pPr>
        <w:ind w:left="-648"/>
        <w:jc w:val="both"/>
        <w:rPr>
          <w:rFonts w:ascii="Helvetica" w:hAnsi="Helvetica" w:cs="Helvetica"/>
        </w:rPr>
      </w:pPr>
    </w:p>
    <w:p w14:paraId="7A3D6244" w14:textId="77777777" w:rsidR="00AD7BD4" w:rsidRDefault="00AD7BD4" w:rsidP="00CF3EC3">
      <w:pPr>
        <w:jc w:val="both"/>
        <w:rPr>
          <w:rFonts w:ascii="Helvetica" w:hAnsi="Helvetica" w:cs="Helvetica"/>
        </w:rPr>
      </w:pPr>
    </w:p>
    <w:p w14:paraId="4B708D3D" w14:textId="77777777" w:rsidR="00AD7BD4" w:rsidRPr="00BD6079" w:rsidRDefault="00AD7BD4" w:rsidP="00CF3EC3">
      <w:pPr>
        <w:jc w:val="both"/>
        <w:rPr>
          <w:rFonts w:ascii="Helvetica" w:hAnsi="Helvetica" w:cs="Helvetica"/>
        </w:rPr>
      </w:pPr>
    </w:p>
    <w:p w14:paraId="22604916" w14:textId="77777777" w:rsidR="00FF1BED" w:rsidRDefault="00FF1BED" w:rsidP="00CF3EC3">
      <w:pPr>
        <w:pStyle w:val="BodyText"/>
        <w:spacing w:line="240" w:lineRule="auto"/>
        <w:ind w:firstLine="0"/>
        <w:rPr>
          <w:sz w:val="16"/>
          <w:szCs w:val="16"/>
          <w:lang w:val="en-US"/>
        </w:rPr>
      </w:pPr>
    </w:p>
    <w:p w14:paraId="5C9406C1" w14:textId="77777777" w:rsidR="00FF1BED" w:rsidRPr="00FF1BED" w:rsidRDefault="00FF1BED" w:rsidP="00CF3EC3">
      <w:pPr>
        <w:pStyle w:val="BodyText"/>
        <w:spacing w:line="240" w:lineRule="auto"/>
        <w:ind w:left="-648" w:firstLine="0"/>
        <w:rPr>
          <w:sz w:val="16"/>
          <w:szCs w:val="16"/>
          <w:lang w:val="en-US"/>
        </w:rPr>
      </w:pPr>
    </w:p>
    <w:p w14:paraId="55B179A8" w14:textId="3AC03101" w:rsidR="0038697D" w:rsidRDefault="001C1EC3" w:rsidP="00CF3EC3">
      <w:pPr>
        <w:pStyle w:val="BodyText"/>
        <w:numPr>
          <w:ilvl w:val="0"/>
          <w:numId w:val="11"/>
        </w:numPr>
        <w:spacing w:line="240" w:lineRule="auto"/>
        <w:ind w:left="0"/>
        <w:rPr>
          <w:lang w:val="en-US"/>
        </w:rPr>
      </w:pPr>
      <w:r>
        <w:rPr>
          <w:lang w:val="en-US"/>
        </w:rPr>
        <w:t>Deep face:</w:t>
      </w:r>
    </w:p>
    <w:p w14:paraId="390B0061" w14:textId="32AF9B91" w:rsidR="00396959" w:rsidRDefault="00686D04" w:rsidP="00CF3EC3">
      <w:pPr>
        <w:pStyle w:val="BodyText"/>
        <w:spacing w:line="240" w:lineRule="auto"/>
      </w:pPr>
      <w:r w:rsidRPr="00686D04">
        <w:rPr>
          <w:lang w:val="en-US"/>
        </w:rPr>
        <w:t>Nonverbal communication is frequently expressed through facial expressions. Facial expression recognition is a popular topic these days. The most prevalent face emotions are happy, sad, angry, neutral, fear, disgust, and surprise, each with its own meaning. As a result, the DeepFace algorithm is used to implement it digitally. Deepface is a python framework developed by Facebook AI Research for face recognition and facial attribute analysis (age, gender, emotion, and race) (FAIR).</w:t>
      </w:r>
      <w:r w:rsidR="00396959">
        <w:rPr>
          <w:lang w:val="en-US"/>
        </w:rPr>
        <w:t xml:space="preserve"> </w:t>
      </w:r>
      <w:r w:rsidR="00396959">
        <w:t>There are four steps in modern face recognition:</w:t>
      </w:r>
    </w:p>
    <w:p w14:paraId="761A49E6" w14:textId="77777777" w:rsidR="00396959" w:rsidRDefault="00396959" w:rsidP="00CF3EC3"/>
    <w:p w14:paraId="6991F364" w14:textId="77777777" w:rsidR="00396959" w:rsidRDefault="00396959" w:rsidP="00CF3EC3">
      <w:pPr>
        <w:pStyle w:val="ListParagraph"/>
        <w:numPr>
          <w:ilvl w:val="0"/>
          <w:numId w:val="30"/>
        </w:numPr>
        <w:spacing w:after="160" w:line="259" w:lineRule="auto"/>
        <w:ind w:left="72"/>
        <w:jc w:val="left"/>
      </w:pPr>
      <w:r>
        <w:t>Detect</w:t>
      </w:r>
    </w:p>
    <w:p w14:paraId="1F332077" w14:textId="77777777" w:rsidR="00396959" w:rsidRDefault="00396959" w:rsidP="00CF3EC3">
      <w:pPr>
        <w:pStyle w:val="ListParagraph"/>
        <w:numPr>
          <w:ilvl w:val="0"/>
          <w:numId w:val="30"/>
        </w:numPr>
        <w:spacing w:after="160" w:line="259" w:lineRule="auto"/>
        <w:ind w:left="72"/>
        <w:jc w:val="left"/>
      </w:pPr>
      <w:r>
        <w:t xml:space="preserve">Align </w:t>
      </w:r>
    </w:p>
    <w:p w14:paraId="0771469B" w14:textId="77777777" w:rsidR="00396959" w:rsidRDefault="00396959" w:rsidP="00CF3EC3">
      <w:pPr>
        <w:pStyle w:val="ListParagraph"/>
        <w:numPr>
          <w:ilvl w:val="0"/>
          <w:numId w:val="30"/>
        </w:numPr>
        <w:spacing w:after="160" w:line="259" w:lineRule="auto"/>
        <w:ind w:left="72"/>
        <w:jc w:val="left"/>
      </w:pPr>
      <w:r>
        <w:t>Represent</w:t>
      </w:r>
    </w:p>
    <w:p w14:paraId="1FAE65D4" w14:textId="77777777" w:rsidR="00396959" w:rsidRDefault="00396959" w:rsidP="00CF3EC3">
      <w:pPr>
        <w:pStyle w:val="ListParagraph"/>
        <w:numPr>
          <w:ilvl w:val="0"/>
          <w:numId w:val="30"/>
        </w:numPr>
        <w:spacing w:after="160" w:line="259" w:lineRule="auto"/>
        <w:ind w:left="72"/>
        <w:jc w:val="left"/>
      </w:pPr>
      <w:r>
        <w:t>Classify</w:t>
      </w:r>
    </w:p>
    <w:p w14:paraId="6F87AF0E" w14:textId="503E2AE4" w:rsidR="00FF02BD" w:rsidRDefault="00271140" w:rsidP="00CF3EC3">
      <w:pPr>
        <w:spacing w:after="160" w:line="259" w:lineRule="auto"/>
        <w:jc w:val="left"/>
      </w:pPr>
      <w:r w:rsidRPr="00271140">
        <w:t>The purpose of Alignment is to construc</w:t>
      </w:r>
      <w:r>
        <w:t xml:space="preserve">t </w:t>
      </w:r>
      <w:r w:rsidR="00FF02BD" w:rsidRPr="00FF02BD">
        <w:t>a frontal face from an input image that may contain faces in a variety of positions and angles. The frontal face was extracted using 3D frontalization of faces based on fiducial (facial feature points). The following are the steps involved in the alignment process:</w:t>
      </w:r>
    </w:p>
    <w:p w14:paraId="0A99602B" w14:textId="5736EE6D" w:rsidR="00396959" w:rsidRDefault="008F657A" w:rsidP="00CF3EC3">
      <w:pPr>
        <w:pStyle w:val="BodyText"/>
        <w:numPr>
          <w:ilvl w:val="0"/>
          <w:numId w:val="31"/>
        </w:numPr>
        <w:spacing w:line="240" w:lineRule="auto"/>
        <w:ind w:left="360"/>
        <w:rPr>
          <w:lang w:val="en-US"/>
        </w:rPr>
      </w:pPr>
      <w:r w:rsidRPr="008F657A">
        <w:rPr>
          <w:lang w:val="en-US"/>
        </w:rPr>
        <w:t>Using six fiducial points, locate the face in an input image. Two eyes, the tip of the nose, and three places on the lips are the six fiducial points. Face recognition in images relies on these characteristic points. Create a 2D-face picture cut from the source image using 6 fiducial points.</w:t>
      </w:r>
    </w:p>
    <w:p w14:paraId="592E5109" w14:textId="77777777" w:rsidR="00B15DA1" w:rsidRDefault="00D646F6" w:rsidP="00CF3EC3">
      <w:pPr>
        <w:pStyle w:val="BodyText"/>
        <w:keepNext/>
        <w:spacing w:line="240" w:lineRule="auto"/>
      </w:pPr>
      <w:r w:rsidRPr="007C5C3D">
        <w:rPr>
          <w:noProof/>
        </w:rPr>
        <w:drawing>
          <wp:inline distT="0" distB="0" distL="0" distR="0" wp14:anchorId="55EE275D" wp14:editId="04048805">
            <wp:extent cx="3089910" cy="1337070"/>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6"/>
                    <a:stretch>
                      <a:fillRect/>
                    </a:stretch>
                  </pic:blipFill>
                  <pic:spPr>
                    <a:xfrm>
                      <a:off x="0" y="0"/>
                      <a:ext cx="3089910" cy="1337070"/>
                    </a:xfrm>
                    <a:prstGeom prst="rect">
                      <a:avLst/>
                    </a:prstGeom>
                  </pic:spPr>
                </pic:pic>
              </a:graphicData>
            </a:graphic>
          </wp:inline>
        </w:drawing>
      </w:r>
    </w:p>
    <w:p w14:paraId="4BE1B990" w14:textId="44A59A2B" w:rsidR="00D646F6" w:rsidRPr="00C67D0C" w:rsidRDefault="00B15DA1" w:rsidP="00CF3EC3">
      <w:pPr>
        <w:pStyle w:val="Caption"/>
        <w:jc w:val="both"/>
        <w:rPr>
          <w:color w:val="000000" w:themeColor="text1"/>
          <w:sz w:val="16"/>
          <w:szCs w:val="16"/>
        </w:rPr>
      </w:pPr>
      <w:r w:rsidRPr="00C67D0C">
        <w:rPr>
          <w:color w:val="000000" w:themeColor="text1"/>
          <w:sz w:val="16"/>
          <w:szCs w:val="16"/>
        </w:rPr>
        <w:t xml:space="preserve">Figure </w:t>
      </w:r>
      <w:r w:rsidR="00C67D0C" w:rsidRPr="00C67D0C">
        <w:rPr>
          <w:color w:val="000000" w:themeColor="text1"/>
          <w:sz w:val="16"/>
          <w:szCs w:val="16"/>
        </w:rPr>
        <w:t>6</w:t>
      </w:r>
      <w:r w:rsidRPr="00C67D0C">
        <w:rPr>
          <w:color w:val="000000" w:themeColor="text1"/>
          <w:sz w:val="16"/>
          <w:szCs w:val="16"/>
        </w:rPr>
        <w:t xml:space="preserve"> 2D-Cropped face </w:t>
      </w:r>
    </w:p>
    <w:p w14:paraId="302619C3" w14:textId="5710BB27" w:rsidR="00D533EC" w:rsidRDefault="00D533EC" w:rsidP="00CF3EC3">
      <w:pPr>
        <w:pStyle w:val="BodyText"/>
        <w:numPr>
          <w:ilvl w:val="0"/>
          <w:numId w:val="31"/>
        </w:numPr>
        <w:spacing w:line="240" w:lineRule="auto"/>
        <w:ind w:left="360"/>
        <w:rPr>
          <w:lang w:val="en-US"/>
        </w:rPr>
      </w:pPr>
      <w:r w:rsidRPr="00D533EC">
        <w:rPr>
          <w:lang w:val="en-US"/>
        </w:rPr>
        <w:t xml:space="preserve">A </w:t>
      </w:r>
      <w:r w:rsidR="00C67D0C">
        <w:rPr>
          <w:lang w:val="en-US"/>
        </w:rPr>
        <w:t>7</w:t>
      </w:r>
      <w:r w:rsidRPr="00D533EC">
        <w:rPr>
          <w:lang w:val="en-US"/>
        </w:rPr>
        <w:t xml:space="preserve"> fiducial point map is applied to the 2D-aligned cropped image with the necessary Delauney Triangulation. The goal of this step is to align the rotations that are out of plane. A 3D model is also built using a generic 2D to 3D model generator, and 67 fiducial points are manually plotted.</w:t>
      </w:r>
    </w:p>
    <w:p w14:paraId="44B6622A" w14:textId="77777777" w:rsidR="00AD690C" w:rsidRDefault="002D632D" w:rsidP="00CF3EC3">
      <w:pPr>
        <w:pStyle w:val="BodyText"/>
        <w:keepNext/>
        <w:spacing w:line="240" w:lineRule="auto"/>
        <w:ind w:left="360" w:firstLine="0"/>
      </w:pPr>
      <w:r w:rsidRPr="00694BBA">
        <w:rPr>
          <w:noProof/>
        </w:rPr>
        <w:drawing>
          <wp:inline distT="0" distB="0" distL="0" distR="0" wp14:anchorId="4D5C34D3" wp14:editId="63441C94">
            <wp:extent cx="2437468" cy="705392"/>
            <wp:effectExtent l="0" t="0" r="1270" b="0"/>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7"/>
                    <a:stretch>
                      <a:fillRect/>
                    </a:stretch>
                  </pic:blipFill>
                  <pic:spPr>
                    <a:xfrm>
                      <a:off x="0" y="0"/>
                      <a:ext cx="2454482" cy="710316"/>
                    </a:xfrm>
                    <a:prstGeom prst="rect">
                      <a:avLst/>
                    </a:prstGeom>
                  </pic:spPr>
                </pic:pic>
              </a:graphicData>
            </a:graphic>
          </wp:inline>
        </w:drawing>
      </w:r>
    </w:p>
    <w:p w14:paraId="265C717E" w14:textId="41A6E678" w:rsidR="00573D77" w:rsidRDefault="00AD690C" w:rsidP="00B15DA1">
      <w:pPr>
        <w:pStyle w:val="Caption"/>
        <w:ind w:left="360"/>
        <w:jc w:val="both"/>
      </w:pPr>
      <w:r>
        <w:t xml:space="preserve">Figure </w:t>
      </w:r>
      <w:fldSimple w:instr=" SEQ Figure \* ARABIC ">
        <w:r w:rsidR="00B15DA1">
          <w:rPr>
            <w:noProof/>
          </w:rPr>
          <w:t>2</w:t>
        </w:r>
      </w:fldSimple>
      <w:r>
        <w:t xml:space="preserve"> </w:t>
      </w:r>
      <w:r w:rsidRPr="004E1FB8">
        <w:t>3D shape generated from the align 2D-crop image</w:t>
      </w:r>
      <w:r w:rsidR="00B15DA1">
        <w:t xml:space="preserve"> </w:t>
      </w:r>
      <w:sdt>
        <w:sdtPr>
          <w:id w:val="741301953"/>
          <w:citation/>
        </w:sdtPr>
        <w:sdtContent>
          <w:r w:rsidR="00B15DA1">
            <w:fldChar w:fldCharType="begin"/>
          </w:r>
          <w:r w:rsidR="00B15DA1">
            <w:instrText xml:space="preserve"> CITATION paw21 \l 1033 </w:instrText>
          </w:r>
          <w:r w:rsidR="00B15DA1">
            <w:fldChar w:fldCharType="separate"/>
          </w:r>
          <w:r w:rsidR="007955B2">
            <w:rPr>
              <w:noProof/>
            </w:rPr>
            <w:t>(pawangfg, Deep Face Recognition, 2021)</w:t>
          </w:r>
          <w:r w:rsidR="00B15DA1">
            <w:fldChar w:fldCharType="end"/>
          </w:r>
        </w:sdtContent>
      </w:sdt>
    </w:p>
    <w:p w14:paraId="346ADDFE" w14:textId="77777777" w:rsidR="00706D40" w:rsidRPr="003D21C2" w:rsidRDefault="00706D40" w:rsidP="006E7E3B">
      <w:pPr>
        <w:pStyle w:val="BodyText"/>
        <w:spacing w:line="240" w:lineRule="auto"/>
        <w:rPr>
          <w:lang w:val="en-US"/>
        </w:rPr>
      </w:pPr>
    </w:p>
    <w:p w14:paraId="29810B84" w14:textId="77777777" w:rsidR="0032050D" w:rsidRDefault="0032050D" w:rsidP="0032050D">
      <w:pPr>
        <w:pStyle w:val="ListParagraph"/>
        <w:numPr>
          <w:ilvl w:val="0"/>
          <w:numId w:val="32"/>
        </w:numPr>
        <w:spacing w:after="160" w:line="259" w:lineRule="auto"/>
        <w:jc w:val="left"/>
      </w:pPr>
      <w:r w:rsidRPr="00694BBA">
        <w:t>Using the provided relation, construct a relationship between 2D and 3D.</w:t>
      </w:r>
    </w:p>
    <w:p w14:paraId="7DCFD73C" w14:textId="47DCB931" w:rsidR="0032050D" w:rsidRDefault="009B75ED" w:rsidP="006E7E3B">
      <w:pPr>
        <w:pStyle w:val="BodyText"/>
        <w:spacing w:line="240" w:lineRule="auto"/>
        <w:rPr>
          <w:lang w:val="en-US"/>
        </w:rPr>
      </w:pPr>
      <w:r w:rsidRPr="00694BBA">
        <w:rPr>
          <w:noProof/>
        </w:rPr>
        <w:drawing>
          <wp:inline distT="0" distB="0" distL="0" distR="0" wp14:anchorId="79B96570" wp14:editId="2C567F36">
            <wp:extent cx="1299693" cy="367242"/>
            <wp:effectExtent l="0" t="0" r="0" b="0"/>
            <wp:docPr id="28" name="Picture 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8"/>
                    <a:stretch>
                      <a:fillRect/>
                    </a:stretch>
                  </pic:blipFill>
                  <pic:spPr>
                    <a:xfrm>
                      <a:off x="0" y="0"/>
                      <a:ext cx="1315617" cy="371742"/>
                    </a:xfrm>
                    <a:prstGeom prst="rect">
                      <a:avLst/>
                    </a:prstGeom>
                  </pic:spPr>
                </pic:pic>
              </a:graphicData>
            </a:graphic>
          </wp:inline>
        </w:drawing>
      </w:r>
    </w:p>
    <w:p w14:paraId="53EF5D7F" w14:textId="32199241" w:rsidR="0094637E" w:rsidRDefault="0094637E" w:rsidP="00CE4050">
      <w:pPr>
        <w:pStyle w:val="BodyText"/>
        <w:spacing w:line="240" w:lineRule="auto"/>
        <w:ind w:left="288" w:firstLine="0"/>
        <w:rPr>
          <w:lang w:val="en-US"/>
        </w:rPr>
      </w:pPr>
      <w:r w:rsidRPr="0094637E">
        <w:rPr>
          <w:lang w:val="en-US"/>
        </w:rPr>
        <w:t>• The loss function is converted to an ordinary least squares function via Cholesky decomposition.</w:t>
      </w:r>
    </w:p>
    <w:p w14:paraId="0D9CFA66" w14:textId="77777777" w:rsidR="009F2D96" w:rsidRDefault="009F2D96" w:rsidP="006E7E3B">
      <w:pPr>
        <w:pStyle w:val="BodyText"/>
        <w:spacing w:line="240" w:lineRule="auto"/>
        <w:rPr>
          <w:lang w:val="en-US"/>
        </w:rPr>
      </w:pPr>
    </w:p>
    <w:p w14:paraId="09700038" w14:textId="77777777" w:rsidR="00F15B2A" w:rsidRDefault="00401A6E" w:rsidP="00F15B2A">
      <w:pPr>
        <w:pStyle w:val="BodyText"/>
        <w:keepNext/>
        <w:spacing w:line="240" w:lineRule="auto"/>
      </w:pPr>
      <w:r w:rsidRPr="0097672C">
        <w:rPr>
          <w:noProof/>
        </w:rPr>
        <w:drawing>
          <wp:inline distT="0" distB="0" distL="0" distR="0" wp14:anchorId="2484D6D7" wp14:editId="62F93E39">
            <wp:extent cx="873252" cy="988376"/>
            <wp:effectExtent l="0" t="0" r="3175" b="2540"/>
            <wp:docPr id="31" name="Picture 31" descr="A map of a cit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a city&#10;&#10;Description automatically generated with medium confidence"/>
                    <pic:cNvPicPr/>
                  </pic:nvPicPr>
                  <pic:blipFill>
                    <a:blip r:embed="rId19"/>
                    <a:stretch>
                      <a:fillRect/>
                    </a:stretch>
                  </pic:blipFill>
                  <pic:spPr>
                    <a:xfrm>
                      <a:off x="0" y="0"/>
                      <a:ext cx="881447" cy="997651"/>
                    </a:xfrm>
                    <a:prstGeom prst="rect">
                      <a:avLst/>
                    </a:prstGeom>
                  </pic:spPr>
                </pic:pic>
              </a:graphicData>
            </a:graphic>
          </wp:inline>
        </w:drawing>
      </w:r>
    </w:p>
    <w:p w14:paraId="4A1954D4" w14:textId="37E8BE01" w:rsidR="00401A6E" w:rsidRPr="00C67D0C" w:rsidRDefault="00F15B2A" w:rsidP="00F15B2A">
      <w:pPr>
        <w:pStyle w:val="Caption"/>
        <w:ind w:left="288"/>
        <w:jc w:val="both"/>
        <w:rPr>
          <w:color w:val="000000" w:themeColor="text1"/>
        </w:rPr>
      </w:pPr>
      <w:r w:rsidRPr="00C67D0C">
        <w:rPr>
          <w:color w:val="000000" w:themeColor="text1"/>
        </w:rPr>
        <w:t xml:space="preserve">Figure </w:t>
      </w:r>
      <w:r w:rsidRPr="00C67D0C">
        <w:rPr>
          <w:color w:val="000000" w:themeColor="text1"/>
        </w:rPr>
        <w:fldChar w:fldCharType="begin"/>
      </w:r>
      <w:r w:rsidRPr="00C67D0C">
        <w:rPr>
          <w:color w:val="000000" w:themeColor="text1"/>
        </w:rPr>
        <w:instrText xml:space="preserve"> SEQ Figure \* ARABIC </w:instrText>
      </w:r>
      <w:r w:rsidRPr="00C67D0C">
        <w:rPr>
          <w:color w:val="000000" w:themeColor="text1"/>
        </w:rPr>
        <w:fldChar w:fldCharType="separate"/>
      </w:r>
      <w:r w:rsidRPr="00C67D0C">
        <w:rPr>
          <w:color w:val="000000" w:themeColor="text1"/>
        </w:rPr>
        <w:fldChar w:fldCharType="end"/>
      </w:r>
      <w:r w:rsidRPr="00C67D0C">
        <w:rPr>
          <w:color w:val="000000" w:themeColor="text1"/>
        </w:rPr>
        <w:t xml:space="preserve"> 7 ficudial point mapping on 2D-3D affine face. </w:t>
      </w:r>
    </w:p>
    <w:p w14:paraId="770D8220" w14:textId="43804E64" w:rsidR="009F2D96" w:rsidRPr="003D21C2" w:rsidRDefault="00BC3659" w:rsidP="00BC3659">
      <w:pPr>
        <w:pStyle w:val="BodyText"/>
        <w:numPr>
          <w:ilvl w:val="0"/>
          <w:numId w:val="32"/>
        </w:numPr>
        <w:spacing w:line="240" w:lineRule="auto"/>
        <w:rPr>
          <w:lang w:val="en-US"/>
        </w:rPr>
      </w:pPr>
      <w:r w:rsidRPr="00BC3659">
        <w:rPr>
          <w:lang w:val="en-US"/>
        </w:rPr>
        <w:t>Before achieving frontalization, add the residual component to the 3D warp's x-y coordinates to reduce 3D-warp corruption. Finally, piece-wise affine is used to the Delauney triangulation produced from the 67-fiducial points to accomplish frontalization.</w:t>
      </w:r>
    </w:p>
    <w:p w14:paraId="70F06CC8" w14:textId="77777777" w:rsidR="00F10FB4" w:rsidRDefault="00CE4050" w:rsidP="00F10FB4">
      <w:pPr>
        <w:pStyle w:val="BodyText"/>
        <w:keepNext/>
        <w:spacing w:line="240" w:lineRule="auto"/>
        <w:ind w:left="720" w:firstLine="0"/>
      </w:pPr>
      <w:r w:rsidRPr="0097672C">
        <w:rPr>
          <w:noProof/>
        </w:rPr>
        <w:drawing>
          <wp:inline distT="0" distB="0" distL="0" distR="0" wp14:anchorId="0FC58588" wp14:editId="1D3A7697">
            <wp:extent cx="976666" cy="1216549"/>
            <wp:effectExtent l="0" t="0" r="0" b="3175"/>
            <wp:docPr id="32" name="Picture 32" descr="A picture containing text, person, person, prim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person, person, primate&#10;&#10;Description automatically generated"/>
                    <pic:cNvPicPr/>
                  </pic:nvPicPr>
                  <pic:blipFill>
                    <a:blip r:embed="rId20"/>
                    <a:stretch>
                      <a:fillRect/>
                    </a:stretch>
                  </pic:blipFill>
                  <pic:spPr>
                    <a:xfrm>
                      <a:off x="0" y="0"/>
                      <a:ext cx="982882" cy="1224292"/>
                    </a:xfrm>
                    <a:prstGeom prst="rect">
                      <a:avLst/>
                    </a:prstGeom>
                  </pic:spPr>
                </pic:pic>
              </a:graphicData>
            </a:graphic>
          </wp:inline>
        </w:drawing>
      </w:r>
    </w:p>
    <w:p w14:paraId="73DD6E35" w14:textId="74852F1B" w:rsidR="00CE4050" w:rsidRPr="00C67D0C" w:rsidRDefault="00F10FB4" w:rsidP="00F10FB4">
      <w:pPr>
        <w:pStyle w:val="Caption"/>
        <w:ind w:firstLine="720"/>
        <w:jc w:val="both"/>
        <w:rPr>
          <w:color w:val="000000" w:themeColor="text1"/>
        </w:rPr>
      </w:pPr>
      <w:r w:rsidRPr="00C67D0C">
        <w:rPr>
          <w:color w:val="000000" w:themeColor="text1"/>
        </w:rPr>
        <w:t>Figure</w:t>
      </w:r>
      <w:r w:rsidR="00C67D0C" w:rsidRPr="00C67D0C">
        <w:rPr>
          <w:color w:val="000000" w:themeColor="text1"/>
        </w:rPr>
        <w:t xml:space="preserve"> 8</w:t>
      </w:r>
      <w:r w:rsidRPr="00C67D0C">
        <w:rPr>
          <w:color w:val="000000" w:themeColor="text1"/>
        </w:rPr>
        <w:t xml:space="preserve"> </w:t>
      </w:r>
      <w:r w:rsidRPr="00C67D0C">
        <w:rPr>
          <w:color w:val="000000" w:themeColor="text1"/>
        </w:rPr>
        <w:fldChar w:fldCharType="begin"/>
      </w:r>
      <w:r w:rsidRPr="00C67D0C">
        <w:rPr>
          <w:color w:val="000000" w:themeColor="text1"/>
        </w:rPr>
        <w:instrText xml:space="preserve"> SEQ Figure \* ARABIC </w:instrText>
      </w:r>
      <w:r w:rsidRPr="00C67D0C">
        <w:rPr>
          <w:color w:val="000000" w:themeColor="text1"/>
        </w:rPr>
        <w:fldChar w:fldCharType="separate"/>
      </w:r>
      <w:r w:rsidRPr="00C67D0C">
        <w:rPr>
          <w:color w:val="000000" w:themeColor="text1"/>
        </w:rPr>
        <w:fldChar w:fldCharType="end"/>
      </w:r>
      <w:r w:rsidRPr="00C67D0C">
        <w:rPr>
          <w:color w:val="000000" w:themeColor="text1"/>
        </w:rPr>
        <w:t xml:space="preserve"> final frontalization </w:t>
      </w:r>
    </w:p>
    <w:p w14:paraId="4C8E372D" w14:textId="77777777" w:rsidR="0042051E" w:rsidRDefault="0042051E" w:rsidP="0042051E">
      <w:pPr>
        <w:pStyle w:val="ListParagraph"/>
        <w:jc w:val="both"/>
        <w:rPr>
          <w:b/>
          <w:bCs/>
        </w:rPr>
      </w:pPr>
      <w:r w:rsidRPr="0042051E">
        <w:rPr>
          <w:b/>
          <w:bCs/>
        </w:rPr>
        <w:t>Representation and Classification Architecture:</w:t>
      </w:r>
    </w:p>
    <w:p w14:paraId="064354D0" w14:textId="0EF7FCA5" w:rsidR="0042051E" w:rsidRPr="001869B8" w:rsidRDefault="001869B8" w:rsidP="00DC24D8">
      <w:pPr>
        <w:pStyle w:val="BodyText"/>
        <w:spacing w:line="240" w:lineRule="auto"/>
        <w:ind w:left="720" w:firstLine="0"/>
        <w:rPr>
          <w:lang w:val="en-US"/>
        </w:rPr>
      </w:pPr>
      <w:r w:rsidRPr="001869B8">
        <w:rPr>
          <w:lang w:val="en-US"/>
        </w:rPr>
        <w:t>DeepFace has been trained for multi-class face recognition, which means it can categorize photographs of a variety of people based on their identities. It takes a 3D aligned 152*152 RGB picture for input. Following that, the image is processed with a Convolution layer with 32 filters and a size of 11*11*3, followed by a 3*3 max-pooling layer with a stride of 2. A 16-filter convolution layer with a dimension of 9*9*16 is then applied. Low-level features from image edges and textures are extracted with these layers.</w:t>
      </w:r>
      <w:r w:rsidR="001F2DC7">
        <w:rPr>
          <w:lang w:val="en-US"/>
        </w:rPr>
        <w:t xml:space="preserve"> </w:t>
      </w:r>
      <w:r w:rsidR="001F2DC7" w:rsidRPr="001F2DC7">
        <w:rPr>
          <w:lang w:val="en-US"/>
        </w:rPr>
        <w:t xml:space="preserve">The following three layers are locally connected layers, which are a type of fully connected layer in each feature map with various types of filters. This aids in </w:t>
      </w:r>
      <w:r w:rsidR="001F2DC7" w:rsidRPr="001F2DC7">
        <w:rPr>
          <w:lang w:val="en-US"/>
        </w:rPr>
        <w:lastRenderedPageBreak/>
        <w:t>the improvement of the model because different parts of the face have different discrimination abilities.</w:t>
      </w:r>
    </w:p>
    <w:p w14:paraId="226D8EE5" w14:textId="77777777" w:rsidR="00A63AA3" w:rsidRDefault="00DC24D8" w:rsidP="00A63AA3">
      <w:pPr>
        <w:pStyle w:val="BodyText"/>
        <w:keepNext/>
        <w:spacing w:line="240" w:lineRule="auto"/>
        <w:ind w:left="720" w:firstLine="0"/>
      </w:pPr>
      <w:r w:rsidRPr="00083F56">
        <w:rPr>
          <w:noProof/>
        </w:rPr>
        <w:drawing>
          <wp:inline distT="0" distB="0" distL="0" distR="0" wp14:anchorId="3F4623B3" wp14:editId="1DDC9B07">
            <wp:extent cx="2870421" cy="704774"/>
            <wp:effectExtent l="0" t="0" r="6350" b="635"/>
            <wp:docPr id="7" name="Picture 7"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10;&#10;Description automatically generated"/>
                    <pic:cNvPicPr/>
                  </pic:nvPicPr>
                  <pic:blipFill rotWithShape="1">
                    <a:blip r:embed="rId21"/>
                    <a:srcRect l="3091" r="3922"/>
                    <a:stretch/>
                  </pic:blipFill>
                  <pic:spPr bwMode="auto">
                    <a:xfrm>
                      <a:off x="0" y="0"/>
                      <a:ext cx="2873229" cy="705463"/>
                    </a:xfrm>
                    <a:prstGeom prst="rect">
                      <a:avLst/>
                    </a:prstGeom>
                    <a:ln>
                      <a:noFill/>
                    </a:ln>
                    <a:extLst>
                      <a:ext uri="{53640926-AAD7-44D8-BBD7-CCE9431645EC}">
                        <a14:shadowObscured xmlns:a14="http://schemas.microsoft.com/office/drawing/2010/main"/>
                      </a:ext>
                    </a:extLst>
                  </pic:spPr>
                </pic:pic>
              </a:graphicData>
            </a:graphic>
          </wp:inline>
        </w:drawing>
      </w:r>
    </w:p>
    <w:p w14:paraId="172F6A48" w14:textId="2BEEC055" w:rsidR="00DC24D8" w:rsidRPr="00C67D0C" w:rsidRDefault="00A63AA3" w:rsidP="00A63AA3">
      <w:pPr>
        <w:pStyle w:val="Caption"/>
        <w:ind w:firstLine="720"/>
        <w:jc w:val="both"/>
        <w:rPr>
          <w:color w:val="000000" w:themeColor="text1"/>
          <w:sz w:val="16"/>
          <w:szCs w:val="16"/>
        </w:rPr>
      </w:pPr>
      <w:r w:rsidRPr="00C67D0C">
        <w:rPr>
          <w:color w:val="000000" w:themeColor="text1"/>
          <w:sz w:val="16"/>
          <w:szCs w:val="16"/>
        </w:rPr>
        <w:t xml:space="preserve">Figure </w:t>
      </w:r>
      <w:r w:rsidR="00C67D0C" w:rsidRPr="00C67D0C">
        <w:rPr>
          <w:color w:val="000000" w:themeColor="text1"/>
          <w:sz w:val="16"/>
          <w:szCs w:val="16"/>
        </w:rPr>
        <w:t>9</w:t>
      </w:r>
      <w:r w:rsidRPr="00C67D0C">
        <w:rPr>
          <w:color w:val="000000" w:themeColor="text1"/>
          <w:sz w:val="16"/>
          <w:szCs w:val="16"/>
        </w:rPr>
        <w:fldChar w:fldCharType="begin"/>
      </w:r>
      <w:r w:rsidRPr="00C67D0C">
        <w:rPr>
          <w:color w:val="000000" w:themeColor="text1"/>
          <w:sz w:val="16"/>
          <w:szCs w:val="16"/>
        </w:rPr>
        <w:instrText xml:space="preserve"> SEQ Figure \* ARABIC </w:instrText>
      </w:r>
      <w:r w:rsidRPr="00C67D0C">
        <w:rPr>
          <w:color w:val="000000" w:themeColor="text1"/>
          <w:sz w:val="16"/>
          <w:szCs w:val="16"/>
        </w:rPr>
        <w:fldChar w:fldCharType="separate"/>
      </w:r>
      <w:r w:rsidRPr="00C67D0C">
        <w:rPr>
          <w:color w:val="000000" w:themeColor="text1"/>
          <w:sz w:val="16"/>
          <w:szCs w:val="16"/>
        </w:rPr>
        <w:fldChar w:fldCharType="end"/>
      </w:r>
      <w:r w:rsidRPr="00C67D0C">
        <w:rPr>
          <w:noProof/>
          <w:color w:val="000000" w:themeColor="text1"/>
          <w:sz w:val="16"/>
          <w:szCs w:val="16"/>
        </w:rPr>
        <w:t xml:space="preserve"> DeepFace Full architecture </w:t>
      </w:r>
    </w:p>
    <w:p w14:paraId="799420E9" w14:textId="33BE6D10" w:rsidR="009E1FC3" w:rsidRDefault="009E1FC3" w:rsidP="00DC24D8">
      <w:pPr>
        <w:pStyle w:val="BodyText"/>
        <w:spacing w:line="240" w:lineRule="auto"/>
        <w:ind w:left="720" w:firstLine="0"/>
        <w:rPr>
          <w:lang w:val="en-US"/>
        </w:rPr>
      </w:pPr>
      <w:r w:rsidRPr="009E1FC3">
        <w:rPr>
          <w:lang w:val="en-US"/>
        </w:rPr>
        <w:t>The model's final two tiers are made up of layers that are totally interconnected. These layers aid in the formation of a link between two facial areas that are otherwise distinct. Two examples include the location and shape of the eyes, as well as the position and shape of the mouth. The output of the second last fully connected layer is used as a face representation, whereas the output of the last layer is the SoftMax layer K classes for face categorization. There are around 120 million parameters in this network, with the final fully linked layers accounting for the great bulk (95 percent). This network's feature map/vector formed during training is exceedingly sparse, which is an intriguing characteristic.</w:t>
      </w:r>
      <w:r w:rsidR="00E408C4">
        <w:rPr>
          <w:lang w:val="en-US"/>
        </w:rPr>
        <w:t xml:space="preserve"> </w:t>
      </w:r>
      <w:r w:rsidR="00E408C4" w:rsidRPr="00E408C4">
        <w:rPr>
          <w:lang w:val="en-US"/>
        </w:rPr>
        <w:t>At the highest levels, for example, 75% of the values are zero. This could be due to the fact that every convolutional network makes use of the ReLU activation function, which is effectively maxed out (0, x). This network also employs Drop-out Regularization, which contributes to its sparsity. Dropout, on the other hand, is only used on the first layer that is totally linked. In the final stages of this network, we also normalize the feature to be between 0 and 1. This also reduces the overall impact of lighting fluctuations</w:t>
      </w:r>
      <w:r w:rsidR="00A96ABA">
        <w:rPr>
          <w:lang w:val="en-US"/>
        </w:rPr>
        <w:t xml:space="preserve"> [6].</w:t>
      </w:r>
    </w:p>
    <w:p w14:paraId="2B290B23" w14:textId="77777777" w:rsidR="00DC24D8" w:rsidRPr="001869B8" w:rsidRDefault="00DC24D8" w:rsidP="00DC24D8">
      <w:pPr>
        <w:pStyle w:val="BodyText"/>
        <w:spacing w:line="240" w:lineRule="auto"/>
        <w:ind w:firstLine="0"/>
        <w:rPr>
          <w:lang w:val="en-US"/>
        </w:rPr>
      </w:pPr>
    </w:p>
    <w:p w14:paraId="6372F783" w14:textId="77777777" w:rsidR="0042051E" w:rsidRPr="003D21C2" w:rsidRDefault="0042051E" w:rsidP="00CE4050">
      <w:pPr>
        <w:pStyle w:val="BodyText"/>
        <w:spacing w:line="240" w:lineRule="auto"/>
        <w:ind w:left="720" w:firstLine="0"/>
        <w:rPr>
          <w:lang w:val="en-US"/>
        </w:rPr>
      </w:pPr>
    </w:p>
    <w:p w14:paraId="74208AC7" w14:textId="77777777" w:rsidR="00220E29" w:rsidRDefault="00220E29" w:rsidP="00F06837">
      <w:pPr>
        <w:pStyle w:val="BodyText"/>
        <w:bidi/>
        <w:spacing w:line="240" w:lineRule="auto"/>
        <w:ind w:left="288" w:firstLine="0"/>
        <w:rPr>
          <w:sz w:val="16"/>
          <w:szCs w:val="16"/>
          <w:lang w:val="en-US"/>
        </w:rPr>
      </w:pPr>
    </w:p>
    <w:p w14:paraId="4E69B03A" w14:textId="77777777" w:rsidR="006F3895" w:rsidRPr="005F7EC0" w:rsidRDefault="006F3895" w:rsidP="006F3895">
      <w:pPr>
        <w:pStyle w:val="BodyText"/>
        <w:spacing w:line="240" w:lineRule="auto"/>
        <w:ind w:left="907" w:firstLine="0"/>
        <w:rPr>
          <w:sz w:val="16"/>
          <w:szCs w:val="16"/>
          <w:lang w:val="en-US"/>
        </w:rPr>
      </w:pPr>
    </w:p>
    <w:p w14:paraId="5C917E67" w14:textId="12DEF366" w:rsidR="005B5B97" w:rsidRDefault="005B5B97" w:rsidP="00354BC6">
      <w:pPr>
        <w:pStyle w:val="BodyText"/>
        <w:numPr>
          <w:ilvl w:val="0"/>
          <w:numId w:val="9"/>
        </w:numPr>
        <w:rPr>
          <w:lang w:val="en-US"/>
        </w:rPr>
      </w:pPr>
      <w:r>
        <w:rPr>
          <w:lang w:val="en-US"/>
        </w:rPr>
        <w:t>Methodology &amp; Approach</w:t>
      </w:r>
    </w:p>
    <w:p w14:paraId="3BB1F35D" w14:textId="6B9BF805" w:rsidR="006E358B" w:rsidRDefault="006E358B" w:rsidP="00354BC6">
      <w:pPr>
        <w:pStyle w:val="BodyText"/>
        <w:numPr>
          <w:ilvl w:val="0"/>
          <w:numId w:val="15"/>
        </w:numPr>
        <w:rPr>
          <w:lang w:val="en-US"/>
        </w:rPr>
      </w:pPr>
      <w:r>
        <w:rPr>
          <w:lang w:val="en-US"/>
        </w:rPr>
        <w:t>Approach:</w:t>
      </w:r>
    </w:p>
    <w:p w14:paraId="0B982089" w14:textId="0123D68A" w:rsidR="001553D7" w:rsidRDefault="001553D7" w:rsidP="001553D7">
      <w:pPr>
        <w:pStyle w:val="BodyText"/>
        <w:ind w:left="288" w:firstLine="0"/>
        <w:rPr>
          <w:lang w:val="en-US"/>
        </w:rPr>
      </w:pPr>
      <w:r>
        <w:rPr>
          <w:lang w:val="en-US"/>
        </w:rPr>
        <w:t>Deep learning</w:t>
      </w:r>
    </w:p>
    <w:p w14:paraId="0AE49491" w14:textId="733FB0D3" w:rsidR="000B0103" w:rsidRDefault="00CE3141" w:rsidP="0044308E">
      <w:pPr>
        <w:pStyle w:val="BodyText"/>
        <w:ind w:left="288" w:firstLine="0"/>
        <w:rPr>
          <w:lang w:val="en-US"/>
        </w:rPr>
      </w:pPr>
      <w:r>
        <w:rPr>
          <w:lang w:val="en-US"/>
        </w:rPr>
        <w:t>Machine Learning</w:t>
      </w:r>
    </w:p>
    <w:p w14:paraId="6C523318" w14:textId="77777777" w:rsidR="0044308E" w:rsidRDefault="0044308E" w:rsidP="0044308E">
      <w:pPr>
        <w:pStyle w:val="BodyText"/>
        <w:ind w:left="288" w:firstLine="0"/>
        <w:rPr>
          <w:lang w:val="en-US"/>
        </w:rPr>
      </w:pPr>
    </w:p>
    <w:p w14:paraId="126AC559" w14:textId="26E1965C" w:rsidR="00143130" w:rsidRDefault="00143130" w:rsidP="00354BC6">
      <w:pPr>
        <w:pStyle w:val="BodyText"/>
        <w:numPr>
          <w:ilvl w:val="0"/>
          <w:numId w:val="15"/>
        </w:numPr>
        <w:rPr>
          <w:lang w:val="en-US"/>
        </w:rPr>
      </w:pPr>
      <w:r>
        <w:rPr>
          <w:lang w:val="en-US"/>
        </w:rPr>
        <w:t>Methodology:</w:t>
      </w:r>
    </w:p>
    <w:p w14:paraId="63DBA422" w14:textId="26987645" w:rsidR="00143130" w:rsidRDefault="00143130" w:rsidP="00143130">
      <w:pPr>
        <w:pStyle w:val="BodyText"/>
        <w:ind w:left="288" w:firstLine="0"/>
        <w:rPr>
          <w:lang w:val="en-US"/>
        </w:rPr>
      </w:pPr>
      <w:r>
        <w:rPr>
          <w:lang w:val="en-US"/>
        </w:rPr>
        <w:t>Hybrid Methods</w:t>
      </w:r>
      <w:r w:rsidR="002C231A">
        <w:rPr>
          <w:lang w:val="en-US"/>
        </w:rPr>
        <w:t xml:space="preserve"> </w:t>
      </w:r>
      <w:r w:rsidR="00485F8C">
        <w:rPr>
          <w:lang w:val="en-US"/>
        </w:rPr>
        <w:t xml:space="preserve">for face </w:t>
      </w:r>
      <w:r w:rsidR="00A448DB">
        <w:rPr>
          <w:lang w:val="en-US"/>
        </w:rPr>
        <w:t>recognition (</w:t>
      </w:r>
      <w:r w:rsidR="00A73AA5">
        <w:rPr>
          <w:lang w:val="en-US"/>
        </w:rPr>
        <w:t>ALI</w:t>
      </w:r>
      <w:r w:rsidR="002C231A">
        <w:rPr>
          <w:lang w:val="en-US"/>
        </w:rPr>
        <w:t>)</w:t>
      </w:r>
      <w:r w:rsidR="006678F1">
        <w:rPr>
          <w:lang w:val="en-US"/>
        </w:rPr>
        <w:t>:</w:t>
      </w:r>
    </w:p>
    <w:p w14:paraId="26489457" w14:textId="77777777" w:rsidR="003F3B02" w:rsidRPr="003F3B02" w:rsidRDefault="003F3B02" w:rsidP="003F3B02">
      <w:pPr>
        <w:pStyle w:val="BodyText"/>
        <w:ind w:left="288"/>
      </w:pPr>
      <w:r w:rsidRPr="003F3B02">
        <w:t xml:space="preserve">In the recent studies related to the Facial recognition systems it could be seen that many of the systems are combining different face recognition approaches in  an either serial or parallel to produce a better outcome than the individual methods. In this section some hybrid face recognition approaches from several papers were reviewed to present a different scope from the conventional face recognition systems. </w:t>
      </w:r>
    </w:p>
    <w:p w14:paraId="496F9D07" w14:textId="386A1146" w:rsidR="003F3B02" w:rsidRPr="003F3B02" w:rsidRDefault="003F3B02" w:rsidP="003F3B02">
      <w:pPr>
        <w:pStyle w:val="BodyText"/>
        <w:ind w:left="288"/>
      </w:pPr>
      <w:r w:rsidRPr="003F3B02">
        <w:t xml:space="preserve">According to </w:t>
      </w:r>
      <w:r w:rsidR="0067074D">
        <w:rPr>
          <w:lang w:val="en-US"/>
        </w:rPr>
        <w:t>[</w:t>
      </w:r>
      <w:r w:rsidR="00A96ABA">
        <w:rPr>
          <w:lang w:val="en-US"/>
        </w:rPr>
        <w:t>7</w:t>
      </w:r>
      <w:r w:rsidR="0067074D">
        <w:rPr>
          <w:lang w:val="en-US"/>
        </w:rPr>
        <w:t>]</w:t>
      </w:r>
      <w:r w:rsidRPr="003F3B02">
        <w:t xml:space="preserve"> the conventional facial recognition systems usually apply one feature domain and one classifier where the neural network is used for </w:t>
      </w:r>
      <w:r w:rsidRPr="003F3B02">
        <w:t>classification. Hence, when it applied to  the real-world applications the face appearance could get perceived differently due to different degree of illumination, expression, and posture. The figure  shows how a simple face recognition system is proceeded.</w:t>
      </w:r>
    </w:p>
    <w:p w14:paraId="59E80410" w14:textId="77777777" w:rsidR="003F3B02" w:rsidRPr="003F3B02" w:rsidRDefault="003F3B02" w:rsidP="003F3B02">
      <w:pPr>
        <w:pStyle w:val="BodyText"/>
        <w:ind w:left="288"/>
      </w:pPr>
      <w:r w:rsidRPr="003F3B02">
        <w:drawing>
          <wp:inline distT="0" distB="0" distL="0" distR="0" wp14:anchorId="4AA75D8C" wp14:editId="74B2ED33">
            <wp:extent cx="2559050" cy="649399"/>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22"/>
                    <a:stretch>
                      <a:fillRect/>
                    </a:stretch>
                  </pic:blipFill>
                  <pic:spPr>
                    <a:xfrm>
                      <a:off x="0" y="0"/>
                      <a:ext cx="2634465" cy="668537"/>
                    </a:xfrm>
                    <a:prstGeom prst="rect">
                      <a:avLst/>
                    </a:prstGeom>
                  </pic:spPr>
                </pic:pic>
              </a:graphicData>
            </a:graphic>
          </wp:inline>
        </w:drawing>
      </w:r>
    </w:p>
    <w:p w14:paraId="001DF6E3" w14:textId="2E76697A" w:rsidR="00B94046" w:rsidRPr="003F3B02" w:rsidRDefault="00D17AC6" w:rsidP="00C67D0C">
      <w:pPr>
        <w:pStyle w:val="BodyText"/>
        <w:numPr>
          <w:ilvl w:val="0"/>
          <w:numId w:val="36"/>
        </w:numPr>
      </w:pPr>
      <w:r>
        <w:rPr>
          <w:sz w:val="16"/>
          <w:szCs w:val="16"/>
          <w:lang w:val="en-US"/>
        </w:rPr>
        <w:t>Standard phases for facial recognition system</w:t>
      </w:r>
    </w:p>
    <w:p w14:paraId="34F0B095" w14:textId="68D87AEB" w:rsidR="003F3B02" w:rsidRPr="003F3B02" w:rsidRDefault="003F3B02" w:rsidP="003F3B02">
      <w:pPr>
        <w:pStyle w:val="BodyText"/>
        <w:ind w:left="288"/>
      </w:pPr>
      <w:r w:rsidRPr="003F3B02">
        <w:t>The proposed facial recognition system from</w:t>
      </w:r>
      <w:r w:rsidR="00580A86">
        <w:rPr>
          <w:lang w:val="en-US"/>
        </w:rPr>
        <w:t xml:space="preserve"> [</w:t>
      </w:r>
      <w:r w:rsidR="00A96ABA">
        <w:rPr>
          <w:lang w:val="en-US"/>
        </w:rPr>
        <w:t>5</w:t>
      </w:r>
      <w:r w:rsidR="00580A86">
        <w:rPr>
          <w:lang w:val="en-US"/>
        </w:rPr>
        <w:t>]</w:t>
      </w:r>
      <w:r w:rsidRPr="003F3B02">
        <w:t xml:space="preserve"> in</w:t>
      </w:r>
      <w:r>
        <w:rPr>
          <w:lang w:val="en-US"/>
        </w:rPr>
        <w:t xml:space="preserve"> </w:t>
      </w:r>
      <w:r w:rsidR="00B9015B" w:rsidRPr="00A817A3">
        <w:t>figure</w:t>
      </w:r>
      <w:r w:rsidR="00A817A3">
        <w:rPr>
          <w:lang w:val="en-US"/>
        </w:rPr>
        <w:t xml:space="preserve"> </w:t>
      </w:r>
      <w:r w:rsidR="00B9015B">
        <w:rPr>
          <w:lang w:val="en-US"/>
        </w:rPr>
        <w:t>8</w:t>
      </w:r>
      <w:r w:rsidRPr="003F3B02">
        <w:t xml:space="preserve"> utilizes a hybrid approach where it is presented in two modes training and classification. In training mode, a dataset of face images is created through normalization and two face feature extraction methods which are Principal Component Analysis (PCA) and Independent Component Analysis (ICA). Therefore, the extracted features are trained in parallel using Back-propagation neural networks (BPNN) ,which is a multi-layer feed-forward neural network with a backpropagation algorithm. Further, the trained PCA BPNN and ICA BPNN are introduced with new images in classification mode to produce new inputs through the neural network. These inputs are presented to a combiner which it is function is for producing a new output from fusing both feature extractors scores. Overall, Classification is accomplished by reflecting an input face image into a subspace known as a face space defined by "Eigenfaces," and then categorizing the incoming face image by comparing it with the stored image of known persons.</w:t>
      </w:r>
    </w:p>
    <w:p w14:paraId="10B304A5" w14:textId="77777777" w:rsidR="003F3B02" w:rsidRPr="003F3B02" w:rsidRDefault="003F3B02" w:rsidP="003F3B02">
      <w:pPr>
        <w:pStyle w:val="BodyText"/>
        <w:ind w:left="288"/>
      </w:pPr>
      <w:r w:rsidRPr="003F3B02">
        <w:drawing>
          <wp:inline distT="0" distB="0" distL="0" distR="0" wp14:anchorId="0E423373" wp14:editId="02002C37">
            <wp:extent cx="2621039" cy="2059388"/>
            <wp:effectExtent l="0" t="0" r="825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3"/>
                    <a:stretch>
                      <a:fillRect/>
                    </a:stretch>
                  </pic:blipFill>
                  <pic:spPr>
                    <a:xfrm>
                      <a:off x="0" y="0"/>
                      <a:ext cx="2651927" cy="2083657"/>
                    </a:xfrm>
                    <a:prstGeom prst="rect">
                      <a:avLst/>
                    </a:prstGeom>
                  </pic:spPr>
                </pic:pic>
              </a:graphicData>
            </a:graphic>
          </wp:inline>
        </w:drawing>
      </w:r>
    </w:p>
    <w:p w14:paraId="113BC94F" w14:textId="2C3C9748" w:rsidR="00B94046" w:rsidRPr="00CD7E60" w:rsidRDefault="00CD7E60" w:rsidP="00C67D0C">
      <w:pPr>
        <w:pStyle w:val="BodyText"/>
        <w:numPr>
          <w:ilvl w:val="0"/>
          <w:numId w:val="36"/>
        </w:numPr>
        <w:rPr>
          <w:sz w:val="16"/>
          <w:szCs w:val="16"/>
        </w:rPr>
      </w:pPr>
      <w:r w:rsidRPr="00CD7E60">
        <w:rPr>
          <w:sz w:val="16"/>
          <w:szCs w:val="16"/>
        </w:rPr>
        <w:t>Hybrid Multi-Feature Face recognition system</w:t>
      </w:r>
    </w:p>
    <w:p w14:paraId="3EC5F07A" w14:textId="77777777" w:rsidR="003F3B02" w:rsidRPr="003F3B02" w:rsidRDefault="003F3B02" w:rsidP="003F3B02">
      <w:pPr>
        <w:pStyle w:val="BodyText"/>
        <w:ind w:left="288"/>
      </w:pPr>
      <w:r w:rsidRPr="003F3B02">
        <w:t>Through the comparison of the results from different implementations using PCA ,ICA or both together it indicates that a hybrid approach produces better performance than  any simple PCA and ICA Implementations.</w:t>
      </w:r>
    </w:p>
    <w:p w14:paraId="5712A8D8" w14:textId="77777777" w:rsidR="009A36E4" w:rsidRPr="003F3B02" w:rsidRDefault="009A36E4" w:rsidP="00143130">
      <w:pPr>
        <w:pStyle w:val="BodyText"/>
        <w:ind w:left="288" w:firstLine="0"/>
      </w:pPr>
    </w:p>
    <w:p w14:paraId="2BCED085" w14:textId="77777777" w:rsidR="009A36E4" w:rsidRDefault="009A36E4" w:rsidP="00143130">
      <w:pPr>
        <w:pStyle w:val="BodyText"/>
        <w:ind w:left="288" w:firstLine="0"/>
        <w:rPr>
          <w:lang w:val="en-US"/>
        </w:rPr>
      </w:pPr>
    </w:p>
    <w:p w14:paraId="17358F60" w14:textId="77777777" w:rsidR="009A36E4" w:rsidRDefault="009A36E4" w:rsidP="00143130">
      <w:pPr>
        <w:pStyle w:val="BodyText"/>
        <w:ind w:left="288" w:firstLine="0"/>
        <w:rPr>
          <w:lang w:val="en-US"/>
        </w:rPr>
      </w:pPr>
    </w:p>
    <w:p w14:paraId="1FA93EF4" w14:textId="77777777" w:rsidR="00EC2B3B" w:rsidRDefault="00EC2B3B" w:rsidP="00143130">
      <w:pPr>
        <w:pStyle w:val="BodyText"/>
        <w:ind w:left="288" w:firstLine="0"/>
        <w:rPr>
          <w:lang w:val="en-US"/>
        </w:rPr>
      </w:pPr>
    </w:p>
    <w:p w14:paraId="5ED934BD" w14:textId="2A692B27" w:rsidR="006678F1" w:rsidRDefault="006678F1" w:rsidP="00143130">
      <w:pPr>
        <w:pStyle w:val="BodyText"/>
        <w:ind w:left="288" w:firstLine="0"/>
        <w:rPr>
          <w:lang w:val="en-US"/>
        </w:rPr>
      </w:pPr>
      <w:r>
        <w:rPr>
          <w:lang w:val="en-US"/>
        </w:rPr>
        <w:t>Haar Cascade Classifier</w:t>
      </w:r>
      <w:r w:rsidR="002C231A">
        <w:rPr>
          <w:lang w:val="en-US"/>
        </w:rPr>
        <w:t xml:space="preserve"> (</w:t>
      </w:r>
      <w:r w:rsidR="00806912">
        <w:rPr>
          <w:lang w:val="en-US"/>
        </w:rPr>
        <w:t>Ali</w:t>
      </w:r>
      <w:r w:rsidR="002C231A">
        <w:rPr>
          <w:lang w:val="en-US"/>
        </w:rPr>
        <w:t>)</w:t>
      </w:r>
      <w:r>
        <w:rPr>
          <w:lang w:val="en-US"/>
        </w:rPr>
        <w:t>:</w:t>
      </w:r>
    </w:p>
    <w:p w14:paraId="38AE57CA" w14:textId="15145BD2" w:rsidR="001F3B53" w:rsidRPr="001F3B53" w:rsidRDefault="001F3B53" w:rsidP="001F3B53">
      <w:pPr>
        <w:pStyle w:val="BodyText"/>
        <w:ind w:left="288"/>
      </w:pPr>
      <w:r w:rsidRPr="001F3B53">
        <w:t xml:space="preserve">Facial detection is one of the methods to produce some unique facial features such as facial landmarks. Therefore, </w:t>
      </w:r>
      <w:r w:rsidRPr="001F3B53">
        <w:lastRenderedPageBreak/>
        <w:t>these extracted features can be used for many facial recognition purposes. Hence, the Haar cascade algorithm  by</w:t>
      </w:r>
      <w:r>
        <w:rPr>
          <w:lang w:val="en-US"/>
        </w:rPr>
        <w:t xml:space="preserve"> </w:t>
      </w:r>
      <w:r w:rsidR="00902151">
        <w:rPr>
          <w:lang w:val="en-US"/>
        </w:rPr>
        <w:t>[12]</w:t>
      </w:r>
      <w:r>
        <w:rPr>
          <w:lang w:val="en-US"/>
        </w:rPr>
        <w:t xml:space="preserve"> </w:t>
      </w:r>
      <w:r w:rsidRPr="001F3B53">
        <w:t xml:space="preserve">is used primarily for face detection in the proposed system. The Haar cascade algorithm was implemented for developing the facial detection system of the mini quadcopter made by DJI company. The algorithm provides the quadcopter with the ability to follow the face object and determine the required position. The Haar cascade approach utilized in this study is implemented through Python and OpenCV programing languages and using the installed camera in the quadcopter. </w:t>
      </w:r>
    </w:p>
    <w:p w14:paraId="136AA086" w14:textId="6D9550D0" w:rsidR="001F3B53" w:rsidRPr="001F3B53" w:rsidRDefault="001F3B53" w:rsidP="001F3B53">
      <w:pPr>
        <w:pStyle w:val="BodyText"/>
        <w:ind w:left="288"/>
      </w:pPr>
      <w:r w:rsidRPr="001F3B53">
        <w:t>The Haar cascade approach according to</w:t>
      </w:r>
      <w:r>
        <w:rPr>
          <w:lang w:val="en-US"/>
        </w:rPr>
        <w:t xml:space="preserve"> </w:t>
      </w:r>
      <w:r w:rsidR="00A96ABA">
        <w:rPr>
          <w:lang w:val="en-US"/>
        </w:rPr>
        <w:t>[8]</w:t>
      </w:r>
      <w:r w:rsidRPr="001F3B53">
        <w:t xml:space="preserve"> </w:t>
      </w:r>
      <w:sdt>
        <w:sdtPr>
          <w:id w:val="-1413389846"/>
          <w:citation/>
        </w:sdtPr>
        <w:sdtContent>
          <w:r w:rsidRPr="001F3B53">
            <w:fldChar w:fldCharType="begin"/>
          </w:r>
          <w:r w:rsidRPr="001F3B53">
            <w:instrText xml:space="preserve"> CITATION Pri21 \l 1033 </w:instrText>
          </w:r>
          <w:r w:rsidRPr="001F3B53">
            <w:fldChar w:fldCharType="separate"/>
          </w:r>
          <w:r w:rsidR="007955B2">
            <w:rPr>
              <w:noProof/>
            </w:rPr>
            <w:t>(Priambodo, Arifin, Nasuha, &amp; Winursito, 2021)</w:t>
          </w:r>
          <w:r w:rsidRPr="001F3B53">
            <w:fldChar w:fldCharType="end"/>
          </w:r>
        </w:sdtContent>
      </w:sdt>
      <w:r w:rsidRPr="001F3B53">
        <w:t xml:space="preserve">can be exerted by training images through a cascade function in four stages as it is shown in </w:t>
      </w:r>
      <w:r w:rsidR="00A817A3">
        <w:rPr>
          <w:lang w:val="en-US"/>
        </w:rPr>
        <w:t>F</w:t>
      </w:r>
      <w:r w:rsidRPr="00A817A3">
        <w:t>igure</w:t>
      </w:r>
      <w:r w:rsidR="00A817A3" w:rsidRPr="00A817A3">
        <w:rPr>
          <w:lang w:val="en-US"/>
        </w:rPr>
        <w:t xml:space="preserve"> 9</w:t>
      </w:r>
      <w:r w:rsidRPr="00A817A3">
        <w:t xml:space="preserve"> </w:t>
      </w:r>
      <w:r w:rsidRPr="001F3B53">
        <w:t>. The first stage in the haar cascade algorithm is responsible for collecting the haar features. The haar feature defined by</w:t>
      </w:r>
      <w:r w:rsidR="00B544A3">
        <w:rPr>
          <w:lang w:val="en-US"/>
        </w:rPr>
        <w:t xml:space="preserve"> [</w:t>
      </w:r>
      <w:r w:rsidR="00A96ABA">
        <w:rPr>
          <w:lang w:val="en-US"/>
        </w:rPr>
        <w:t>8</w:t>
      </w:r>
      <w:r w:rsidR="00B544A3">
        <w:rPr>
          <w:lang w:val="en-US"/>
        </w:rPr>
        <w:t>]</w:t>
      </w:r>
      <w:r w:rsidRPr="001F3B53">
        <w:t xml:space="preserve"> as “ the calculation of the difference between the sum results of the pixel intensities in a certain location of the detection window”. To prevent the emergence of undesirable problems while extracting a Haar feature. Integral images are produced  in the second stage to provide a reduction to the number of the operations required for the feature extraction. The integral image is overall built by accumulating the values of the top and left pixels to produce the pixel values for an image.</w:t>
      </w:r>
    </w:p>
    <w:p w14:paraId="7C9CFABC" w14:textId="77777777" w:rsidR="001F3B53" w:rsidRPr="001F3B53" w:rsidRDefault="001F3B53" w:rsidP="001F3B53">
      <w:pPr>
        <w:pStyle w:val="BodyText"/>
        <w:ind w:left="288"/>
      </w:pPr>
      <w:r w:rsidRPr="001F3B53">
        <w:drawing>
          <wp:inline distT="0" distB="0" distL="0" distR="0" wp14:anchorId="45887669" wp14:editId="0ACAC37C">
            <wp:extent cx="2603631" cy="548640"/>
            <wp:effectExtent l="0" t="0" r="6350"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stretch>
                      <a:fillRect/>
                    </a:stretch>
                  </pic:blipFill>
                  <pic:spPr>
                    <a:xfrm>
                      <a:off x="0" y="0"/>
                      <a:ext cx="2651469" cy="558721"/>
                    </a:xfrm>
                    <a:prstGeom prst="rect">
                      <a:avLst/>
                    </a:prstGeom>
                  </pic:spPr>
                </pic:pic>
              </a:graphicData>
            </a:graphic>
          </wp:inline>
        </w:drawing>
      </w:r>
    </w:p>
    <w:p w14:paraId="08B55BBA" w14:textId="6469113C" w:rsidR="007630F4" w:rsidRPr="00A817A3" w:rsidRDefault="00A817A3" w:rsidP="00C67D0C">
      <w:pPr>
        <w:pStyle w:val="BodyText"/>
        <w:numPr>
          <w:ilvl w:val="0"/>
          <w:numId w:val="36"/>
        </w:numPr>
        <w:jc w:val="center"/>
        <w:rPr>
          <w:sz w:val="16"/>
          <w:szCs w:val="16"/>
        </w:rPr>
      </w:pPr>
      <w:r w:rsidRPr="00A817A3">
        <w:rPr>
          <w:sz w:val="16"/>
          <w:szCs w:val="16"/>
        </w:rPr>
        <w:t>Stages of Haar Cascade Classifier</w:t>
      </w:r>
    </w:p>
    <w:p w14:paraId="2D4BF822" w14:textId="77777777" w:rsidR="001F3B53" w:rsidRPr="001F3B53" w:rsidRDefault="001F3B53" w:rsidP="001F3B53">
      <w:pPr>
        <w:pStyle w:val="BodyText"/>
        <w:ind w:left="288"/>
      </w:pPr>
      <w:r w:rsidRPr="001F3B53">
        <w:t>Due to the lower accuracy of the selected Haar feature when detecting the objects, the Ada boost algorithm is implemented by choosing the optimal Haar feature to improve the object detection. The improvement from the Ada boost is constructed by combing a variety of simple classifiers into strong classifiers, which results in increasing the accuracy of the Haar features. The fourth stage ends when the classifications are merged in a cascade structure. Hence, the duration of the detection process is decreased due to the swift object detection.</w:t>
      </w:r>
    </w:p>
    <w:p w14:paraId="567AF150" w14:textId="350CD5AF" w:rsidR="001F3B53" w:rsidRPr="001F3B53" w:rsidRDefault="001F3B53" w:rsidP="001F3B53">
      <w:pPr>
        <w:pStyle w:val="BodyText"/>
        <w:ind w:left="288"/>
      </w:pPr>
      <w:r w:rsidRPr="001F3B53">
        <w:t xml:space="preserve">Haar cascade classifier method is considered to be one of the simple and lightweight facial detection approaches. Although the Haar cascade algorithm could provide some </w:t>
      </w:r>
      <w:r w:rsidR="00621C0B" w:rsidRPr="001F3B53">
        <w:t>facial</w:t>
      </w:r>
      <w:r w:rsidRPr="001F3B53">
        <w:t xml:space="preserve"> detection results in a limited computer system but when compared to other object detection algorithms the performance of the haar cascade method is still lacking.</w:t>
      </w:r>
    </w:p>
    <w:p w14:paraId="342CBD05" w14:textId="77777777" w:rsidR="001F3B53" w:rsidRPr="001F3B53" w:rsidRDefault="001F3B53" w:rsidP="00143130">
      <w:pPr>
        <w:pStyle w:val="BodyText"/>
        <w:ind w:left="288" w:firstLine="0"/>
      </w:pPr>
    </w:p>
    <w:p w14:paraId="1C4E126F" w14:textId="77777777" w:rsidR="001B31C1" w:rsidRDefault="001B31C1" w:rsidP="00143130">
      <w:pPr>
        <w:pStyle w:val="BodyText"/>
        <w:ind w:left="288" w:firstLine="0"/>
        <w:rPr>
          <w:lang w:val="en-US"/>
        </w:rPr>
      </w:pPr>
    </w:p>
    <w:p w14:paraId="19F08E2F" w14:textId="57578F43" w:rsidR="001B31C1" w:rsidRDefault="00F1662F" w:rsidP="00143130">
      <w:pPr>
        <w:pStyle w:val="BodyText"/>
        <w:ind w:left="288" w:firstLine="0"/>
        <w:rPr>
          <w:lang w:val="en-US"/>
        </w:rPr>
      </w:pPr>
      <w:r w:rsidRPr="00E66305">
        <w:t>Convolutional Neural Network</w:t>
      </w:r>
      <w:r>
        <w:rPr>
          <w:lang w:val="en-US"/>
        </w:rPr>
        <w:t>:</w:t>
      </w:r>
    </w:p>
    <w:p w14:paraId="49172DBD" w14:textId="77777777" w:rsidR="0082015F" w:rsidRDefault="0082015F" w:rsidP="0082015F">
      <w:pPr>
        <w:jc w:val="both"/>
      </w:pPr>
      <w:r>
        <w:t xml:space="preserve">Face recognition are the specialties of CNNs. No need to configure parameters before using CNN algorithms. CNN algorithms are viable due to model training and online information. For data representation, CNN algorithms employ mathematics. Similar findings are found using weight sharing. This method allows for quick data categorization. This is a huge challenge. Examples include hardware processing power and dataset parameter count. CNN had a 15.3% mistake rate from 1998 until 2012, when ZF-net </w:t>
      </w:r>
      <w:r>
        <w:t>began. Google and VGGNet cut mistakes. Its 2015 error rate is 3.6%, whereas the human eye's is 5.1%.</w:t>
      </w:r>
    </w:p>
    <w:p w14:paraId="194284E7" w14:textId="77777777" w:rsidR="0082015F" w:rsidRDefault="0082015F" w:rsidP="0082015F">
      <w:pPr>
        <w:jc w:val="both"/>
      </w:pPr>
      <w:r>
        <w:t>A conventional CNN has input, convolutional, active, pooling, fully connected, and output layers. Some CNN models include extra layers for specific tasks. Figure 1 shows a CNN's basic design.</w:t>
      </w:r>
    </w:p>
    <w:p w14:paraId="4C5872B0" w14:textId="77777777" w:rsidR="003B6335" w:rsidRDefault="003B6335" w:rsidP="0082015F">
      <w:pPr>
        <w:jc w:val="both"/>
      </w:pPr>
    </w:p>
    <w:p w14:paraId="27F15235" w14:textId="77777777" w:rsidR="0082015F" w:rsidRDefault="0082015F" w:rsidP="0082015F">
      <w:pPr>
        <w:jc w:val="both"/>
      </w:pPr>
      <w:r w:rsidRPr="00D72F0D">
        <w:rPr>
          <w:noProof/>
        </w:rPr>
        <w:drawing>
          <wp:inline distT="0" distB="0" distL="0" distR="0" wp14:anchorId="13C97542" wp14:editId="32A41083">
            <wp:extent cx="2640965" cy="585470"/>
            <wp:effectExtent l="0" t="0" r="6985" b="5080"/>
            <wp:docPr id="11" name="Picture 1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pic:nvPicPr>
                  <pic:blipFill>
                    <a:blip r:embed="rId25"/>
                    <a:stretch>
                      <a:fillRect/>
                    </a:stretch>
                  </pic:blipFill>
                  <pic:spPr>
                    <a:xfrm>
                      <a:off x="0" y="0"/>
                      <a:ext cx="2640965" cy="585470"/>
                    </a:xfrm>
                    <a:prstGeom prst="rect">
                      <a:avLst/>
                    </a:prstGeom>
                  </pic:spPr>
                </pic:pic>
              </a:graphicData>
            </a:graphic>
          </wp:inline>
        </w:drawing>
      </w:r>
    </w:p>
    <w:p w14:paraId="3F78D58F" w14:textId="71B6E7F0" w:rsidR="007E11CF" w:rsidRPr="00763A31" w:rsidRDefault="00C67D0C" w:rsidP="00C67D0C">
      <w:pPr>
        <w:pStyle w:val="ListParagraph"/>
        <w:numPr>
          <w:ilvl w:val="0"/>
          <w:numId w:val="36"/>
        </w:numPr>
        <w:jc w:val="both"/>
        <w:rPr>
          <w:sz w:val="16"/>
          <w:szCs w:val="16"/>
        </w:rPr>
      </w:pPr>
      <w:r w:rsidRPr="00763A31">
        <w:rPr>
          <w:sz w:val="16"/>
          <w:szCs w:val="16"/>
        </w:rPr>
        <w:t xml:space="preserve">CNN </w:t>
      </w:r>
      <w:r w:rsidR="00763A31" w:rsidRPr="00763A31">
        <w:rPr>
          <w:sz w:val="16"/>
          <w:szCs w:val="16"/>
        </w:rPr>
        <w:t>Structure</w:t>
      </w:r>
    </w:p>
    <w:p w14:paraId="6FEB8F3F" w14:textId="77777777" w:rsidR="0082015F" w:rsidRDefault="0082015F" w:rsidP="0082015F">
      <w:pPr>
        <w:jc w:val="both"/>
      </w:pPr>
      <w:r>
        <w:t>This multi-layered architecture uses forward pass and error backpropagation calculations to achieve target competence. A collection of photographic data and labels for each aspect of the structure is needed to train it as a model After training, final weights for testing will be set. Consider the following for a better grasp of levels.</w:t>
      </w:r>
    </w:p>
    <w:p w14:paraId="3AE3557B" w14:textId="31BCDECF" w:rsidR="0082015F" w:rsidRDefault="0082015F" w:rsidP="0082015F">
      <w:pPr>
        <w:jc w:val="both"/>
      </w:pPr>
      <w:r>
        <w:t xml:space="preserve">The first one is the input layer, which </w:t>
      </w:r>
      <w:r>
        <w:t>initializes</w:t>
      </w:r>
      <w:r>
        <w:t xml:space="preserve"> the image data and </w:t>
      </w:r>
      <w:r>
        <w:t>centers</w:t>
      </w:r>
      <w:r>
        <w:t xml:space="preserve"> it. To speed up convergence, this layer </w:t>
      </w:r>
      <w:r>
        <w:t>normalizes</w:t>
      </w:r>
      <w:r>
        <w:t xml:space="preserve"> the scale of all input data to a range of 0 to 1. Normalization lightens the data, reducing duplication. PCA is used to reduce the number of accessible dimensions while retaining the most important ones.</w:t>
      </w:r>
    </w:p>
    <w:p w14:paraId="593C1C98" w14:textId="28257667" w:rsidR="002F3A9A" w:rsidRDefault="0082015F" w:rsidP="00541D70">
      <w:pPr>
        <w:jc w:val="both"/>
      </w:pPr>
      <w:r>
        <w:t>Second is the convolutional layer, which is the most critical in a CNN. These neurons are designed to untangle preceding layer attributes. Many local and mutual interactions use a CONV kernel filter that slides on the original image input. It multiplies and adds each pixel of the local associated data it</w:t>
      </w:r>
      <w:r w:rsidR="002F3A9A">
        <w:t xml:space="preserve"> </w:t>
      </w:r>
      <w:r w:rsidR="002F3A9A">
        <w:t xml:space="preserve">contains before adding the convolutional result. That's because the CONV kernel may use convolution to retrieve an image's properties. A CONV kernel's shared weights are used to filter distinct parts of an image. It is possible to identify and </w:t>
      </w:r>
      <w:r w:rsidR="00EE00BF">
        <w:t>categorize</w:t>
      </w:r>
      <w:r w:rsidR="002F3A9A">
        <w:t xml:space="preserve"> neutral cells using shared weights. It takes kernel size, depth, stride, zero padding, and filter amount.</w:t>
      </w:r>
    </w:p>
    <w:p w14:paraId="7221E375" w14:textId="009352B0" w:rsidR="002F3A9A" w:rsidRDefault="002F3A9A" w:rsidP="00541D70">
      <w:pPr>
        <w:jc w:val="both"/>
      </w:pPr>
      <w:r>
        <w:t>A vanishing gradient problem caused by underfitting is addressed by the active layer. Insufficient prior convolutional layer produces nonlinearity. After that, an active layer function like Sigmoid, Tanh, ReLu, ELU, Leaky ELU, or Max</w:t>
      </w:r>
      <w:r w:rsidR="00EE00BF">
        <w:t xml:space="preserve"> </w:t>
      </w:r>
      <w:r>
        <w:t>out may be used to solve underfitting. Although the Sigmoid and Tanh functions are still commonly used for their simplicity and efficiency, the ReLu function has the quickest convergence.</w:t>
      </w:r>
    </w:p>
    <w:p w14:paraId="19200375" w14:textId="2DC52E70" w:rsidR="002F3A9A" w:rsidRDefault="002F3A9A" w:rsidP="00EE00BF">
      <w:pPr>
        <w:jc w:val="both"/>
      </w:pPr>
      <w:r>
        <w:t xml:space="preserve">With the pooling layer, the convolutional layer's discoveries may be reduced in size. Weakening component maps and strengthening selected extractions are achieved by combining the outputs of one layer's neurons into a single neuron in another. Spatial Pyramid Pooling is a common pooling layer found between two convolutional layers (SPP). The width of a pooling layer is its stride. There's max and regular pooling. Max pooling </w:t>
      </w:r>
      <w:r w:rsidR="00EE00BF">
        <w:t>utilizes</w:t>
      </w:r>
      <w:r>
        <w:t xml:space="preserve"> the most severe rewards from the previous layer's cell groups. Regular pooling is done for normal rewards. Broader than stride pooling happens. The input layer's aberrant state features may be recovered and obtained using convolutional layers and a final pooling layer.</w:t>
      </w:r>
    </w:p>
    <w:p w14:paraId="7C314E08" w14:textId="77777777" w:rsidR="002F3A9A" w:rsidRDefault="002F3A9A" w:rsidP="00EE00BF">
      <w:pPr>
        <w:jc w:val="both"/>
      </w:pPr>
      <w:r>
        <w:t>Among the CNN layers, the completely linked layer that feeds data to the output layer. Using the preceding layer's neuron and linking them simplifies and speeds up data processing. In all cases, a yield layer follows it.</w:t>
      </w:r>
    </w:p>
    <w:p w14:paraId="4A29FA54" w14:textId="2BA9D572" w:rsidR="00474705" w:rsidRDefault="002F3A9A" w:rsidP="00001DAA">
      <w:pPr>
        <w:jc w:val="both"/>
      </w:pPr>
      <w:r>
        <w:t xml:space="preserve">Then there are additional layers needed for particular CNN models to get the appropriate results. Dropout and regression </w:t>
      </w:r>
      <w:r>
        <w:lastRenderedPageBreak/>
        <w:t>layers are included. It updates neural cell knot weights with a probability to combat overfitting</w:t>
      </w:r>
      <w:r w:rsidR="00F95EBB">
        <w:t xml:space="preserve"> </w:t>
      </w:r>
      <w:r w:rsidR="00474705">
        <w:t xml:space="preserve">(which is decided by the stochastic policy). Classification of characteristics by the regression layer </w:t>
      </w:r>
      <w:r w:rsidR="00001DAA">
        <w:t>utilizing</w:t>
      </w:r>
      <w:r w:rsidR="00474705">
        <w:t xml:space="preserve"> logistic regression, Bayesian linear regression, and Gaussian Processes (GPR). In a regression layer, all possible object types are </w:t>
      </w:r>
      <w:r w:rsidR="00001DAA">
        <w:t>parabolized</w:t>
      </w:r>
      <w:r w:rsidR="000405C0">
        <w:t xml:space="preserve"> [6]</w:t>
      </w:r>
      <w:r w:rsidR="00474705">
        <w:t>.</w:t>
      </w:r>
    </w:p>
    <w:p w14:paraId="2901E767" w14:textId="477533E5" w:rsidR="0082015F" w:rsidRPr="00F95EBB" w:rsidRDefault="0082015F" w:rsidP="00EE00BF">
      <w:pPr>
        <w:pStyle w:val="BodyText"/>
        <w:ind w:firstLine="0"/>
        <w:rPr>
          <w:lang w:val="en-US"/>
        </w:rPr>
      </w:pPr>
    </w:p>
    <w:p w14:paraId="701B91B9" w14:textId="77777777" w:rsidR="00F1662F" w:rsidRPr="00F1662F" w:rsidRDefault="00F1662F" w:rsidP="00143130">
      <w:pPr>
        <w:pStyle w:val="BodyText"/>
        <w:ind w:left="288" w:firstLine="0"/>
        <w:rPr>
          <w:lang w:val="en-US"/>
        </w:rPr>
      </w:pPr>
    </w:p>
    <w:p w14:paraId="6B25EECE" w14:textId="19F11402" w:rsidR="00F643E5" w:rsidRDefault="00F643E5" w:rsidP="006D08A1">
      <w:pPr>
        <w:pStyle w:val="BodyText"/>
        <w:spacing w:line="240" w:lineRule="auto"/>
        <w:ind w:left="288" w:firstLine="0"/>
        <w:jc w:val="left"/>
        <w:rPr>
          <w:lang w:val="en-US"/>
        </w:rPr>
      </w:pPr>
      <w:r>
        <w:rPr>
          <w:lang w:val="en-US"/>
        </w:rPr>
        <w:t>CNN for Face Recognition:</w:t>
      </w:r>
    </w:p>
    <w:p w14:paraId="296876D3" w14:textId="5C478DCC" w:rsidR="006D08A1" w:rsidRPr="008C402C" w:rsidRDefault="006D08A1" w:rsidP="00FA4A2E">
      <w:pPr>
        <w:jc w:val="both"/>
      </w:pPr>
      <w:r w:rsidRPr="008C402C">
        <w:t xml:space="preserve">As we know face recognition is given a database of K images recognize the person. One of the difficulties with face recognition is that you must be able to </w:t>
      </w:r>
      <w:r w:rsidRPr="008C402C">
        <w:t>recognize</w:t>
      </w:r>
      <w:r w:rsidRPr="008C402C">
        <w:t xml:space="preserve"> a person from a single photograph or sample of that person's face. Furthermore, deep learning algorithms have typically performed poorly when just one training example is available. </w:t>
      </w:r>
      <w:r w:rsidRPr="008C402C">
        <w:t>So,</w:t>
      </w:r>
      <w:r w:rsidRPr="008C402C">
        <w:t xml:space="preserve"> one technique would be to enter the person's picture, feed it to a ConvNet, and have it output a label, y, using a </w:t>
      </w:r>
      <w:r w:rsidRPr="008C402C">
        <w:t>SoftMax</w:t>
      </w:r>
      <w:r w:rsidRPr="008C402C">
        <w:t xml:space="preserve"> unit with N outputs or maybe N+1 outputs corresponding to each of the N people in the database, or none of the above. However, this does not function very well.</w:t>
      </w:r>
    </w:p>
    <w:p w14:paraId="13B93457" w14:textId="77777777" w:rsidR="00F1662F" w:rsidRDefault="00F1662F" w:rsidP="00F643E5">
      <w:pPr>
        <w:pStyle w:val="BodyText"/>
        <w:ind w:left="288" w:firstLine="0"/>
        <w:rPr>
          <w:lang w:val="en-US"/>
        </w:rPr>
      </w:pPr>
    </w:p>
    <w:p w14:paraId="7DA9E264" w14:textId="0FF40D9B" w:rsidR="006723D8" w:rsidRDefault="006E258A" w:rsidP="00F643E5">
      <w:pPr>
        <w:pStyle w:val="BodyText"/>
        <w:ind w:left="288" w:firstLine="0"/>
        <w:rPr>
          <w:lang w:val="en-US"/>
        </w:rPr>
      </w:pPr>
      <w:r w:rsidRPr="008C402C">
        <w:rPr>
          <w:noProof/>
          <w:lang w:val="en-US"/>
        </w:rPr>
        <w:drawing>
          <wp:inline distT="0" distB="0" distL="0" distR="0" wp14:anchorId="20BAB94B" wp14:editId="06FA18D0">
            <wp:extent cx="2705100" cy="1397804"/>
            <wp:effectExtent l="0" t="0" r="0" b="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26"/>
                    <a:stretch>
                      <a:fillRect/>
                    </a:stretch>
                  </pic:blipFill>
                  <pic:spPr>
                    <a:xfrm>
                      <a:off x="0" y="0"/>
                      <a:ext cx="2712064" cy="1401402"/>
                    </a:xfrm>
                    <a:prstGeom prst="rect">
                      <a:avLst/>
                    </a:prstGeom>
                  </pic:spPr>
                </pic:pic>
              </a:graphicData>
            </a:graphic>
          </wp:inline>
        </w:drawing>
      </w:r>
    </w:p>
    <w:p w14:paraId="143D3183" w14:textId="473D42E8" w:rsidR="00D83EF4" w:rsidRDefault="001E3BE8" w:rsidP="00763A31">
      <w:pPr>
        <w:pStyle w:val="BodyText"/>
        <w:numPr>
          <w:ilvl w:val="0"/>
          <w:numId w:val="36"/>
        </w:numPr>
        <w:rPr>
          <w:sz w:val="16"/>
          <w:szCs w:val="16"/>
          <w:lang w:val="en-US"/>
        </w:rPr>
      </w:pPr>
      <w:r w:rsidRPr="001E3BE8">
        <w:rPr>
          <w:sz w:val="16"/>
          <w:szCs w:val="16"/>
          <w:lang w:val="en-US"/>
        </w:rPr>
        <w:t>Similarity function</w:t>
      </w:r>
    </w:p>
    <w:p w14:paraId="68001191" w14:textId="77777777" w:rsidR="007A227F" w:rsidRPr="008C402C" w:rsidRDefault="007A227F" w:rsidP="00FA4A2E">
      <w:pPr>
        <w:pStyle w:val="ListParagraph"/>
        <w:ind w:left="0"/>
        <w:jc w:val="both"/>
      </w:pPr>
      <w:r w:rsidRPr="008C402C">
        <w:t xml:space="preserve">The function d's duty is to take two faces and tell you how similar or distinct they are. A Siamese network is a nice method to achieve this: we end up with a feature vector of 128 numbers after a series of convolutional, pooling, and fully connected layers. We train the neural network such that the encoding it computes results in a function d that tells us when two images are of the same person. </w:t>
      </w:r>
    </w:p>
    <w:p w14:paraId="6A16251C" w14:textId="6224B0C7" w:rsidR="001E3BE8" w:rsidRPr="001E3BE8" w:rsidRDefault="007A227F" w:rsidP="00FA4A2E">
      <w:pPr>
        <w:pStyle w:val="BodyText"/>
        <w:spacing w:line="240" w:lineRule="auto"/>
        <w:ind w:firstLine="0"/>
        <w:rPr>
          <w:sz w:val="16"/>
          <w:szCs w:val="16"/>
          <w:lang w:val="en-US"/>
        </w:rPr>
      </w:pPr>
      <w:r w:rsidRPr="008C402C">
        <w:rPr>
          <w:lang w:val="en-US"/>
        </w:rPr>
        <w:t xml:space="preserve">Gradient descent on the triplet loss function is one way for learning neural network parameters that give a good encoding for face photos. We must compare two pictures in order to use the triplet loss. Terminology for triplet loss: anchor image, positive image (same as anchor image), and negative image. </w:t>
      </w:r>
      <w:r w:rsidRPr="008C402C">
        <w:rPr>
          <w:lang w:val="en-US"/>
        </w:rPr>
        <w:t>So,</w:t>
      </w:r>
      <w:r w:rsidRPr="008C402C">
        <w:rPr>
          <w:lang w:val="en-US"/>
        </w:rPr>
        <w:t xml:space="preserve"> we want the distance of the squared norm between the anchor encoding and the negative encoding to be less than or equal to the distance of the squared norm between the anchor encoding and the negative encoding. To ensure that the neural network does not just output 0 for every encoding, we will change the aim so that it is much smaller than zero rather than less than or equal to zero. This is also known as a margin. So, if we have a training set of 5,000 photographs of 500 distinct people, we pick 5,000 (multiple pictures of the same person) pictures, choose triplets, and then train the learning algorithm on the triples cost function using gradient descent</w:t>
      </w:r>
      <w:r w:rsidR="006F56DE">
        <w:rPr>
          <w:lang w:val="en-US"/>
        </w:rPr>
        <w:t xml:space="preserve"> [4].</w:t>
      </w:r>
    </w:p>
    <w:p w14:paraId="3B1AAEB6" w14:textId="14673D92" w:rsidR="009A36E4" w:rsidRDefault="007079A3" w:rsidP="00C33B81">
      <w:pPr>
        <w:pStyle w:val="BodyText"/>
        <w:ind w:left="288" w:firstLine="0"/>
        <w:rPr>
          <w:lang w:val="en-US"/>
        </w:rPr>
      </w:pPr>
      <w:r>
        <w:rPr>
          <w:lang w:val="en-US"/>
        </w:rPr>
        <w:t>CNN for Open Cv2:</w:t>
      </w:r>
    </w:p>
    <w:p w14:paraId="4CE453F3" w14:textId="77091289" w:rsidR="00FE2AB3" w:rsidRDefault="00FE2AB3" w:rsidP="0026122B">
      <w:pPr>
        <w:jc w:val="both"/>
      </w:pPr>
      <w:r>
        <w:t xml:space="preserve">A digital image, as we all know, is a 2-D matrix of different-valued pixels. All photos are made up of pixels, which are the </w:t>
      </w:r>
      <w:r>
        <w:t xml:space="preserve">basic building blocks of visuals. Pixels are placed in a grid to form images. </w:t>
      </w:r>
      <w:r w:rsidR="00775833">
        <w:t>An</w:t>
      </w:r>
      <w:r>
        <w:t xml:space="preserve"> image with 640 columns (width) and 480 rows (height) has 640 columns (width) and 480 rows (height) (the height). </w:t>
      </w:r>
      <w:r w:rsidR="00775833">
        <w:t>An</w:t>
      </w:r>
      <w:r>
        <w:t xml:space="preserve"> image of this size has 640 * 480 = 307200 pixels.</w:t>
      </w:r>
    </w:p>
    <w:p w14:paraId="6E757C6C" w14:textId="4B547F49" w:rsidR="00FE2AB3" w:rsidRDefault="00FE2AB3" w:rsidP="0026122B">
      <w:pPr>
        <w:jc w:val="both"/>
      </w:pPr>
      <w:r>
        <w:t xml:space="preserve">There is a </w:t>
      </w:r>
      <w:r w:rsidR="0026122B">
        <w:t>basic step</w:t>
      </w:r>
      <w:r>
        <w:t xml:space="preserve"> for image process which is Importing image using Image acquisition tools, Image Pre-Processing or </w:t>
      </w:r>
      <w:r w:rsidR="0026122B">
        <w:t>Analyzing</w:t>
      </w:r>
      <w:r>
        <w:t xml:space="preserve"> and manipulating images, and o</w:t>
      </w:r>
      <w:r w:rsidRPr="009B6EBA">
        <w:t>utput in which either can alter an image or make some analysis out of it.</w:t>
      </w:r>
      <w:r>
        <w:t xml:space="preserve"> </w:t>
      </w:r>
      <w:r w:rsidRPr="00E66305">
        <w:t xml:space="preserve">For all image pre-processing tasks, we will </w:t>
      </w:r>
      <w:r w:rsidR="0026122B" w:rsidRPr="00E66305">
        <w:t>utilize</w:t>
      </w:r>
      <w:r w:rsidRPr="00E66305">
        <w:t xml:space="preserve"> the OpenCV library. OpenCV reads data from a single place in memory. We will </w:t>
      </w:r>
      <w:r w:rsidR="0026122B" w:rsidRPr="00E66305">
        <w:t>utilize</w:t>
      </w:r>
      <w:r w:rsidRPr="00E66305">
        <w:t xml:space="preserve"> the HDF5 format for reading and writing picture data just for this purpose. We will go through all of the necessary tools and libraries in order to have a better </w:t>
      </w:r>
      <w:r>
        <w:t>understanding</w:t>
      </w:r>
      <w:r w:rsidRPr="00E66305">
        <w:t>.</w:t>
      </w:r>
    </w:p>
    <w:p w14:paraId="475D00B9" w14:textId="04967717" w:rsidR="001B31C1" w:rsidRPr="00CD1B56" w:rsidRDefault="00FE2AB3" w:rsidP="0026122B">
      <w:pPr>
        <w:pStyle w:val="BodyText"/>
        <w:spacing w:line="240" w:lineRule="auto"/>
        <w:ind w:firstLine="0"/>
        <w:rPr>
          <w:lang w:val="en-US"/>
        </w:rPr>
      </w:pPr>
      <w:r w:rsidRPr="00E66305">
        <w:t xml:space="preserve">OpenCV is a free and open-source software library for computer vision and machine learning. OpenCV was created to offer a standard foundation for computer vision applications and to speed up the incorporation of machine perception into commercial products. We will </w:t>
      </w:r>
      <w:r w:rsidR="0026122B" w:rsidRPr="00E66305">
        <w:t>utilize</w:t>
      </w:r>
      <w:r w:rsidRPr="00E66305">
        <w:t xml:space="preserve"> the OpenCV library to resize the photos and generate feature vectors from them, which will be accomplished by transforming the image data to </w:t>
      </w:r>
      <w:r w:rsidR="00775833" w:rsidRPr="00E66305">
        <w:t>NumPy</w:t>
      </w:r>
      <w:r w:rsidRPr="00E66305">
        <w:t xml:space="preserve"> arrays. For training the model, we will </w:t>
      </w:r>
      <w:r w:rsidR="0026122B" w:rsidRPr="00E66305">
        <w:t>utilize</w:t>
      </w:r>
      <w:r w:rsidRPr="00E66305">
        <w:t xml:space="preserve"> CNN (Convolutional Neural Network), one of the Deep Neural Net extensions</w:t>
      </w:r>
      <w:r w:rsidR="006F56DE">
        <w:rPr>
          <w:lang w:val="en-US"/>
        </w:rPr>
        <w:t xml:space="preserve"> [5]</w:t>
      </w:r>
      <w:r w:rsidR="00CD1B56">
        <w:rPr>
          <w:lang w:val="en-US"/>
        </w:rPr>
        <w:t>.</w:t>
      </w:r>
    </w:p>
    <w:p w14:paraId="0E2C5238" w14:textId="17D7083C" w:rsidR="005B5B97" w:rsidRDefault="0096690C" w:rsidP="00354BC6">
      <w:pPr>
        <w:pStyle w:val="BodyText"/>
        <w:numPr>
          <w:ilvl w:val="0"/>
          <w:numId w:val="16"/>
        </w:numPr>
        <w:jc w:val="left"/>
        <w:rPr>
          <w:sz w:val="16"/>
          <w:szCs w:val="16"/>
          <w:lang w:val="en-US"/>
        </w:rPr>
      </w:pPr>
      <w:r w:rsidRPr="0096690C">
        <w:rPr>
          <w:sz w:val="16"/>
          <w:szCs w:val="16"/>
          <w:lang w:val="en-US"/>
        </w:rPr>
        <w:t>YOLO Network structure</w:t>
      </w:r>
    </w:p>
    <w:p w14:paraId="7EAC6378" w14:textId="77777777" w:rsidR="0096690C" w:rsidRDefault="0096690C" w:rsidP="0096690C">
      <w:pPr>
        <w:pStyle w:val="BodyText"/>
        <w:jc w:val="left"/>
        <w:rPr>
          <w:sz w:val="16"/>
          <w:szCs w:val="16"/>
          <w:lang w:val="en-US"/>
        </w:rPr>
      </w:pPr>
    </w:p>
    <w:p w14:paraId="25C631CB" w14:textId="77777777" w:rsidR="0096690C" w:rsidRPr="0096690C" w:rsidRDefault="0096690C" w:rsidP="0096690C">
      <w:pPr>
        <w:pStyle w:val="BodyText"/>
        <w:jc w:val="left"/>
        <w:rPr>
          <w:sz w:val="16"/>
          <w:szCs w:val="16"/>
          <w:lang w:val="en-US"/>
        </w:rPr>
      </w:pPr>
    </w:p>
    <w:p w14:paraId="2F58602E" w14:textId="7A9809A5" w:rsidR="005B5B97" w:rsidRPr="00EE4637" w:rsidRDefault="005B5B97" w:rsidP="00EE4637">
      <w:pPr>
        <w:pStyle w:val="BodyText"/>
        <w:numPr>
          <w:ilvl w:val="0"/>
          <w:numId w:val="9"/>
        </w:numPr>
        <w:rPr>
          <w:lang w:val="en-US"/>
        </w:rPr>
      </w:pPr>
      <w:r>
        <w:rPr>
          <w:lang w:val="en-US"/>
        </w:rPr>
        <w:t>Conclusion/Recommendation</w:t>
      </w:r>
    </w:p>
    <w:p w14:paraId="5C3D0AFE" w14:textId="4D1C390E" w:rsidR="00621C0B" w:rsidRPr="00621C0B" w:rsidRDefault="00F245B3" w:rsidP="00143920">
      <w:pPr>
        <w:pStyle w:val="BodyText"/>
        <w:ind w:left="288" w:firstLine="0"/>
        <w:rPr>
          <w:lang w:val="en-US"/>
        </w:rPr>
      </w:pPr>
      <w:r w:rsidRPr="00F245B3">
        <w:rPr>
          <w:lang w:val="en-US"/>
        </w:rPr>
        <w:t>YOLO</w:t>
      </w:r>
      <w:r>
        <w:rPr>
          <w:lang w:val="en-US"/>
        </w:rPr>
        <w:t xml:space="preserve"> </w:t>
      </w:r>
      <w:r w:rsidRPr="00F245B3">
        <w:rPr>
          <w:lang w:val="en-US"/>
        </w:rPr>
        <w:t xml:space="preserve">is a cutting-edge object identification </w:t>
      </w:r>
      <w:r w:rsidR="00097602">
        <w:rPr>
          <w:lang w:val="en-US"/>
        </w:rPr>
        <w:t>and face recognition</w:t>
      </w:r>
      <w:r w:rsidRPr="00F245B3">
        <w:rPr>
          <w:lang w:val="en-US"/>
        </w:rPr>
        <w:t xml:space="preserve"> algorithm </w:t>
      </w:r>
      <w:r w:rsidR="001B05A7">
        <w:rPr>
          <w:lang w:val="en-US"/>
        </w:rPr>
        <w:t>which outperforms</w:t>
      </w:r>
      <w:r w:rsidR="001B05A7">
        <w:rPr>
          <w:lang w:val="en-US"/>
        </w:rPr>
        <w:t xml:space="preserve"> </w:t>
      </w:r>
      <w:r w:rsidR="0038100F">
        <w:rPr>
          <w:lang w:val="en-US"/>
        </w:rPr>
        <w:t>various approaches and</w:t>
      </w:r>
      <w:r w:rsidRPr="00F245B3">
        <w:rPr>
          <w:lang w:val="en-US"/>
        </w:rPr>
        <w:t xml:space="preserve"> has quickly become the industry standard for recognizing objects in computer vision. Techniques such as sliding window object identification, R CNN, Fast R CNN, and Faster R CNN were previously used. Nonetheless, due to its speed and precision, YOLO has become an industry standard for object detection since its inception in 2015.</w:t>
      </w:r>
    </w:p>
    <w:p w14:paraId="2DF1C6B7" w14:textId="5AD73D9E" w:rsidR="0083783C" w:rsidRPr="0083783C" w:rsidRDefault="001F090D" w:rsidP="00143920">
      <w:pPr>
        <w:pStyle w:val="Heading1"/>
        <w:numPr>
          <w:ilvl w:val="0"/>
          <w:numId w:val="10"/>
        </w:numPr>
      </w:pPr>
      <w:r>
        <w:t>Material and Methods</w:t>
      </w:r>
    </w:p>
    <w:p w14:paraId="372B1EF9" w14:textId="727EEDD9" w:rsidR="00B46CD4" w:rsidRPr="00B46CD4" w:rsidRDefault="0083783C" w:rsidP="0083783C">
      <w:pPr>
        <w:jc w:val="both"/>
      </w:pPr>
      <w:r w:rsidRPr="0083783C">
        <w:t xml:space="preserve">This research is conducted through a simple computer with </w:t>
      </w:r>
      <w:r w:rsidR="00412E6F">
        <w:t>a</w:t>
      </w:r>
      <w:r w:rsidRPr="0083783C">
        <w:t xml:space="preserve"> processor of i7 and 8GB of ram. The facial recognition system also requires a functioning webcam connected to the operating computer to perceive the video inputs and store the captured frames as a binary data by utilizing the pickle library. The facial recognition system requires an operating system installed with python and OpenCV programming languages</w:t>
      </w:r>
      <w:r w:rsidR="00F3266D">
        <w:t xml:space="preserve"> to </w:t>
      </w:r>
      <w:r w:rsidR="00A1246A">
        <w:t xml:space="preserve">run the </w:t>
      </w:r>
      <w:r w:rsidR="00CE00CE">
        <w:t>recognition</w:t>
      </w:r>
      <w:r w:rsidR="003A6107">
        <w:t>.py</w:t>
      </w:r>
      <w:r w:rsidR="00CE00CE">
        <w:t xml:space="preserve"> and embedding</w:t>
      </w:r>
      <w:r w:rsidR="003A6107">
        <w:t>.py</w:t>
      </w:r>
      <w:r w:rsidR="00CE00CE">
        <w:t xml:space="preserve"> py</w:t>
      </w:r>
      <w:r w:rsidR="00BD229E">
        <w:t>thon</w:t>
      </w:r>
      <w:r w:rsidR="00CE00CE">
        <w:t xml:space="preserve"> </w:t>
      </w:r>
      <w:r w:rsidR="00466BC7">
        <w:t>files</w:t>
      </w:r>
      <w:r w:rsidR="008E2CB2">
        <w:t>.</w:t>
      </w:r>
    </w:p>
    <w:p w14:paraId="15C8AEA6" w14:textId="77777777" w:rsidR="00F6344B" w:rsidRDefault="00F6344B" w:rsidP="0083783C">
      <w:pPr>
        <w:jc w:val="both"/>
      </w:pPr>
    </w:p>
    <w:p w14:paraId="20847103" w14:textId="1D170EA7" w:rsidR="00F6344B" w:rsidRDefault="00F6344B" w:rsidP="0083783C">
      <w:pPr>
        <w:jc w:val="both"/>
      </w:pPr>
      <w:r w:rsidRPr="00F6344B">
        <w:t>The most importing methods in the facial recognition system are implemented through YOLO V3 algorithm, which is a state-of-the-art, real time object detection architecture. The algorithm is pretrained by the COCO dataset and it provide a quick and accurate object recognition. Furthermore, the OpenCV library played a major role in providing the system with the required algorithms for the machine perception and computer vision.</w:t>
      </w:r>
    </w:p>
    <w:p w14:paraId="3A97BF36" w14:textId="77777777" w:rsidR="0083783C" w:rsidRPr="00B46CD4" w:rsidRDefault="0083783C" w:rsidP="0083783C">
      <w:pPr>
        <w:jc w:val="both"/>
      </w:pPr>
    </w:p>
    <w:p w14:paraId="02ADC750" w14:textId="37BD8302" w:rsidR="008743CC" w:rsidRDefault="004940AC" w:rsidP="00354BC6">
      <w:pPr>
        <w:pStyle w:val="ListParagraph"/>
        <w:numPr>
          <w:ilvl w:val="0"/>
          <w:numId w:val="23"/>
        </w:numPr>
        <w:jc w:val="both"/>
      </w:pPr>
      <w:r>
        <w:t>Yolo</w:t>
      </w:r>
    </w:p>
    <w:p w14:paraId="4B586922" w14:textId="51AC617C" w:rsidR="004940AC" w:rsidRDefault="00E438F3" w:rsidP="00354BC6">
      <w:pPr>
        <w:pStyle w:val="ListParagraph"/>
        <w:numPr>
          <w:ilvl w:val="0"/>
          <w:numId w:val="23"/>
        </w:numPr>
        <w:jc w:val="both"/>
      </w:pPr>
      <w:r>
        <w:lastRenderedPageBreak/>
        <w:t>OpenCv</w:t>
      </w:r>
    </w:p>
    <w:p w14:paraId="63B4CBB2" w14:textId="3ECC51DF" w:rsidR="00E438F3" w:rsidRDefault="00E438F3" w:rsidP="00354BC6">
      <w:pPr>
        <w:pStyle w:val="ListParagraph"/>
        <w:numPr>
          <w:ilvl w:val="0"/>
          <w:numId w:val="23"/>
        </w:numPr>
        <w:jc w:val="both"/>
      </w:pPr>
      <w:r>
        <w:t>Deep Face</w:t>
      </w:r>
    </w:p>
    <w:p w14:paraId="58423C9E" w14:textId="0E804FC6" w:rsidR="00E438F3" w:rsidRPr="008743CC" w:rsidRDefault="00E438F3" w:rsidP="00354BC6">
      <w:pPr>
        <w:pStyle w:val="ListParagraph"/>
        <w:numPr>
          <w:ilvl w:val="0"/>
          <w:numId w:val="23"/>
        </w:numPr>
        <w:jc w:val="both"/>
      </w:pPr>
      <w:r>
        <w:t>Face Recognition</w:t>
      </w:r>
    </w:p>
    <w:p w14:paraId="3C508070" w14:textId="77777777" w:rsidR="00F6344B" w:rsidRPr="00244451" w:rsidRDefault="00F6344B" w:rsidP="00F6344B">
      <w:pPr>
        <w:jc w:val="both"/>
      </w:pPr>
    </w:p>
    <w:p w14:paraId="10D00747" w14:textId="17B3EAAA" w:rsidR="00244451" w:rsidRDefault="00244451" w:rsidP="00244451"/>
    <w:p w14:paraId="6C3E3440" w14:textId="6904E7F1" w:rsidR="00244451" w:rsidRDefault="00244451" w:rsidP="00354BC6">
      <w:pPr>
        <w:pStyle w:val="ListParagraph"/>
        <w:numPr>
          <w:ilvl w:val="1"/>
          <w:numId w:val="10"/>
        </w:numPr>
      </w:pPr>
      <w:r>
        <w:t>Algorithm Implementation</w:t>
      </w:r>
    </w:p>
    <w:p w14:paraId="6EAE01ED" w14:textId="79D5AEF6" w:rsidR="00DF0D44" w:rsidRDefault="00DF0D44" w:rsidP="00354BC6">
      <w:pPr>
        <w:pStyle w:val="ListParagraph"/>
        <w:numPr>
          <w:ilvl w:val="0"/>
          <w:numId w:val="24"/>
        </w:numPr>
        <w:jc w:val="both"/>
      </w:pPr>
      <w:r>
        <w:t>Purpose:</w:t>
      </w:r>
    </w:p>
    <w:p w14:paraId="1F4DF419" w14:textId="27C76A4B" w:rsidR="00934F38" w:rsidRDefault="00934F38" w:rsidP="00934F38">
      <w:pPr>
        <w:jc w:val="both"/>
      </w:pPr>
      <w:r w:rsidRPr="00934F38">
        <w:t xml:space="preserve">The purpose of the code was to recognize faces, and after that it was modified and many libraries and methods were added to it, and the content of the code itself was modified so that it could distinguish faces with great accuracy. Also, a library containing the captured images was added, and the focus was also on identifying things at the same </w:t>
      </w:r>
      <w:r w:rsidR="00B87E6C" w:rsidRPr="00934F38">
        <w:t>time and</w:t>
      </w:r>
      <w:r w:rsidRPr="00934F38">
        <w:t xml:space="preserve"> knowing the status of Emotional person </w:t>
      </w:r>
      <w:r w:rsidR="00B87E6C" w:rsidRPr="00934F38">
        <w:t>using</w:t>
      </w:r>
      <w:r w:rsidRPr="00934F38">
        <w:t xml:space="preserve"> algorithms such as face identification, YOLO and deep face</w:t>
      </w:r>
      <w:r w:rsidR="00B87E6C">
        <w:t>.</w:t>
      </w:r>
    </w:p>
    <w:p w14:paraId="6A18997F" w14:textId="77777777" w:rsidR="00DF0D44" w:rsidRDefault="00DF0D44" w:rsidP="00B87E6C">
      <w:pPr>
        <w:jc w:val="both"/>
      </w:pPr>
    </w:p>
    <w:p w14:paraId="50049463" w14:textId="77777777" w:rsidR="00DF0D44" w:rsidRDefault="00DF0D44" w:rsidP="00DF0D44">
      <w:pPr>
        <w:pStyle w:val="ListParagraph"/>
        <w:ind w:left="1440"/>
        <w:jc w:val="both"/>
      </w:pPr>
    </w:p>
    <w:p w14:paraId="1E218709" w14:textId="25C57816" w:rsidR="00DF0D44" w:rsidRDefault="00DF0D44" w:rsidP="00354BC6">
      <w:pPr>
        <w:pStyle w:val="ListParagraph"/>
        <w:numPr>
          <w:ilvl w:val="0"/>
          <w:numId w:val="24"/>
        </w:numPr>
        <w:jc w:val="both"/>
      </w:pPr>
      <w:r>
        <w:t>Parameters:</w:t>
      </w:r>
    </w:p>
    <w:p w14:paraId="0FB2E251" w14:textId="77777777" w:rsidR="00B87E6C" w:rsidRDefault="00B87E6C" w:rsidP="00B87E6C">
      <w:pPr>
        <w:jc w:val="both"/>
      </w:pPr>
    </w:p>
    <w:p w14:paraId="59B7FDB9" w14:textId="6CB95CC0" w:rsidR="00B87E6C" w:rsidRDefault="007F74F9" w:rsidP="00354BC6">
      <w:pPr>
        <w:pStyle w:val="ListParagraph"/>
        <w:numPr>
          <w:ilvl w:val="0"/>
          <w:numId w:val="25"/>
        </w:numPr>
        <w:jc w:val="both"/>
      </w:pPr>
      <w:r>
        <w:t>Import pickle:</w:t>
      </w:r>
    </w:p>
    <w:p w14:paraId="128E6110" w14:textId="77777777" w:rsidR="00991417" w:rsidRDefault="00991417" w:rsidP="00991417">
      <w:pPr>
        <w:jc w:val="both"/>
      </w:pPr>
    </w:p>
    <w:p w14:paraId="3AC0984D" w14:textId="32E3CDAB" w:rsidR="00991417" w:rsidRDefault="00991417" w:rsidP="00991417">
      <w:pPr>
        <w:jc w:val="both"/>
      </w:pPr>
      <w:r>
        <w:t>Before:</w:t>
      </w:r>
    </w:p>
    <w:p w14:paraId="44FD518A" w14:textId="09516F9F" w:rsidR="00991417" w:rsidRDefault="00EE55B9" w:rsidP="00EE55B9">
      <w:pPr>
        <w:jc w:val="both"/>
      </w:pPr>
      <w:r w:rsidRPr="00EE55B9">
        <w:t>Before that, the user could only add one picture and could not add more than one picture, and here there was a problem in identifying more than one person, but after that, after adding a database of pictures, the situation became easier by adding more than one picture of the same for different people</w:t>
      </w:r>
    </w:p>
    <w:p w14:paraId="05D4FD9E" w14:textId="5A9B18DF" w:rsidR="007F74F9" w:rsidRDefault="00FB44B4" w:rsidP="00FB44B4">
      <w:pPr>
        <w:jc w:val="both"/>
      </w:pPr>
      <w:r w:rsidRPr="00FB44B4">
        <w:t>The Pickle library has been added so that the user can identify himself by taking more than one photo and it is placed inside the database of the code. The file containing the user’s photos is called and linked to the facial recognition library.</w:t>
      </w:r>
    </w:p>
    <w:p w14:paraId="0CDA838A" w14:textId="1367F989" w:rsidR="00EE55B9" w:rsidRDefault="00EE55B9" w:rsidP="00FB44B4">
      <w:pPr>
        <w:jc w:val="both"/>
      </w:pPr>
      <w:r>
        <w:rPr>
          <w:noProof/>
        </w:rPr>
        <w:drawing>
          <wp:inline distT="0" distB="0" distL="0" distR="0" wp14:anchorId="16DCB126" wp14:editId="5BDA517B">
            <wp:extent cx="3089910" cy="419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89910" cy="419100"/>
                    </a:xfrm>
                    <a:prstGeom prst="rect">
                      <a:avLst/>
                    </a:prstGeom>
                  </pic:spPr>
                </pic:pic>
              </a:graphicData>
            </a:graphic>
          </wp:inline>
        </w:drawing>
      </w:r>
    </w:p>
    <w:p w14:paraId="598677C2" w14:textId="77777777" w:rsidR="00EE55B9" w:rsidRDefault="00EE55B9" w:rsidP="00FB44B4">
      <w:pPr>
        <w:jc w:val="both"/>
      </w:pPr>
    </w:p>
    <w:p w14:paraId="0827DB2D" w14:textId="2B16875F" w:rsidR="00EE55B9" w:rsidRDefault="00FC203E" w:rsidP="00FC203E">
      <w:pPr>
        <w:jc w:val="both"/>
      </w:pPr>
      <w:r w:rsidRPr="00FC203E">
        <w:t>The library can add more than one image, which makes the camera able to identify more than one person and not just one person</w:t>
      </w:r>
      <w:r>
        <w:t>.</w:t>
      </w:r>
    </w:p>
    <w:p w14:paraId="211F4A65" w14:textId="77777777" w:rsidR="00FC203E" w:rsidRDefault="00FC203E" w:rsidP="00FC203E">
      <w:pPr>
        <w:jc w:val="both"/>
      </w:pPr>
    </w:p>
    <w:p w14:paraId="695A81F1" w14:textId="0FEDF2F1" w:rsidR="00FC203E" w:rsidRDefault="00FC203E" w:rsidP="00FC203E">
      <w:pPr>
        <w:jc w:val="both"/>
      </w:pPr>
      <w:r>
        <w:t>After:</w:t>
      </w:r>
    </w:p>
    <w:p w14:paraId="03867573" w14:textId="77777777" w:rsidR="00E77C3F" w:rsidRDefault="00E77C3F" w:rsidP="00FB44B4">
      <w:pPr>
        <w:jc w:val="both"/>
      </w:pPr>
    </w:p>
    <w:p w14:paraId="69F5F64C" w14:textId="6461FB23" w:rsidR="00FB44B4" w:rsidRDefault="00FB44B4" w:rsidP="00FB44B4">
      <w:pPr>
        <w:jc w:val="both"/>
      </w:pPr>
      <w:r>
        <w:rPr>
          <w:noProof/>
        </w:rPr>
        <w:drawing>
          <wp:inline distT="0" distB="0" distL="0" distR="0" wp14:anchorId="1DEC63F4" wp14:editId="017C2D66">
            <wp:extent cx="2562225" cy="1455091"/>
            <wp:effectExtent l="0" t="0" r="3175" b="571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571341" cy="1460268"/>
                    </a:xfrm>
                    <a:prstGeom prst="rect">
                      <a:avLst/>
                    </a:prstGeom>
                  </pic:spPr>
                </pic:pic>
              </a:graphicData>
            </a:graphic>
          </wp:inline>
        </w:drawing>
      </w:r>
    </w:p>
    <w:p w14:paraId="30C5BADF" w14:textId="77777777" w:rsidR="00DF0D44" w:rsidRDefault="00DF0D44" w:rsidP="00AC2117">
      <w:pPr>
        <w:bidi/>
        <w:jc w:val="both"/>
        <w:rPr>
          <w:rFonts w:hint="cs"/>
          <w:rtl/>
        </w:rPr>
      </w:pPr>
    </w:p>
    <w:p w14:paraId="7C42EC94" w14:textId="63521B33" w:rsidR="00244451" w:rsidRDefault="00693C28" w:rsidP="00354BC6">
      <w:pPr>
        <w:pStyle w:val="ListParagraph"/>
        <w:numPr>
          <w:ilvl w:val="0"/>
          <w:numId w:val="25"/>
        </w:numPr>
        <w:jc w:val="left"/>
      </w:pPr>
      <w:r>
        <w:t>Connected deep face library to the data:</w:t>
      </w:r>
    </w:p>
    <w:p w14:paraId="272EBB47" w14:textId="77777777" w:rsidR="00FC203E" w:rsidRDefault="00FC203E" w:rsidP="00FC203E">
      <w:pPr>
        <w:jc w:val="left"/>
      </w:pPr>
    </w:p>
    <w:p w14:paraId="42BF44E5" w14:textId="09015EDC" w:rsidR="00FC203E" w:rsidRDefault="00FC203E" w:rsidP="00FC203E">
      <w:pPr>
        <w:jc w:val="left"/>
      </w:pPr>
      <w:r>
        <w:t>Before:</w:t>
      </w:r>
    </w:p>
    <w:p w14:paraId="10D29485" w14:textId="6B127249" w:rsidR="0017146F" w:rsidRDefault="00F91C93" w:rsidP="00F91C93">
      <w:pPr>
        <w:jc w:val="left"/>
      </w:pPr>
      <w:r w:rsidRPr="00F91C93">
        <w:t>Before that, the code was not able to identify the person’s emotional state, and after that, codes were added that recognized the person’s emotional state, but the code was unable to identify the person’s emotional state when turning his face to the left, so the code was mediated by</w:t>
      </w:r>
      <w:r w:rsidR="0074611F">
        <w:t xml:space="preserve"> </w:t>
      </w:r>
      <w:r w:rsidR="0074611F" w:rsidRPr="0074611F">
        <w:rPr>
          <w:color w:val="C00000"/>
        </w:rPr>
        <w:t>Enforce detection = false</w:t>
      </w:r>
      <w:r w:rsidR="0074611F">
        <w:t>.</w:t>
      </w:r>
    </w:p>
    <w:p w14:paraId="38EA78F6" w14:textId="77777777" w:rsidR="0074611F" w:rsidRDefault="0074611F" w:rsidP="00F91C93">
      <w:pPr>
        <w:jc w:val="left"/>
      </w:pPr>
    </w:p>
    <w:p w14:paraId="7765F50B" w14:textId="31415673" w:rsidR="00FC203E" w:rsidRPr="0017146F" w:rsidRDefault="0017146F" w:rsidP="00FC203E">
      <w:pPr>
        <w:jc w:val="left"/>
        <w:rPr>
          <w:lang/>
        </w:rPr>
      </w:pPr>
      <w:r>
        <w:rPr>
          <w:lang/>
        </w:rPr>
        <w:drawing>
          <wp:inline distT="0" distB="0" distL="0" distR="0" wp14:anchorId="329E453B" wp14:editId="4E0BC539">
            <wp:extent cx="3089910" cy="1137285"/>
            <wp:effectExtent l="0" t="0" r="0" b="571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89910" cy="1137285"/>
                    </a:xfrm>
                    <a:prstGeom prst="rect">
                      <a:avLst/>
                    </a:prstGeom>
                  </pic:spPr>
                </pic:pic>
              </a:graphicData>
            </a:graphic>
          </wp:inline>
        </w:drawing>
      </w:r>
    </w:p>
    <w:p w14:paraId="6C46BDDB" w14:textId="18291D95" w:rsidR="00FC203E" w:rsidRDefault="00FC203E" w:rsidP="00FC203E">
      <w:pPr>
        <w:jc w:val="left"/>
      </w:pPr>
      <w:r>
        <w:t>After:</w:t>
      </w:r>
    </w:p>
    <w:p w14:paraId="73429AA6" w14:textId="7B4B3776" w:rsidR="00041A0B" w:rsidRDefault="00A555CC" w:rsidP="00A555CC">
      <w:pPr>
        <w:jc w:val="left"/>
      </w:pPr>
      <w:r w:rsidRPr="00A555CC">
        <w:t>The Deep Faces library has been added through which a person's feelings are identified, whether he is happy or sad, and through that a nested lobe was made to link the code to each other and connect the data to each other so that they work at the same moment on the same user</w:t>
      </w:r>
      <w:r w:rsidR="00CB1C51">
        <w:t>.</w:t>
      </w:r>
    </w:p>
    <w:p w14:paraId="2A549CFB" w14:textId="77777777" w:rsidR="00693C28" w:rsidRDefault="00693C28" w:rsidP="00693C28">
      <w:pPr>
        <w:jc w:val="left"/>
      </w:pPr>
    </w:p>
    <w:p w14:paraId="5669FEF6" w14:textId="76DE308E" w:rsidR="00244451" w:rsidRPr="001A26CE" w:rsidRDefault="00A63F42" w:rsidP="00693C28">
      <w:pPr>
        <w:jc w:val="left"/>
      </w:pPr>
      <w:r>
        <w:rPr>
          <w:noProof/>
        </w:rPr>
        <w:drawing>
          <wp:inline distT="0" distB="0" distL="0" distR="0" wp14:anchorId="44F9A37C" wp14:editId="2C8E9F5E">
            <wp:extent cx="3089910" cy="93218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089910" cy="932180"/>
                    </a:xfrm>
                    <a:prstGeom prst="rect">
                      <a:avLst/>
                    </a:prstGeom>
                  </pic:spPr>
                </pic:pic>
              </a:graphicData>
            </a:graphic>
          </wp:inline>
        </w:drawing>
      </w:r>
    </w:p>
    <w:p w14:paraId="7D623A01" w14:textId="361477B9" w:rsidR="00244451" w:rsidRDefault="007F208C" w:rsidP="00354BC6">
      <w:pPr>
        <w:pStyle w:val="ListParagraph"/>
        <w:numPr>
          <w:ilvl w:val="0"/>
          <w:numId w:val="25"/>
        </w:numPr>
        <w:jc w:val="left"/>
      </w:pPr>
      <w:r>
        <w:t>Errors inside the code of deep face:</w:t>
      </w:r>
    </w:p>
    <w:p w14:paraId="657C1CBF" w14:textId="77777777" w:rsidR="00A63F42" w:rsidRDefault="00A63F42" w:rsidP="00A63F42">
      <w:pPr>
        <w:jc w:val="left"/>
      </w:pPr>
    </w:p>
    <w:p w14:paraId="4E984F3C" w14:textId="18038921" w:rsidR="00A63F42" w:rsidRDefault="00A63F42" w:rsidP="00A63F42">
      <w:pPr>
        <w:jc w:val="left"/>
      </w:pPr>
      <w:r>
        <w:t>Before:</w:t>
      </w:r>
    </w:p>
    <w:p w14:paraId="663BCA25" w14:textId="4E1C6132" w:rsidR="00E63D9C" w:rsidRDefault="00E63D9C" w:rsidP="00A63F42">
      <w:pPr>
        <w:jc w:val="left"/>
      </w:pPr>
      <w:r>
        <w:rPr>
          <w:noProof/>
        </w:rPr>
        <w:drawing>
          <wp:inline distT="0" distB="0" distL="0" distR="0" wp14:anchorId="31C98A97" wp14:editId="00256B3A">
            <wp:extent cx="3089910" cy="1974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3089910" cy="197485"/>
                    </a:xfrm>
                    <a:prstGeom prst="rect">
                      <a:avLst/>
                    </a:prstGeom>
                  </pic:spPr>
                </pic:pic>
              </a:graphicData>
            </a:graphic>
          </wp:inline>
        </w:drawing>
      </w:r>
    </w:p>
    <w:p w14:paraId="3EDE0C27" w14:textId="46BA059A" w:rsidR="00866FA9" w:rsidRDefault="00E63D9C" w:rsidP="00E63D9C">
      <w:pPr>
        <w:jc w:val="left"/>
        <w:rPr>
          <w:color w:val="C00000"/>
        </w:rPr>
      </w:pPr>
      <w:r w:rsidRPr="00E63D9C">
        <w:t>Here, the code was not working when moving his face to the left, the user's face, ending the camera, and the code had to be engineered and the parameter was modified and added</w:t>
      </w:r>
      <w:r>
        <w:t xml:space="preserve"> </w:t>
      </w:r>
      <w:r w:rsidRPr="00E63D9C">
        <w:rPr>
          <w:color w:val="C00000"/>
        </w:rPr>
        <w:t>enforce detection = False</w:t>
      </w:r>
    </w:p>
    <w:p w14:paraId="32D40FE0" w14:textId="77777777" w:rsidR="00E63D9C" w:rsidRDefault="00E63D9C" w:rsidP="00E63D9C">
      <w:pPr>
        <w:jc w:val="left"/>
        <w:rPr>
          <w:color w:val="C00000"/>
        </w:rPr>
      </w:pPr>
    </w:p>
    <w:p w14:paraId="079A7354" w14:textId="3BCE59B0" w:rsidR="00E63D9C" w:rsidRDefault="00E63D9C" w:rsidP="00E63D9C">
      <w:pPr>
        <w:jc w:val="left"/>
        <w:rPr>
          <w:color w:val="000000" w:themeColor="text1"/>
        </w:rPr>
      </w:pPr>
      <w:r>
        <w:rPr>
          <w:color w:val="000000" w:themeColor="text1"/>
        </w:rPr>
        <w:t>After:</w:t>
      </w:r>
    </w:p>
    <w:p w14:paraId="739A3560" w14:textId="2E5361CA" w:rsidR="00866FA9" w:rsidRPr="00E63D9C" w:rsidRDefault="00E63D9C" w:rsidP="00E63D9C">
      <w:pPr>
        <w:jc w:val="left"/>
        <w:rPr>
          <w:color w:val="000000" w:themeColor="text1"/>
        </w:rPr>
      </w:pPr>
      <w:r>
        <w:rPr>
          <w:noProof/>
          <w:color w:val="000000" w:themeColor="text1"/>
        </w:rPr>
        <w:drawing>
          <wp:inline distT="0" distB="0" distL="0" distR="0" wp14:anchorId="7D6BABE4" wp14:editId="6C8A5C8C">
            <wp:extent cx="3089910" cy="514985"/>
            <wp:effectExtent l="0" t="0" r="0" b="5715"/>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089910" cy="514985"/>
                    </a:xfrm>
                    <a:prstGeom prst="rect">
                      <a:avLst/>
                    </a:prstGeom>
                  </pic:spPr>
                </pic:pic>
              </a:graphicData>
            </a:graphic>
          </wp:inline>
        </w:drawing>
      </w:r>
    </w:p>
    <w:p w14:paraId="6AFC3976" w14:textId="7AB82F65" w:rsidR="009B006A" w:rsidRDefault="001B477B" w:rsidP="008530FA">
      <w:pPr>
        <w:jc w:val="both"/>
      </w:pPr>
      <w:r w:rsidRPr="001B477B">
        <w:t>There were defects inside this code that when the code was run and the user turned his face away from the camera, an error occurred inside the code and the camera would be closed automatically, and here there were only two ways to solve this problem</w:t>
      </w:r>
      <w:r>
        <w:t>, the first one</w:t>
      </w:r>
      <w:r w:rsidR="009704FA">
        <w:t xml:space="preserve">, using try and expects to handle the error then </w:t>
      </w:r>
      <w:r w:rsidR="009B1A38">
        <w:t>the output inside expects will be not detected, or use enforce detection</w:t>
      </w:r>
      <w:r w:rsidR="00F57F0E">
        <w:t xml:space="preserve"> and it should be false</w:t>
      </w:r>
    </w:p>
    <w:p w14:paraId="587C4030" w14:textId="77777777" w:rsidR="007F208C" w:rsidRPr="006C380F" w:rsidRDefault="007F208C" w:rsidP="008530FA">
      <w:pPr>
        <w:jc w:val="both"/>
      </w:pPr>
    </w:p>
    <w:p w14:paraId="1CC183FB" w14:textId="50CF7C1C" w:rsidR="00244451" w:rsidRDefault="00BA7CEC" w:rsidP="008530FA">
      <w:pPr>
        <w:pStyle w:val="ListParagraph"/>
        <w:numPr>
          <w:ilvl w:val="0"/>
          <w:numId w:val="25"/>
        </w:numPr>
        <w:jc w:val="both"/>
      </w:pPr>
      <w:r>
        <w:t>Cannot detect unknown people:</w:t>
      </w:r>
    </w:p>
    <w:p w14:paraId="1BC8F04B" w14:textId="4FC024C2" w:rsidR="00BA7CEC" w:rsidRDefault="00B94558" w:rsidP="008530FA">
      <w:pPr>
        <w:jc w:val="both"/>
      </w:pPr>
      <w:r w:rsidRPr="00B94558">
        <w:t>The other problem was that the code recognized only the people who were registered in the database, while the unknown people were when they appeared in the camera, an error occurred because the compiler could not understand who these people were, because there was a defect between the user name and the name of the customer, and the link between the two codes leads To a problem, therefore, this defect was modified by removing the user name permanently and putting the name of the customer and linking them in the two codes</w:t>
      </w:r>
      <w:r w:rsidR="00FC6AED">
        <w:t>.</w:t>
      </w:r>
    </w:p>
    <w:p w14:paraId="227E0503" w14:textId="77777777" w:rsidR="00143920" w:rsidRDefault="00143920" w:rsidP="008530FA">
      <w:pPr>
        <w:jc w:val="both"/>
      </w:pPr>
    </w:p>
    <w:p w14:paraId="066A3980" w14:textId="77777777" w:rsidR="00FC6AED" w:rsidRDefault="00FC6AED" w:rsidP="00B94558">
      <w:pPr>
        <w:ind w:left="360"/>
        <w:jc w:val="left"/>
      </w:pPr>
    </w:p>
    <w:p w14:paraId="43330973" w14:textId="77777777" w:rsidR="00DC0F0B" w:rsidRDefault="00DC0F0B" w:rsidP="00B94558">
      <w:pPr>
        <w:ind w:left="360"/>
        <w:jc w:val="left"/>
      </w:pPr>
      <w:r>
        <w:t xml:space="preserve">OLD CODE: </w:t>
      </w:r>
    </w:p>
    <w:p w14:paraId="4777B482" w14:textId="68CAB29C" w:rsidR="00DC0F0B" w:rsidRDefault="00DC0F0B" w:rsidP="00B94558">
      <w:pPr>
        <w:ind w:left="360"/>
        <w:jc w:val="left"/>
        <w:rPr>
          <w:b/>
          <w:bCs/>
        </w:rPr>
      </w:pPr>
      <w:r w:rsidRPr="00DC0F0B">
        <w:rPr>
          <w:b/>
          <w:bCs/>
        </w:rPr>
        <w:t>cv2.putText(frame, ref_dictt[name], (left + 6, bottom - 6), font, 1.0, (255, 255, 255), 1)</w:t>
      </w:r>
    </w:p>
    <w:p w14:paraId="01BF2AA1" w14:textId="77777777" w:rsidR="00DC0F0B" w:rsidRDefault="00DC0F0B" w:rsidP="00B94558">
      <w:pPr>
        <w:ind w:left="360"/>
        <w:jc w:val="left"/>
        <w:rPr>
          <w:b/>
          <w:bCs/>
        </w:rPr>
      </w:pPr>
    </w:p>
    <w:p w14:paraId="44FEA1EA" w14:textId="4CC9C166" w:rsidR="00DC0F0B" w:rsidRDefault="00DC0F0B" w:rsidP="00B94558">
      <w:pPr>
        <w:ind w:left="360"/>
        <w:jc w:val="left"/>
      </w:pPr>
      <w:r w:rsidRPr="00DC0F0B">
        <w:lastRenderedPageBreak/>
        <w:t>NEW CODE:</w:t>
      </w:r>
      <w:r>
        <w:t xml:space="preserve"> </w:t>
      </w:r>
    </w:p>
    <w:p w14:paraId="4A587D42" w14:textId="77777777" w:rsidR="00652CCE" w:rsidRDefault="00652CCE" w:rsidP="00652CCE">
      <w:pPr>
        <w:pStyle w:val="HTMLPreformatted"/>
        <w:rPr>
          <w:color w:val="A9B7C6"/>
        </w:rPr>
      </w:pPr>
      <w:r w:rsidRPr="00652CCE">
        <w:rPr>
          <w:color w:val="000000" w:themeColor="text1"/>
        </w:rPr>
        <w:t>cv2.putText(frame</w:t>
      </w:r>
      <w:r>
        <w:rPr>
          <w:color w:val="CC7832"/>
        </w:rPr>
        <w:t xml:space="preserve">, </w:t>
      </w:r>
      <w:r w:rsidRPr="00652CCE">
        <w:rPr>
          <w:color w:val="000000" w:themeColor="text1"/>
        </w:rPr>
        <w:t>name</w:t>
      </w:r>
      <w:r>
        <w:rPr>
          <w:color w:val="CC7832"/>
        </w:rPr>
        <w:t xml:space="preserve">, </w:t>
      </w:r>
      <w:r w:rsidRPr="00652CCE">
        <w:rPr>
          <w:color w:val="000000" w:themeColor="text1"/>
        </w:rPr>
        <w:t xml:space="preserve">(leftScreen + </w:t>
      </w:r>
      <w:r>
        <w:rPr>
          <w:color w:val="6897BB"/>
        </w:rPr>
        <w:t>6</w:t>
      </w:r>
      <w:r>
        <w:rPr>
          <w:color w:val="CC7832"/>
        </w:rPr>
        <w:t xml:space="preserve">, </w:t>
      </w:r>
      <w:r w:rsidRPr="00652CCE">
        <w:rPr>
          <w:color w:val="000000" w:themeColor="text1"/>
        </w:rPr>
        <w:t>bottomScreen -</w:t>
      </w:r>
      <w:r>
        <w:rPr>
          <w:color w:val="A9B7C6"/>
        </w:rPr>
        <w:t xml:space="preserve"> </w:t>
      </w:r>
      <w:r>
        <w:rPr>
          <w:color w:val="6897BB"/>
        </w:rPr>
        <w:t>6</w:t>
      </w:r>
      <w:r>
        <w:rPr>
          <w:color w:val="A9B7C6"/>
        </w:rPr>
        <w:t>)</w:t>
      </w:r>
      <w:r>
        <w:rPr>
          <w:color w:val="CC7832"/>
        </w:rPr>
        <w:t xml:space="preserve">, </w:t>
      </w:r>
      <w:r w:rsidRPr="00652CCE">
        <w:rPr>
          <w:color w:val="000000" w:themeColor="text1"/>
        </w:rPr>
        <w:t>font</w:t>
      </w:r>
      <w:r>
        <w:rPr>
          <w:color w:val="CC7832"/>
        </w:rPr>
        <w:t xml:space="preserve">, </w:t>
      </w:r>
      <w:r>
        <w:rPr>
          <w:color w:val="6897BB"/>
        </w:rPr>
        <w:t>1.0</w:t>
      </w:r>
      <w:r>
        <w:rPr>
          <w:color w:val="CC7832"/>
        </w:rPr>
        <w:t xml:space="preserve">, </w:t>
      </w:r>
      <w:r>
        <w:rPr>
          <w:color w:val="A9B7C6"/>
        </w:rPr>
        <w:t>(</w:t>
      </w:r>
      <w:r>
        <w:rPr>
          <w:color w:val="6897BB"/>
        </w:rPr>
        <w:t>255</w:t>
      </w:r>
      <w:r>
        <w:rPr>
          <w:color w:val="CC7832"/>
        </w:rPr>
        <w:t xml:space="preserve">, </w:t>
      </w:r>
      <w:r>
        <w:rPr>
          <w:color w:val="6897BB"/>
        </w:rPr>
        <w:t>255</w:t>
      </w:r>
      <w:r>
        <w:rPr>
          <w:color w:val="CC7832"/>
        </w:rPr>
        <w:t xml:space="preserve">, </w:t>
      </w:r>
      <w:r>
        <w:rPr>
          <w:color w:val="6897BB"/>
        </w:rPr>
        <w:t>255</w:t>
      </w:r>
      <w:r>
        <w:rPr>
          <w:color w:val="A9B7C6"/>
        </w:rPr>
        <w:t>)</w:t>
      </w:r>
      <w:r>
        <w:rPr>
          <w:color w:val="CC7832"/>
        </w:rPr>
        <w:t xml:space="preserve">, </w:t>
      </w:r>
      <w:r>
        <w:rPr>
          <w:color w:val="6897BB"/>
        </w:rPr>
        <w:t>1</w:t>
      </w:r>
      <w:r>
        <w:rPr>
          <w:color w:val="A9B7C6"/>
        </w:rPr>
        <w:t>)</w:t>
      </w:r>
    </w:p>
    <w:p w14:paraId="152034E1" w14:textId="77777777" w:rsidR="0091243D" w:rsidRDefault="0091243D" w:rsidP="00652CCE">
      <w:pPr>
        <w:pStyle w:val="HTMLPreformatted"/>
        <w:rPr>
          <w:color w:val="A9B7C6"/>
        </w:rPr>
      </w:pPr>
    </w:p>
    <w:p w14:paraId="0A04A5B0" w14:textId="30746D64" w:rsidR="0091243D" w:rsidRDefault="0091243D" w:rsidP="00354BC6">
      <w:pPr>
        <w:pStyle w:val="HTMLPreformatted"/>
        <w:numPr>
          <w:ilvl w:val="0"/>
          <w:numId w:val="25"/>
        </w:numPr>
        <w:rPr>
          <w:rFonts w:asciiTheme="majorBidi" w:hAnsiTheme="majorBidi" w:cstheme="majorBidi"/>
          <w:color w:val="000000" w:themeColor="text1"/>
        </w:rPr>
      </w:pPr>
      <w:r>
        <w:rPr>
          <w:rFonts w:asciiTheme="majorBidi" w:hAnsiTheme="majorBidi" w:cstheme="majorBidi"/>
          <w:color w:val="000000" w:themeColor="text1"/>
        </w:rPr>
        <w:t>Convert from transflow to YOLO:</w:t>
      </w:r>
    </w:p>
    <w:p w14:paraId="62022F9F" w14:textId="24DEBB90" w:rsidR="002914B7" w:rsidRDefault="00F83EBA" w:rsidP="00F83EBA">
      <w:pPr>
        <w:pStyle w:val="HTMLPreformatted"/>
        <w:rPr>
          <w:rFonts w:asciiTheme="majorBidi" w:hAnsiTheme="majorBidi" w:cstheme="majorBidi"/>
          <w:color w:val="000000" w:themeColor="text1"/>
        </w:rPr>
      </w:pPr>
      <w:r w:rsidRPr="00F83EBA">
        <w:rPr>
          <w:rFonts w:asciiTheme="majorBidi" w:hAnsiTheme="majorBidi" w:cstheme="majorBidi"/>
          <w:color w:val="000000" w:themeColor="text1"/>
        </w:rPr>
        <w:t>There were a lot of problems inside the code that contains the Transflow library in order to identify things and then the change was made</w:t>
      </w:r>
      <w:r>
        <w:rPr>
          <w:rFonts w:asciiTheme="majorBidi" w:hAnsiTheme="majorBidi" w:cstheme="majorBidi"/>
          <w:color w:val="000000" w:themeColor="text1"/>
        </w:rPr>
        <w:t xml:space="preserve"> from </w:t>
      </w:r>
      <w:r w:rsidR="00E45516">
        <w:rPr>
          <w:rFonts w:asciiTheme="majorBidi" w:hAnsiTheme="majorBidi" w:cstheme="majorBidi"/>
          <w:color w:val="000000" w:themeColor="text1"/>
        </w:rPr>
        <w:t>Mobile net SSD to Yolo weight and configuration, by using dnn to read paths.</w:t>
      </w:r>
    </w:p>
    <w:p w14:paraId="7C54CCE1" w14:textId="77777777" w:rsidR="00C56E01" w:rsidRDefault="00C56E01" w:rsidP="00C56E01">
      <w:pPr>
        <w:pStyle w:val="HTMLPreformatted"/>
        <w:rPr>
          <w:color w:val="A9B7C6"/>
        </w:rPr>
      </w:pPr>
      <w:r w:rsidRPr="00C56E01">
        <w:rPr>
          <w:color w:val="000000" w:themeColor="text1"/>
        </w:rPr>
        <w:t>net = cv2.dnn.readNet</w:t>
      </w:r>
      <w:r>
        <w:rPr>
          <w:color w:val="A9B7C6"/>
        </w:rPr>
        <w:t>(</w:t>
      </w:r>
      <w:r>
        <w:rPr>
          <w:color w:val="6A8759"/>
        </w:rPr>
        <w:t>'/Users/feelingsalwaysdarker/PycharmProjects/pythonProject2/venv/yolov3.weights'</w:t>
      </w:r>
      <w:r>
        <w:rPr>
          <w:color w:val="CC7832"/>
        </w:rPr>
        <w:t>,</w:t>
      </w:r>
      <w:r>
        <w:rPr>
          <w:color w:val="6A8759"/>
        </w:rPr>
        <w:t>'/Users/feelingsalwaysdarker/PycharmProjects/pythonProject2/venv/yolov3.cfg'</w:t>
      </w:r>
      <w:r>
        <w:rPr>
          <w:color w:val="A9B7C6"/>
        </w:rPr>
        <w:t>)</w:t>
      </w:r>
    </w:p>
    <w:p w14:paraId="75D94C63" w14:textId="77777777" w:rsidR="00E45516" w:rsidRPr="00C56E01" w:rsidRDefault="00E45516" w:rsidP="00F83EBA">
      <w:pPr>
        <w:pStyle w:val="HTMLPreformatted"/>
        <w:rPr>
          <w:rFonts w:asciiTheme="majorBidi" w:hAnsiTheme="majorBidi" w:cstheme="majorBidi"/>
          <w:color w:val="000000" w:themeColor="text1"/>
        </w:rPr>
      </w:pPr>
    </w:p>
    <w:p w14:paraId="5F981782" w14:textId="2C8416AF" w:rsidR="00DC0F0B" w:rsidRDefault="00830866" w:rsidP="00354BC6">
      <w:pPr>
        <w:pStyle w:val="ListParagraph"/>
        <w:numPr>
          <w:ilvl w:val="0"/>
          <w:numId w:val="25"/>
        </w:numPr>
        <w:jc w:val="left"/>
      </w:pPr>
      <w:r>
        <w:t>Change in the confidences:</w:t>
      </w:r>
    </w:p>
    <w:p w14:paraId="69CFA34D" w14:textId="1C17A07B" w:rsidR="00FD77CD" w:rsidRDefault="00FD77CD" w:rsidP="00FD77CD">
      <w:pPr>
        <w:jc w:val="left"/>
      </w:pPr>
      <w:r>
        <w:t>Before:</w:t>
      </w:r>
    </w:p>
    <w:p w14:paraId="784E0032" w14:textId="066ABA50" w:rsidR="00FD77CD" w:rsidRDefault="00FD77CD" w:rsidP="00FD77CD">
      <w:pPr>
        <w:jc w:val="left"/>
      </w:pPr>
      <w:r>
        <w:rPr>
          <w:noProof/>
        </w:rPr>
        <w:drawing>
          <wp:inline distT="0" distB="0" distL="0" distR="0" wp14:anchorId="477A550C" wp14:editId="35D177C4">
            <wp:extent cx="3089910" cy="1497965"/>
            <wp:effectExtent l="0" t="0" r="0" b="63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89910" cy="1497965"/>
                    </a:xfrm>
                    <a:prstGeom prst="rect">
                      <a:avLst/>
                    </a:prstGeom>
                  </pic:spPr>
                </pic:pic>
              </a:graphicData>
            </a:graphic>
          </wp:inline>
        </w:drawing>
      </w:r>
    </w:p>
    <w:p w14:paraId="6A527C84" w14:textId="77777777" w:rsidR="00FD77CD" w:rsidRDefault="00FD77CD" w:rsidP="00FD77CD">
      <w:pPr>
        <w:jc w:val="left"/>
      </w:pPr>
    </w:p>
    <w:p w14:paraId="53E07A05" w14:textId="042CFCB4" w:rsidR="00FD77CD" w:rsidRDefault="005122F6" w:rsidP="005122F6">
      <w:pPr>
        <w:jc w:val="left"/>
      </w:pPr>
      <w:r w:rsidRPr="005122F6">
        <w:t xml:space="preserve">The code was not able to literally trust inside the images, so the code was partially changed and a code was added that works to trust inside the images and through the size and shape of the image and its relationship to a </w:t>
      </w:r>
      <w:r>
        <w:t>classes</w:t>
      </w:r>
      <w:r w:rsidRPr="005122F6">
        <w:t xml:space="preserve"> that can be given a percentage</w:t>
      </w:r>
      <w:r w:rsidR="00252401">
        <w:t>.</w:t>
      </w:r>
    </w:p>
    <w:p w14:paraId="686D435F" w14:textId="77777777" w:rsidR="001765EA" w:rsidRDefault="001765EA" w:rsidP="005122F6">
      <w:pPr>
        <w:jc w:val="left"/>
      </w:pPr>
    </w:p>
    <w:p w14:paraId="323C2B32" w14:textId="396956C4" w:rsidR="00047516" w:rsidRPr="00830866" w:rsidRDefault="001765EA" w:rsidP="00047516">
      <w:pPr>
        <w:jc w:val="left"/>
      </w:pPr>
      <w:r>
        <w:t>After:</w:t>
      </w:r>
    </w:p>
    <w:p w14:paraId="23F7A501" w14:textId="32FE740B" w:rsidR="00830866" w:rsidRDefault="008C5C58" w:rsidP="008C5C58">
      <w:pPr>
        <w:jc w:val="left"/>
      </w:pPr>
      <w:r w:rsidRPr="008C5C58">
        <w:t>The percentage has been modified to ensure that the box contains an object. The confidence has been modified and placed between 0.4 and 0.9</w:t>
      </w:r>
      <w:r>
        <w:t>.</w:t>
      </w:r>
    </w:p>
    <w:p w14:paraId="0DAAA4AB" w14:textId="77777777" w:rsidR="00830866" w:rsidRDefault="00830866" w:rsidP="008C5C58">
      <w:pPr>
        <w:jc w:val="left"/>
      </w:pPr>
    </w:p>
    <w:p w14:paraId="2996851F" w14:textId="58B78538" w:rsidR="002148B4" w:rsidRDefault="00813449" w:rsidP="00B77BDA">
      <w:pPr>
        <w:pStyle w:val="HTMLPreformatted"/>
        <w:rPr>
          <w:color w:val="A9B7C6"/>
        </w:rPr>
      </w:pPr>
      <w:r>
        <w:rPr>
          <w:noProof/>
          <w:color w:val="A9B7C6"/>
        </w:rPr>
        <w:drawing>
          <wp:inline distT="0" distB="0" distL="0" distR="0" wp14:anchorId="137E9135" wp14:editId="2866E1E6">
            <wp:extent cx="3089910" cy="2018665"/>
            <wp:effectExtent l="0" t="0" r="0" b="63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089910" cy="2018665"/>
                    </a:xfrm>
                    <a:prstGeom prst="rect">
                      <a:avLst/>
                    </a:prstGeom>
                  </pic:spPr>
                </pic:pic>
              </a:graphicData>
            </a:graphic>
          </wp:inline>
        </w:drawing>
      </w:r>
    </w:p>
    <w:p w14:paraId="0B57AA9D" w14:textId="6B3546B3" w:rsidR="002148B4" w:rsidRDefault="000422F2" w:rsidP="00354BC6">
      <w:pPr>
        <w:pStyle w:val="HTMLPreformatted"/>
        <w:numPr>
          <w:ilvl w:val="0"/>
          <w:numId w:val="25"/>
        </w:numPr>
        <w:rPr>
          <w:rFonts w:asciiTheme="majorBidi" w:hAnsiTheme="majorBidi" w:cstheme="majorBidi"/>
          <w:color w:val="000000" w:themeColor="text1"/>
        </w:rPr>
      </w:pPr>
      <w:r w:rsidRPr="000422F2">
        <w:rPr>
          <w:rFonts w:asciiTheme="majorBidi" w:hAnsiTheme="majorBidi" w:cstheme="majorBidi"/>
          <w:color w:val="000000" w:themeColor="text1"/>
        </w:rPr>
        <w:t>Convert from image detection to live video by using haar cascade:</w:t>
      </w:r>
    </w:p>
    <w:p w14:paraId="66714884" w14:textId="3C9C58A9" w:rsidR="00E63245" w:rsidRDefault="00E63245" w:rsidP="00E63245">
      <w:pPr>
        <w:pStyle w:val="HTMLPreformatted"/>
        <w:rPr>
          <w:rFonts w:asciiTheme="majorBidi" w:hAnsiTheme="majorBidi" w:cstheme="majorBidi"/>
          <w:color w:val="000000" w:themeColor="text1"/>
          <w:lang w:val="en-US"/>
        </w:rPr>
      </w:pPr>
      <w:r>
        <w:rPr>
          <w:rFonts w:asciiTheme="majorBidi" w:hAnsiTheme="majorBidi" w:cstheme="majorBidi"/>
          <w:color w:val="000000" w:themeColor="text1"/>
          <w:lang w:val="en-US"/>
        </w:rPr>
        <w:t>Before:</w:t>
      </w:r>
    </w:p>
    <w:p w14:paraId="5AEA9748" w14:textId="669EE2C3" w:rsidR="00E63245" w:rsidRDefault="009715B9" w:rsidP="009715B9">
      <w:pPr>
        <w:pStyle w:val="HTMLPreformatted"/>
        <w:rPr>
          <w:rFonts w:asciiTheme="majorBidi" w:hAnsiTheme="majorBidi" w:cstheme="majorBidi"/>
          <w:color w:val="000000" w:themeColor="text1"/>
          <w:lang w:val="en-US"/>
        </w:rPr>
      </w:pPr>
      <w:r w:rsidRPr="009715B9">
        <w:rPr>
          <w:rFonts w:asciiTheme="majorBidi" w:hAnsiTheme="majorBidi" w:cstheme="majorBidi"/>
          <w:color w:val="000000" w:themeColor="text1"/>
          <w:lang w:val="en-US"/>
        </w:rPr>
        <w:t xml:space="preserve">The code was previously working on image analysis only, but the parameter was modified in the following example </w:t>
      </w:r>
      <w:r w:rsidRPr="009715B9">
        <w:rPr>
          <w:rFonts w:asciiTheme="majorBidi" w:hAnsiTheme="majorBidi" w:cstheme="majorBidi"/>
          <w:color w:val="000000" w:themeColor="text1"/>
          <w:lang w:val="en-US"/>
        </w:rPr>
        <w:t>and working on the Har algorithm, calling it from GitHub and inserting it directly into the code</w:t>
      </w:r>
      <w:r>
        <w:rPr>
          <w:rFonts w:asciiTheme="majorBidi" w:hAnsiTheme="majorBidi" w:cstheme="majorBidi"/>
          <w:color w:val="000000" w:themeColor="text1"/>
          <w:lang w:val="en-US"/>
        </w:rPr>
        <w:t>.</w:t>
      </w:r>
    </w:p>
    <w:p w14:paraId="38D3FCEE" w14:textId="77777777" w:rsidR="009715B9" w:rsidRDefault="009715B9" w:rsidP="009715B9">
      <w:pPr>
        <w:pStyle w:val="HTMLPreformatted"/>
        <w:rPr>
          <w:rFonts w:asciiTheme="majorBidi" w:hAnsiTheme="majorBidi" w:cstheme="majorBidi"/>
          <w:color w:val="000000" w:themeColor="text1"/>
          <w:lang w:val="en-US"/>
        </w:rPr>
      </w:pPr>
    </w:p>
    <w:p w14:paraId="4D55AC3D" w14:textId="00A25353" w:rsidR="00E63245" w:rsidRPr="00E63245" w:rsidRDefault="00E63245" w:rsidP="00E63245">
      <w:pPr>
        <w:pStyle w:val="HTMLPreformatted"/>
        <w:rPr>
          <w:rFonts w:asciiTheme="majorBidi" w:hAnsiTheme="majorBidi" w:cstheme="majorBidi"/>
          <w:color w:val="000000" w:themeColor="text1"/>
          <w:lang w:val="en-US"/>
        </w:rPr>
      </w:pPr>
      <w:r>
        <w:rPr>
          <w:rFonts w:asciiTheme="majorBidi" w:hAnsiTheme="majorBidi" w:cstheme="majorBidi"/>
          <w:noProof/>
          <w:color w:val="000000" w:themeColor="text1"/>
          <w:lang w:val="en-US"/>
        </w:rPr>
        <w:drawing>
          <wp:inline distT="0" distB="0" distL="0" distR="0" wp14:anchorId="6E634A1A" wp14:editId="054A1C7C">
            <wp:extent cx="3089910" cy="987425"/>
            <wp:effectExtent l="0" t="0" r="0" b="317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89910" cy="987425"/>
                    </a:xfrm>
                    <a:prstGeom prst="rect">
                      <a:avLst/>
                    </a:prstGeom>
                  </pic:spPr>
                </pic:pic>
              </a:graphicData>
            </a:graphic>
          </wp:inline>
        </w:drawing>
      </w:r>
    </w:p>
    <w:p w14:paraId="67B8B24F" w14:textId="54216A5A" w:rsidR="009715B9" w:rsidRPr="009715B9" w:rsidRDefault="009715B9" w:rsidP="009715B9">
      <w:pPr>
        <w:pStyle w:val="HTMLPreformatted"/>
        <w:rPr>
          <w:rFonts w:asciiTheme="majorBidi" w:hAnsiTheme="majorBidi" w:cstheme="majorBidi"/>
          <w:color w:val="000000" w:themeColor="text1"/>
          <w:lang w:val="en-US"/>
        </w:rPr>
      </w:pPr>
      <w:r>
        <w:rPr>
          <w:rFonts w:asciiTheme="majorBidi" w:hAnsiTheme="majorBidi" w:cstheme="majorBidi"/>
          <w:color w:val="000000" w:themeColor="text1"/>
          <w:lang w:val="en-US"/>
        </w:rPr>
        <w:t>After:</w:t>
      </w:r>
    </w:p>
    <w:p w14:paraId="18F4B923" w14:textId="379B1519" w:rsidR="000422F2" w:rsidRDefault="00582324" w:rsidP="000422F2">
      <w:pPr>
        <w:pStyle w:val="HTMLPreformatted"/>
        <w:rPr>
          <w:rFonts w:asciiTheme="majorBidi" w:hAnsiTheme="majorBidi" w:cstheme="majorBidi"/>
          <w:color w:val="000000" w:themeColor="text1"/>
        </w:rPr>
      </w:pPr>
      <w:r w:rsidRPr="00582324">
        <w:rPr>
          <w:rFonts w:asciiTheme="majorBidi" w:hAnsiTheme="majorBidi" w:cstheme="majorBidi"/>
          <w:color w:val="000000" w:themeColor="text1"/>
        </w:rPr>
        <w:t>The HAR algorithm was linked to the code and also transformed it from just a code that works on images to a code that runs on the live broadcast, and the algorithm was called from GitHub.</w:t>
      </w:r>
    </w:p>
    <w:p w14:paraId="0828F5B4" w14:textId="77777777" w:rsidR="00B7484F" w:rsidRDefault="00B7484F" w:rsidP="000422F2">
      <w:pPr>
        <w:pStyle w:val="HTMLPreformatted"/>
        <w:rPr>
          <w:rFonts w:asciiTheme="majorBidi" w:hAnsiTheme="majorBidi" w:cstheme="majorBidi"/>
          <w:color w:val="000000" w:themeColor="text1"/>
        </w:rPr>
      </w:pPr>
    </w:p>
    <w:p w14:paraId="6FF0C78E" w14:textId="590E00A0" w:rsidR="00244451" w:rsidRPr="00C24ECD" w:rsidRDefault="00B7484F" w:rsidP="00C24ECD">
      <w:pPr>
        <w:pStyle w:val="HTMLPreformatted"/>
        <w:rPr>
          <w:color w:val="A9B7C6"/>
        </w:rPr>
      </w:pPr>
      <w:r>
        <w:rPr>
          <w:noProof/>
          <w:color w:val="A9B7C6"/>
        </w:rPr>
        <w:drawing>
          <wp:inline distT="0" distB="0" distL="0" distR="0" wp14:anchorId="32C4A232" wp14:editId="46CAB56B">
            <wp:extent cx="3089910" cy="65024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89910" cy="650240"/>
                    </a:xfrm>
                    <a:prstGeom prst="rect">
                      <a:avLst/>
                    </a:prstGeom>
                  </pic:spPr>
                </pic:pic>
              </a:graphicData>
            </a:graphic>
          </wp:inline>
        </w:drawing>
      </w:r>
    </w:p>
    <w:p w14:paraId="2A853F23" w14:textId="77777777" w:rsidR="00244451" w:rsidRDefault="00244451" w:rsidP="00244451"/>
    <w:p w14:paraId="3573E8B7" w14:textId="1731AAFC" w:rsidR="00244451" w:rsidRDefault="00244451" w:rsidP="00244451">
      <w:pPr>
        <w:pStyle w:val="ListParagraph"/>
        <w:jc w:val="both"/>
      </w:pPr>
    </w:p>
    <w:p w14:paraId="677955F1" w14:textId="608E28E0" w:rsidR="00244451" w:rsidRPr="00244451" w:rsidRDefault="00244451" w:rsidP="00354BC6">
      <w:pPr>
        <w:pStyle w:val="ListParagraph"/>
        <w:numPr>
          <w:ilvl w:val="0"/>
          <w:numId w:val="10"/>
        </w:numPr>
      </w:pPr>
      <w:r>
        <w:t>Result and Discussion</w:t>
      </w:r>
    </w:p>
    <w:p w14:paraId="6C0B4DB6" w14:textId="12DFD0D6" w:rsidR="00244451" w:rsidRDefault="00244451" w:rsidP="00392A8C">
      <w:pPr>
        <w:jc w:val="both"/>
      </w:pPr>
    </w:p>
    <w:p w14:paraId="2686B21C" w14:textId="7E1F82AC" w:rsidR="00954A6F" w:rsidRDefault="00392A8C" w:rsidP="00952C7F">
      <w:pPr>
        <w:jc w:val="left"/>
      </w:pPr>
      <w:r w:rsidRPr="00392A8C">
        <w:t xml:space="preserve">The result here is that the Yolo algorithm was linked to the algorithm for identifying a person’s emotions and the facial </w:t>
      </w:r>
      <w:r w:rsidR="007A104B">
        <w:t>recognition</w:t>
      </w:r>
      <w:r w:rsidRPr="00392A8C">
        <w:t xml:space="preserve"> algorithm after the code was only able to identify the face and could not also identify unknown people, also the code was able to add only one image and could not identify more than one person, the work was done on With that, adding a library library to work on storing images for more than one person, the confidence rate was also developed because it was previously based on expectations, but by using repetition it gives results through the spaces I have in the image and its relationship to </w:t>
      </w:r>
      <w:r>
        <w:t>classes</w:t>
      </w:r>
      <w:r w:rsidR="00952C7F">
        <w:t>.</w:t>
      </w:r>
    </w:p>
    <w:p w14:paraId="75E47A33" w14:textId="5930F59B" w:rsidR="00244451" w:rsidRDefault="00244451" w:rsidP="00954A6F">
      <w:pPr>
        <w:jc w:val="both"/>
      </w:pPr>
    </w:p>
    <w:p w14:paraId="7614F56E" w14:textId="2326970C" w:rsidR="00954A6F" w:rsidRDefault="00244451" w:rsidP="00354BC6">
      <w:pPr>
        <w:pStyle w:val="ListParagraph"/>
        <w:numPr>
          <w:ilvl w:val="1"/>
          <w:numId w:val="10"/>
        </w:numPr>
      </w:pPr>
      <w:r>
        <w:t>Discussion on Implementation</w:t>
      </w:r>
    </w:p>
    <w:p w14:paraId="24DB79E3" w14:textId="61243EE6" w:rsidR="00954A6F" w:rsidRDefault="00B00FF2" w:rsidP="00FF79C1">
      <w:pPr>
        <w:pStyle w:val="ListParagraph"/>
        <w:ind w:left="0"/>
        <w:jc w:val="both"/>
      </w:pPr>
      <w:r w:rsidRPr="00B00FF2">
        <w:t>In the running stage, it will appear in the operation window inside the Compiler, knowing the faces of people, identifying things and their accuracy compared to their sizes and quality, or it is also possible to identify unknown people, it can also identify more than one person inside the code when it works. The code works efficiently and without errors, it can also give the special emotional state of a person</w:t>
      </w:r>
      <w:r w:rsidR="00FF79C1">
        <w:t>.</w:t>
      </w:r>
    </w:p>
    <w:p w14:paraId="3F7D6154" w14:textId="77777777" w:rsidR="00143920" w:rsidRDefault="00143920" w:rsidP="00FF79C1">
      <w:pPr>
        <w:pStyle w:val="ListParagraph"/>
        <w:ind w:left="0"/>
        <w:jc w:val="both"/>
      </w:pPr>
    </w:p>
    <w:p w14:paraId="7F9C750B" w14:textId="77777777" w:rsidR="00143920" w:rsidRDefault="00143920" w:rsidP="00FF79C1">
      <w:pPr>
        <w:pStyle w:val="ListParagraph"/>
        <w:ind w:left="0"/>
        <w:jc w:val="both"/>
      </w:pPr>
    </w:p>
    <w:p w14:paraId="193878D0" w14:textId="77777777" w:rsidR="00143920" w:rsidRDefault="00143920" w:rsidP="00FF79C1">
      <w:pPr>
        <w:pStyle w:val="ListParagraph"/>
        <w:ind w:left="0"/>
        <w:jc w:val="both"/>
      </w:pPr>
    </w:p>
    <w:p w14:paraId="072B3C96" w14:textId="77777777" w:rsidR="00143920" w:rsidRDefault="00143920" w:rsidP="00FF79C1">
      <w:pPr>
        <w:pStyle w:val="ListParagraph"/>
        <w:ind w:left="0"/>
        <w:jc w:val="both"/>
      </w:pPr>
    </w:p>
    <w:p w14:paraId="01E7F99F" w14:textId="77777777" w:rsidR="00143920" w:rsidRDefault="00143920" w:rsidP="00FF79C1">
      <w:pPr>
        <w:pStyle w:val="ListParagraph"/>
        <w:ind w:left="0"/>
        <w:jc w:val="both"/>
      </w:pPr>
    </w:p>
    <w:p w14:paraId="6AFAF1BD" w14:textId="77777777" w:rsidR="00143920" w:rsidRDefault="00143920" w:rsidP="00FF79C1">
      <w:pPr>
        <w:pStyle w:val="ListParagraph"/>
        <w:ind w:left="0"/>
        <w:jc w:val="both"/>
      </w:pPr>
    </w:p>
    <w:p w14:paraId="2C2BC03A" w14:textId="77777777" w:rsidR="00143920" w:rsidRDefault="00143920" w:rsidP="00FF79C1">
      <w:pPr>
        <w:pStyle w:val="ListParagraph"/>
        <w:ind w:left="0"/>
        <w:jc w:val="both"/>
      </w:pPr>
    </w:p>
    <w:p w14:paraId="5A93B820" w14:textId="77777777" w:rsidR="00143920" w:rsidRDefault="00143920" w:rsidP="00FF79C1">
      <w:pPr>
        <w:pStyle w:val="ListParagraph"/>
        <w:ind w:left="0"/>
        <w:jc w:val="both"/>
      </w:pPr>
    </w:p>
    <w:p w14:paraId="03E1AF85" w14:textId="77777777" w:rsidR="00143920" w:rsidRDefault="00143920" w:rsidP="00FF79C1">
      <w:pPr>
        <w:pStyle w:val="ListParagraph"/>
        <w:ind w:left="0"/>
        <w:jc w:val="both"/>
      </w:pPr>
    </w:p>
    <w:p w14:paraId="07687768" w14:textId="77777777" w:rsidR="00143920" w:rsidRDefault="00143920" w:rsidP="00FF79C1">
      <w:pPr>
        <w:pStyle w:val="ListParagraph"/>
        <w:ind w:left="0"/>
        <w:jc w:val="both"/>
      </w:pPr>
    </w:p>
    <w:p w14:paraId="62839918" w14:textId="77777777" w:rsidR="00143920" w:rsidRDefault="00143920" w:rsidP="00FF79C1">
      <w:pPr>
        <w:pStyle w:val="ListParagraph"/>
        <w:ind w:left="0"/>
        <w:jc w:val="both"/>
      </w:pPr>
    </w:p>
    <w:p w14:paraId="0AAE7AD9" w14:textId="77777777" w:rsidR="00143920" w:rsidRDefault="00143920" w:rsidP="00FF79C1">
      <w:pPr>
        <w:pStyle w:val="ListParagraph"/>
        <w:ind w:left="0"/>
        <w:jc w:val="both"/>
      </w:pPr>
    </w:p>
    <w:p w14:paraId="69395221" w14:textId="77777777" w:rsidR="00143920" w:rsidRDefault="00143920" w:rsidP="00FF79C1">
      <w:pPr>
        <w:pStyle w:val="ListParagraph"/>
        <w:ind w:left="0"/>
        <w:jc w:val="both"/>
      </w:pPr>
    </w:p>
    <w:p w14:paraId="15437A66" w14:textId="77777777" w:rsidR="00B00FF2" w:rsidRDefault="00B00FF2" w:rsidP="00FF79C1">
      <w:pPr>
        <w:pStyle w:val="ListParagraph"/>
        <w:ind w:left="0"/>
        <w:jc w:val="both"/>
        <w:rPr>
          <w:rFonts w:hint="cs"/>
          <w:rtl/>
        </w:rPr>
      </w:pPr>
    </w:p>
    <w:p w14:paraId="32DA8662" w14:textId="4A305E13" w:rsidR="00244451" w:rsidRDefault="00244451" w:rsidP="00354BC6">
      <w:pPr>
        <w:pStyle w:val="ListParagraph"/>
        <w:numPr>
          <w:ilvl w:val="1"/>
          <w:numId w:val="10"/>
        </w:numPr>
      </w:pPr>
      <w:r>
        <w:t>Results</w:t>
      </w:r>
    </w:p>
    <w:p w14:paraId="3C95DC57" w14:textId="750B066D" w:rsidR="00244451" w:rsidRDefault="00244451" w:rsidP="00244451"/>
    <w:p w14:paraId="43027BA2" w14:textId="514DCF64" w:rsidR="00954A6F" w:rsidRDefault="00DC0768" w:rsidP="00244451">
      <w:r>
        <w:rPr>
          <w:noProof/>
        </w:rPr>
        <w:lastRenderedPageBreak/>
        <w:drawing>
          <wp:inline distT="0" distB="0" distL="0" distR="0" wp14:anchorId="2B21926A" wp14:editId="37999783">
            <wp:extent cx="3089910" cy="1898015"/>
            <wp:effectExtent l="0" t="0" r="0" b="0"/>
            <wp:docPr id="26" name="Picture 26"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 person, indoo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89910" cy="1898015"/>
                    </a:xfrm>
                    <a:prstGeom prst="rect">
                      <a:avLst/>
                    </a:prstGeom>
                  </pic:spPr>
                </pic:pic>
              </a:graphicData>
            </a:graphic>
          </wp:inline>
        </w:drawing>
      </w:r>
    </w:p>
    <w:p w14:paraId="311A0B7E" w14:textId="4F37A449" w:rsidR="00954A6F" w:rsidRDefault="00954A6F" w:rsidP="00244451"/>
    <w:p w14:paraId="24A65140" w14:textId="1B87B7BA" w:rsidR="00954A6F" w:rsidRDefault="00954A6F" w:rsidP="00244451"/>
    <w:p w14:paraId="40A02C3E" w14:textId="5BCE1FE9" w:rsidR="00954A6F" w:rsidRDefault="00954A6F" w:rsidP="00244451"/>
    <w:p w14:paraId="0DAB223D" w14:textId="794D238C" w:rsidR="00954A6F" w:rsidRDefault="00954A6F" w:rsidP="00244451"/>
    <w:p w14:paraId="1F59A434" w14:textId="4CFD198F" w:rsidR="00954A6F" w:rsidRDefault="00DC0768" w:rsidP="00244451">
      <w:r>
        <w:rPr>
          <w:noProof/>
        </w:rPr>
        <w:drawing>
          <wp:inline distT="0" distB="0" distL="0" distR="0" wp14:anchorId="0D62264C" wp14:editId="3DEE37CA">
            <wp:extent cx="3089910" cy="1805940"/>
            <wp:effectExtent l="0" t="0" r="0" b="0"/>
            <wp:docPr id="27" name="Picture 27" descr="A picture containing person,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person, pers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89910" cy="1805940"/>
                    </a:xfrm>
                    <a:prstGeom prst="rect">
                      <a:avLst/>
                    </a:prstGeom>
                  </pic:spPr>
                </pic:pic>
              </a:graphicData>
            </a:graphic>
          </wp:inline>
        </w:drawing>
      </w:r>
    </w:p>
    <w:p w14:paraId="24CA6568" w14:textId="03A11430" w:rsidR="00954A6F" w:rsidRDefault="00954A6F" w:rsidP="00244451"/>
    <w:p w14:paraId="55901AE7" w14:textId="1464E2DE" w:rsidR="00954A6F" w:rsidRDefault="00954A6F" w:rsidP="00244451"/>
    <w:p w14:paraId="7D60150B" w14:textId="77777777" w:rsidR="00954A6F" w:rsidRDefault="00954A6F" w:rsidP="00244451"/>
    <w:p w14:paraId="073BE2A7" w14:textId="32A806CE" w:rsidR="00954A6F" w:rsidRDefault="00244451" w:rsidP="00354BC6">
      <w:pPr>
        <w:pStyle w:val="ListParagraph"/>
        <w:numPr>
          <w:ilvl w:val="0"/>
          <w:numId w:val="10"/>
        </w:numPr>
      </w:pPr>
      <w:r>
        <w:t>Conclusion</w:t>
      </w:r>
      <w:r w:rsidR="00954A6F">
        <w:t>s</w:t>
      </w:r>
    </w:p>
    <w:p w14:paraId="7319CD92" w14:textId="2293FB11" w:rsidR="00954A6F" w:rsidRDefault="00954A6F" w:rsidP="00954A6F"/>
    <w:p w14:paraId="221372DA" w14:textId="2076D824" w:rsidR="00954A6F" w:rsidRDefault="0016055A" w:rsidP="00A53FE8">
      <w:pPr>
        <w:jc w:val="both"/>
      </w:pPr>
      <w:r w:rsidRPr="0016055A">
        <w:t>In the summary of the topic, three algorithms are used at the same time, which are the Yolo algorithm to identify things, the face identification algorithm and the user emotion detection algorithm, and this is done once the code is executed and run by the user</w:t>
      </w:r>
      <w:r>
        <w:t>.</w:t>
      </w:r>
    </w:p>
    <w:p w14:paraId="4A4DD855" w14:textId="77777777" w:rsidR="00954A6F" w:rsidRDefault="00954A6F" w:rsidP="0016055A">
      <w:pPr>
        <w:jc w:val="both"/>
      </w:pPr>
    </w:p>
    <w:p w14:paraId="1A41F29E" w14:textId="4B56478D" w:rsidR="00244451" w:rsidRDefault="00954A6F" w:rsidP="00954A6F">
      <w:pPr>
        <w:pStyle w:val="Heading1"/>
        <w:numPr>
          <w:ilvl w:val="0"/>
          <w:numId w:val="0"/>
        </w:numPr>
      </w:pPr>
      <w:r>
        <w:t>Acknowlgements</w:t>
      </w:r>
    </w:p>
    <w:p w14:paraId="715DAACE" w14:textId="74DB63A0" w:rsidR="00FA570B" w:rsidRDefault="00BE0579" w:rsidP="00FA570B">
      <w:pPr>
        <w:pStyle w:val="ListParagraph"/>
        <w:numPr>
          <w:ilvl w:val="0"/>
          <w:numId w:val="32"/>
        </w:numPr>
        <w:jc w:val="left"/>
      </w:pPr>
      <w:r w:rsidRPr="00BE0579">
        <w:t>Learn how the Yolo algorithm works and identify objects</w:t>
      </w:r>
      <w:r>
        <w:rPr>
          <w:rFonts w:hint="cs"/>
          <w:rtl/>
        </w:rPr>
        <w:t>.</w:t>
      </w:r>
    </w:p>
    <w:p w14:paraId="091BBF5A" w14:textId="0E7DCDA4" w:rsidR="00BE0579" w:rsidRDefault="00C124C5" w:rsidP="00FA570B">
      <w:pPr>
        <w:pStyle w:val="ListParagraph"/>
        <w:numPr>
          <w:ilvl w:val="0"/>
          <w:numId w:val="32"/>
        </w:numPr>
        <w:jc w:val="left"/>
      </w:pPr>
      <w:r w:rsidRPr="00C124C5">
        <w:t>Knowing how the face identification algorithm works and how to add a library to all people's faces</w:t>
      </w:r>
      <w:r>
        <w:rPr>
          <w:rFonts w:hint="cs"/>
          <w:rtl/>
        </w:rPr>
        <w:t>.</w:t>
      </w:r>
    </w:p>
    <w:p w14:paraId="353CBF82" w14:textId="22145719" w:rsidR="00C124C5" w:rsidRDefault="00D26F3F" w:rsidP="00FA570B">
      <w:pPr>
        <w:pStyle w:val="ListParagraph"/>
        <w:numPr>
          <w:ilvl w:val="0"/>
          <w:numId w:val="32"/>
        </w:numPr>
        <w:jc w:val="left"/>
      </w:pPr>
      <w:r w:rsidRPr="00D26F3F">
        <w:t>Knowing how the deep face algorithm works and how to detect a user's face</w:t>
      </w:r>
      <w:r>
        <w:rPr>
          <w:rFonts w:hint="cs"/>
          <w:rtl/>
        </w:rPr>
        <w:t>.</w:t>
      </w:r>
    </w:p>
    <w:p w14:paraId="620948C0" w14:textId="712254FE" w:rsidR="000D605A" w:rsidRDefault="00E44DD6" w:rsidP="00621C0B">
      <w:pPr>
        <w:pStyle w:val="ListParagraph"/>
        <w:numPr>
          <w:ilvl w:val="0"/>
          <w:numId w:val="32"/>
        </w:numPr>
        <w:jc w:val="left"/>
      </w:pPr>
      <w:r w:rsidRPr="00E44DD6">
        <w:t>Knowing how to link all the algorithms to each other, developing their own parameters, modifying errors within the code and raising its efficiency</w:t>
      </w:r>
      <w:r>
        <w:rPr>
          <w:rFonts w:hint="cs"/>
          <w:rtl/>
        </w:rPr>
        <w:t>.</w:t>
      </w:r>
    </w:p>
    <w:p w14:paraId="33FFCA00" w14:textId="77777777" w:rsidR="000D605A" w:rsidRPr="00954A6F" w:rsidRDefault="000D605A" w:rsidP="00954A6F">
      <w:pPr>
        <w:jc w:val="both"/>
      </w:pPr>
    </w:p>
    <w:p w14:paraId="3BEB76F9" w14:textId="77777777" w:rsidR="009303D9" w:rsidRDefault="009303D9" w:rsidP="00954A6F">
      <w:pPr>
        <w:pStyle w:val="Heading1"/>
        <w:numPr>
          <w:ilvl w:val="0"/>
          <w:numId w:val="0"/>
        </w:numPr>
      </w:pPr>
      <w:r w:rsidRPr="005B520E">
        <w:t>References</w:t>
      </w:r>
    </w:p>
    <w:p w14:paraId="7B9A1221" w14:textId="49AE93E4" w:rsidR="00110FF3" w:rsidRDefault="000D65B5" w:rsidP="00354BC6">
      <w:pPr>
        <w:pStyle w:val="ListParagraph"/>
        <w:numPr>
          <w:ilvl w:val="0"/>
          <w:numId w:val="14"/>
        </w:numPr>
        <w:jc w:val="left"/>
        <w:rPr>
          <w:sz w:val="16"/>
          <w:szCs w:val="16"/>
        </w:rPr>
      </w:pPr>
      <w:r>
        <w:rPr>
          <w:sz w:val="16"/>
          <w:szCs w:val="16"/>
        </w:rPr>
        <w:t>OpenCv,</w:t>
      </w:r>
      <w:r w:rsidR="00E56775">
        <w:rPr>
          <w:sz w:val="16"/>
          <w:szCs w:val="16"/>
        </w:rPr>
        <w:t xml:space="preserve"> (n.d</w:t>
      </w:r>
      <w:r w:rsidR="00E56775" w:rsidRPr="00836A87">
        <w:rPr>
          <w:i/>
          <w:sz w:val="16"/>
          <w:szCs w:val="16"/>
        </w:rPr>
        <w:t xml:space="preserve">.) </w:t>
      </w:r>
      <w:r w:rsidR="00B100F2" w:rsidRPr="00836A87">
        <w:rPr>
          <w:i/>
          <w:sz w:val="16"/>
          <w:szCs w:val="16"/>
        </w:rPr>
        <w:t>readNetFromDarknet</w:t>
      </w:r>
      <w:r w:rsidR="00B100F2" w:rsidRPr="00836A87">
        <w:rPr>
          <w:i/>
          <w:iCs/>
          <w:sz w:val="16"/>
          <w:szCs w:val="16"/>
        </w:rPr>
        <w:t xml:space="preserve"> </w:t>
      </w:r>
      <w:r w:rsidR="00B100F2" w:rsidRPr="00836A87">
        <w:rPr>
          <w:i/>
          <w:sz w:val="16"/>
          <w:szCs w:val="16"/>
        </w:rPr>
        <w:t>(</w:t>
      </w:r>
      <w:r w:rsidR="003F3185" w:rsidRPr="00836A87">
        <w:rPr>
          <w:i/>
          <w:sz w:val="16"/>
          <w:szCs w:val="16"/>
        </w:rPr>
        <w:t>)</w:t>
      </w:r>
      <w:r w:rsidR="003F3185">
        <w:rPr>
          <w:sz w:val="16"/>
          <w:szCs w:val="16"/>
        </w:rPr>
        <w:t xml:space="preserve"> Retrieved from </w:t>
      </w:r>
      <w:r w:rsidR="00800491">
        <w:rPr>
          <w:sz w:val="16"/>
          <w:szCs w:val="16"/>
        </w:rPr>
        <w:t>OpenCV:</w:t>
      </w:r>
      <w:r w:rsidR="00800491" w:rsidRPr="00800491">
        <w:t xml:space="preserve"> </w:t>
      </w:r>
      <w:hyperlink r:id="rId39" w:anchor="gafde362956af949cce087f3f25c6aff0d" w:history="1">
        <w:r w:rsidR="00800491" w:rsidRPr="000E72DA">
          <w:rPr>
            <w:rStyle w:val="Hyperlink"/>
            <w:sz w:val="16"/>
            <w:szCs w:val="16"/>
          </w:rPr>
          <w:t>https://docs.opencv.org/3.4/d6/d0f/group__dnn.html#gafde362956af949cce087f3f25c6aff0d</w:t>
        </w:r>
      </w:hyperlink>
    </w:p>
    <w:p w14:paraId="6CF619A9" w14:textId="7D0A0EA9" w:rsidR="00CD1B56" w:rsidRDefault="00CD1B56" w:rsidP="00354BC6">
      <w:pPr>
        <w:pStyle w:val="ListParagraph"/>
        <w:numPr>
          <w:ilvl w:val="0"/>
          <w:numId w:val="14"/>
        </w:numPr>
        <w:jc w:val="left"/>
        <w:rPr>
          <w:sz w:val="16"/>
          <w:szCs w:val="16"/>
        </w:rPr>
      </w:pPr>
      <w:r>
        <w:rPr>
          <w:sz w:val="16"/>
          <w:szCs w:val="16"/>
        </w:rPr>
        <w:t xml:space="preserve">Dhami, D (2018, November 26). </w:t>
      </w:r>
      <w:r w:rsidRPr="00EE2A93">
        <w:rPr>
          <w:i/>
          <w:iCs/>
          <w:noProof/>
          <w:sz w:val="16"/>
          <w:szCs w:val="16"/>
        </w:rPr>
        <w:t>Face Recognition/Special Applications of CNN</w:t>
      </w:r>
      <w:r w:rsidRPr="00EE2A93">
        <w:rPr>
          <w:noProof/>
          <w:sz w:val="16"/>
          <w:szCs w:val="16"/>
        </w:rPr>
        <w:t xml:space="preserve">. Retrieved February 28, 2022, from </w:t>
      </w:r>
      <w:r w:rsidRPr="00EE2A93">
        <w:rPr>
          <w:noProof/>
          <w:sz w:val="16"/>
          <w:szCs w:val="16"/>
        </w:rPr>
        <w:t xml:space="preserve">Medium: </w:t>
      </w:r>
      <w:hyperlink r:id="rId40" w:history="1">
        <w:r w:rsidRPr="000E72DA">
          <w:rPr>
            <w:rStyle w:val="Hyperlink"/>
            <w:noProof/>
            <w:sz w:val="16"/>
            <w:szCs w:val="16"/>
          </w:rPr>
          <w:t>https://medium.com/@dhartidhami/face-recognition-special-applications-of-cnn-51b928a3cd40</w:t>
        </w:r>
      </w:hyperlink>
    </w:p>
    <w:p w14:paraId="62A7D609" w14:textId="43937446" w:rsidR="00CD1B56" w:rsidRPr="00836A87" w:rsidRDefault="00F17945" w:rsidP="00354BC6">
      <w:pPr>
        <w:pStyle w:val="ListParagraph"/>
        <w:numPr>
          <w:ilvl w:val="0"/>
          <w:numId w:val="14"/>
        </w:numPr>
        <w:jc w:val="left"/>
        <w:rPr>
          <w:sz w:val="16"/>
          <w:szCs w:val="16"/>
        </w:rPr>
      </w:pPr>
      <w:r w:rsidRPr="00836A87">
        <w:rPr>
          <w:rFonts w:asciiTheme="majorBidi" w:hAnsiTheme="majorBidi" w:cstheme="majorBidi"/>
          <w:noProof/>
          <w:sz w:val="16"/>
          <w:szCs w:val="16"/>
        </w:rPr>
        <w:t xml:space="preserve">Mehta, C. (2020, October 11). </w:t>
      </w:r>
      <w:r w:rsidRPr="00836A87">
        <w:rPr>
          <w:rFonts w:asciiTheme="majorBidi" w:hAnsiTheme="majorBidi" w:cstheme="majorBidi"/>
          <w:i/>
          <w:iCs/>
          <w:noProof/>
          <w:sz w:val="16"/>
          <w:szCs w:val="16"/>
        </w:rPr>
        <w:t>Image Processing using OpenCV, CNN, and Keras backed by Tensor Flow</w:t>
      </w:r>
      <w:r w:rsidRPr="00836A87">
        <w:rPr>
          <w:rFonts w:asciiTheme="majorBidi" w:hAnsiTheme="majorBidi" w:cstheme="majorBidi"/>
          <w:noProof/>
          <w:sz w:val="16"/>
          <w:szCs w:val="16"/>
        </w:rPr>
        <w:t xml:space="preserve">. Retrieved February 28, 2022, from Medium: </w:t>
      </w:r>
      <w:hyperlink r:id="rId41" w:history="1">
        <w:r w:rsidRPr="00836A87">
          <w:rPr>
            <w:rStyle w:val="Hyperlink"/>
            <w:rFonts w:asciiTheme="majorBidi" w:hAnsiTheme="majorBidi" w:cstheme="majorBidi"/>
            <w:noProof/>
            <w:sz w:val="16"/>
            <w:szCs w:val="16"/>
          </w:rPr>
          <w:t>https://medium.com/analytics-vidhya/image-processing-using-opencv-cnn-and-keras-backed-by-tensor-flow-c9adf22bb271</w:t>
        </w:r>
      </w:hyperlink>
    </w:p>
    <w:p w14:paraId="6CBCBC64" w14:textId="77777777" w:rsidR="00E0450F" w:rsidRPr="00FA72FB" w:rsidRDefault="00E0450F" w:rsidP="00E0450F">
      <w:pPr>
        <w:pStyle w:val="ListParagraph"/>
        <w:numPr>
          <w:ilvl w:val="0"/>
          <w:numId w:val="14"/>
        </w:numPr>
        <w:jc w:val="both"/>
        <w:rPr>
          <w:rFonts w:asciiTheme="majorBidi" w:hAnsiTheme="majorBidi" w:cstheme="majorBidi"/>
          <w:sz w:val="22"/>
          <w:szCs w:val="22"/>
        </w:rPr>
      </w:pPr>
      <w:r w:rsidRPr="003625F2">
        <w:rPr>
          <w:rFonts w:asciiTheme="majorBidi" w:hAnsiTheme="majorBidi" w:cstheme="majorBidi"/>
          <w:color w:val="000000"/>
          <w:sz w:val="22"/>
          <w:szCs w:val="22"/>
        </w:rPr>
        <w:t>Approach. Proceedings of ICSCN 2007: International Conference on Signal Processing Communications and Networking. 420 - 425. 10.1109/ICSCN.2007.350774</w:t>
      </w:r>
    </w:p>
    <w:p w14:paraId="35ABB331" w14:textId="77777777" w:rsidR="00F31A72" w:rsidRPr="004B5FB2" w:rsidRDefault="00F31A72" w:rsidP="00CC2DBA">
      <w:pPr>
        <w:pStyle w:val="ListParagraph"/>
        <w:numPr>
          <w:ilvl w:val="0"/>
          <w:numId w:val="14"/>
        </w:numPr>
        <w:jc w:val="left"/>
        <w:rPr>
          <w:sz w:val="16"/>
          <w:szCs w:val="16"/>
        </w:rPr>
      </w:pPr>
      <w:r w:rsidRPr="004B5FB2">
        <w:rPr>
          <w:sz w:val="16"/>
          <w:szCs w:val="16"/>
        </w:rPr>
        <w:t>Zhang, Zhiqin. (2018). Deep Face Emotion Recognition. Journal of Physics: Conference Series. 1087. 062036. 10.1088/1742-6596/1087/6/062036.</w:t>
      </w:r>
    </w:p>
    <w:p w14:paraId="659975D0" w14:textId="77777777" w:rsidR="00A91BF6" w:rsidRDefault="00A91BF6" w:rsidP="00A91BF6">
      <w:pPr>
        <w:pStyle w:val="Bibliography"/>
        <w:numPr>
          <w:ilvl w:val="0"/>
          <w:numId w:val="14"/>
        </w:numPr>
        <w:rPr>
          <w:noProof/>
          <w:sz w:val="24"/>
          <w:szCs w:val="24"/>
        </w:rPr>
      </w:pPr>
      <w:r>
        <w:rPr>
          <w:noProof/>
        </w:rPr>
        <w:t xml:space="preserve">Amaarora. (2020, August 2). </w:t>
      </w:r>
      <w:r>
        <w:rPr>
          <w:i/>
          <w:iCs/>
          <w:noProof/>
        </w:rPr>
        <w:t>DenseNet Architecture Explained with PyTorch Implementation from TorchVision</w:t>
      </w:r>
      <w:r>
        <w:rPr>
          <w:noProof/>
        </w:rPr>
        <w:t>. Retrieved from Amaarora: https://amaarora.github.io/2020/08/02/densenets.html</w:t>
      </w:r>
    </w:p>
    <w:p w14:paraId="67ADE26E" w14:textId="4B49970A" w:rsidR="00A91BF6" w:rsidRDefault="007009F6" w:rsidP="00A91BF6">
      <w:pPr>
        <w:pStyle w:val="ListParagraph"/>
        <w:jc w:val="left"/>
        <w:rPr>
          <w:sz w:val="16"/>
          <w:szCs w:val="16"/>
        </w:rPr>
      </w:pPr>
      <w:r>
        <w:rPr>
          <w:sz w:val="16"/>
          <w:szCs w:val="16"/>
        </w:rPr>
        <w:t>Amaarora. (2020, August 2). DenseNet Architecture Explained with PyTorch Implementation from TorchVision. Retrieved from Amaarora: https://amaarora.github.io/2020/08/02/densenets.html</w:t>
      </w:r>
    </w:p>
    <w:p w14:paraId="44B6ECF2" w14:textId="77777777" w:rsidR="001E4FDC" w:rsidRPr="001E4FDC" w:rsidRDefault="001E4FDC" w:rsidP="001E4FDC">
      <w:pPr>
        <w:ind w:left="360"/>
        <w:jc w:val="left"/>
        <w:rPr>
          <w:sz w:val="16"/>
          <w:szCs w:val="16"/>
        </w:rPr>
      </w:pPr>
    </w:p>
    <w:sdt>
      <w:sdtPr>
        <w:rPr>
          <w:sz w:val="16"/>
          <w:szCs w:val="16"/>
        </w:rPr>
        <w:id w:val="1577783366"/>
        <w:docPartObj>
          <w:docPartGallery w:val="Bibliographies"/>
          <w:docPartUnique/>
        </w:docPartObj>
      </w:sdtPr>
      <w:sdtEndPr>
        <w:rPr>
          <w:rFonts w:ascii="Times New Roman" w:eastAsia="SimSun" w:hAnsi="Times New Roman" w:cs="Times New Roman"/>
          <w:color w:val="000000" w:themeColor="text1"/>
          <w:sz w:val="20"/>
          <w:szCs w:val="20"/>
          <w:lang w:val="en-US"/>
        </w:rPr>
      </w:sdtEndPr>
      <w:sdtContent>
        <w:sdt>
          <w:sdtPr>
            <w:rPr>
              <w:sz w:val="16"/>
              <w:szCs w:val="16"/>
            </w:rPr>
            <w:id w:val="-573587230"/>
            <w:bibliography/>
          </w:sdtPr>
          <w:sdtEndPr>
            <w:rPr>
              <w:rFonts w:ascii="Times New Roman" w:eastAsia="SimSun" w:hAnsi="Times New Roman" w:cs="Times New Roman"/>
              <w:color w:val="000000" w:themeColor="text1"/>
              <w:lang w:val="en-US"/>
            </w:rPr>
          </w:sdtEndPr>
          <w:sdtContent>
            <w:p w14:paraId="2681E2EF" w14:textId="034ABF4C" w:rsidR="00256D02" w:rsidRDefault="00F31A72">
              <w:pPr>
                <w:pStyle w:val="Bibliography"/>
                <w:ind w:left="720" w:hanging="720"/>
                <w:rPr>
                  <w:noProof/>
                  <w:sz w:val="24"/>
                  <w:szCs w:val="24"/>
                </w:rPr>
              </w:pPr>
              <w:r w:rsidRPr="00E44DD6">
                <w:rPr>
                  <w:color w:val="000000" w:themeColor="text1"/>
                  <w:sz w:val="16"/>
                  <w:szCs w:val="16"/>
                </w:rPr>
                <w:fldChar w:fldCharType="begin"/>
              </w:r>
              <w:r w:rsidRPr="00AD468B">
                <w:rPr>
                  <w:sz w:val="16"/>
                  <w:szCs w:val="16"/>
                </w:rPr>
                <w:instrText xml:space="preserve"> BIBLIOGRAPHY </w:instrText>
              </w:r>
              <w:r w:rsidRPr="00E44DD6">
                <w:rPr>
                  <w:color w:val="000000" w:themeColor="text1"/>
                  <w:sz w:val="16"/>
                  <w:szCs w:val="16"/>
                </w:rPr>
                <w:fldChar w:fldCharType="separate"/>
              </w:r>
            </w:p>
            <w:p w14:paraId="5FEBBE25" w14:textId="77777777" w:rsidR="00256D02" w:rsidRDefault="00256D02">
              <w:pPr>
                <w:pStyle w:val="Bibliography"/>
                <w:ind w:left="720" w:hanging="720"/>
                <w:rPr>
                  <w:noProof/>
                </w:rPr>
              </w:pPr>
              <w:r>
                <w:rPr>
                  <w:noProof/>
                </w:rPr>
                <w:t xml:space="preserve">Kodinariya, T. M. (2014). Hybrid Approach to Face Recognition System using Principle component and Independent component with score based fusion process. </w:t>
              </w:r>
              <w:r>
                <w:rPr>
                  <w:i/>
                  <w:iCs/>
                  <w:noProof/>
                </w:rPr>
                <w:t>arXiv</w:t>
              </w:r>
              <w:r>
                <w:rPr>
                  <w:noProof/>
                </w:rPr>
                <w:t>. doi:arxiv.org/abs/1401.0395v1</w:t>
              </w:r>
            </w:p>
            <w:p w14:paraId="71EA6AAE" w14:textId="77777777" w:rsidR="00256D02" w:rsidRDefault="00256D02">
              <w:pPr>
                <w:pStyle w:val="Bibliography"/>
                <w:ind w:left="720" w:hanging="720"/>
                <w:rPr>
                  <w:noProof/>
                </w:rPr>
              </w:pPr>
              <w:r>
                <w:rPr>
                  <w:noProof/>
                </w:rPr>
                <w:t xml:space="preserve">pawangfg. (2021, June 11). </w:t>
              </w:r>
              <w:r>
                <w:rPr>
                  <w:i/>
                  <w:iCs/>
                  <w:noProof/>
                </w:rPr>
                <w:t>Deep face recognition</w:t>
              </w:r>
              <w:r>
                <w:rPr>
                  <w:noProof/>
                </w:rPr>
                <w:t>. Retrieved from GeeksforGeeks: https://www.geeksforgeeks.org/deep-face-recognition/</w:t>
              </w:r>
            </w:p>
            <w:p w14:paraId="490B7BDD" w14:textId="77777777" w:rsidR="00256D02" w:rsidRDefault="00256D02">
              <w:pPr>
                <w:pStyle w:val="Bibliography"/>
                <w:ind w:left="720" w:hanging="720"/>
                <w:rPr>
                  <w:noProof/>
                </w:rPr>
              </w:pPr>
              <w:r>
                <w:rPr>
                  <w:noProof/>
                </w:rPr>
                <w:t xml:space="preserve">pawangfg. (2021, June 11). </w:t>
              </w:r>
              <w:r>
                <w:rPr>
                  <w:i/>
                  <w:iCs/>
                  <w:noProof/>
                </w:rPr>
                <w:t>Deep Face Recognition</w:t>
              </w:r>
              <w:r>
                <w:rPr>
                  <w:noProof/>
                </w:rPr>
                <w:t>. Retrieved from GeeksforGeeks: https://www.geeksforgeeks.org/deep-face-recognition/</w:t>
              </w:r>
            </w:p>
            <w:p w14:paraId="589BA16E" w14:textId="77777777" w:rsidR="00000000" w:rsidRDefault="007955B2">
              <w:pPr>
                <w:pStyle w:val="Bibliography"/>
                <w:ind w:left="720" w:hanging="720"/>
              </w:pPr>
              <w:r>
                <w:t xml:space="preserve">Priambodo, A. S., Arifin, F., Nasuha, A., &amp; Winursito, A. (2021). Face tracking for flying </w:t>
              </w:r>
              <w:r>
                <w:t xml:space="preserve">robot quadcopter based on haar cascade classifier and pid controller. </w:t>
              </w:r>
              <w:r>
                <w:rPr>
                  <w:i/>
                  <w:iCs/>
                </w:rPr>
                <w:t>Journal of Physics: Conference Series, 2111</w:t>
              </w:r>
              <w:r>
                <w:t>, 012046.</w:t>
              </w:r>
            </w:p>
            <w:p w14:paraId="64BD7CFD" w14:textId="6EEDFB41" w:rsidR="00F31A72" w:rsidRPr="00E44DD6" w:rsidRDefault="00F31A72" w:rsidP="00AD468B">
              <w:pPr>
                <w:jc w:val="left"/>
                <w:rPr>
                  <w:color w:val="000000" w:themeColor="text1"/>
                </w:rPr>
              </w:pPr>
              <w:r w:rsidRPr="00E44DD6">
                <w:rPr>
                  <w:b/>
                  <w:color w:val="000000" w:themeColor="text1"/>
                  <w:sz w:val="16"/>
                  <w:szCs w:val="16"/>
                </w:rPr>
                <w:fldChar w:fldCharType="end"/>
              </w:r>
            </w:p>
          </w:sdtContent>
        </w:sdt>
      </w:sdtContent>
    </w:sdt>
    <w:p w14:paraId="55381F91" w14:textId="3E2B9AAB" w:rsidR="00034848" w:rsidRPr="00034848" w:rsidRDefault="00034848" w:rsidP="00354BC6">
      <w:pPr>
        <w:pStyle w:val="ListParagraph"/>
        <w:numPr>
          <w:ilvl w:val="0"/>
          <w:numId w:val="14"/>
        </w:numPr>
        <w:jc w:val="both"/>
        <w:rPr>
          <w:rFonts w:asciiTheme="majorBidi" w:hAnsiTheme="majorBidi" w:cstheme="majorBidi"/>
          <w:sz w:val="16"/>
          <w:szCs w:val="16"/>
        </w:rPr>
      </w:pPr>
      <w:r w:rsidRPr="00034848">
        <w:rPr>
          <w:rFonts w:asciiTheme="majorBidi" w:hAnsiTheme="majorBidi" w:cstheme="majorBidi"/>
          <w:sz w:val="16"/>
          <w:szCs w:val="16"/>
        </w:rPr>
        <w:t xml:space="preserve">Kodinariya, T. M. (2014). Hybrid Approach to Face Recognition System using </w:t>
      </w:r>
      <w:r w:rsidR="00DD735A" w:rsidRPr="00034848">
        <w:rPr>
          <w:rFonts w:asciiTheme="majorBidi" w:hAnsiTheme="majorBidi" w:cstheme="majorBidi"/>
          <w:sz w:val="16"/>
          <w:szCs w:val="16"/>
        </w:rPr>
        <w:t>Principal</w:t>
      </w:r>
      <w:r w:rsidRPr="00034848">
        <w:rPr>
          <w:rFonts w:asciiTheme="majorBidi" w:hAnsiTheme="majorBidi" w:cstheme="majorBidi"/>
          <w:sz w:val="16"/>
          <w:szCs w:val="16"/>
        </w:rPr>
        <w:t xml:space="preserve"> component and </w:t>
      </w:r>
      <w:r w:rsidR="004B5FB2" w:rsidRPr="00034848">
        <w:rPr>
          <w:rFonts w:asciiTheme="majorBidi" w:hAnsiTheme="majorBidi" w:cstheme="majorBidi"/>
          <w:sz w:val="16"/>
          <w:szCs w:val="16"/>
        </w:rPr>
        <w:t>independent</w:t>
      </w:r>
      <w:r w:rsidRPr="00034848">
        <w:rPr>
          <w:rFonts w:asciiTheme="majorBidi" w:hAnsiTheme="majorBidi" w:cstheme="majorBidi"/>
          <w:sz w:val="16"/>
          <w:szCs w:val="16"/>
        </w:rPr>
        <w:t xml:space="preserve"> component with score based fusion process. arXiv. https://doi.org/arxiv.org/abs/1401.0395v1</w:t>
      </w:r>
    </w:p>
    <w:p w14:paraId="651FDAA9" w14:textId="77777777" w:rsidR="00034848" w:rsidRDefault="00034848" w:rsidP="00354BC6">
      <w:pPr>
        <w:pStyle w:val="ListParagraph"/>
        <w:numPr>
          <w:ilvl w:val="0"/>
          <w:numId w:val="14"/>
        </w:numPr>
        <w:jc w:val="both"/>
        <w:rPr>
          <w:rFonts w:asciiTheme="majorBidi" w:hAnsiTheme="majorBidi" w:cstheme="majorBidi"/>
          <w:sz w:val="16"/>
          <w:szCs w:val="16"/>
        </w:rPr>
      </w:pPr>
      <w:r w:rsidRPr="00034848">
        <w:rPr>
          <w:rFonts w:asciiTheme="majorBidi" w:hAnsiTheme="majorBidi" w:cstheme="majorBidi"/>
          <w:sz w:val="16"/>
          <w:szCs w:val="16"/>
        </w:rPr>
        <w:t>Priambodo, A. S., Arifin, F., Nasuha, A., &amp; Winursito, A. (2021). Face tracking for flying robot quadcopter based on haar cascade classifier and pid controller. Journal of Physics: Conference Series, 2111, 012046.</w:t>
      </w:r>
    </w:p>
    <w:bookmarkStart w:id="0" w:name="_Hlk97315595" w:displacedByCustomXml="next"/>
    <w:sdt>
      <w:sdtPr>
        <w:id w:val="656263291"/>
        <w:bibliography/>
      </w:sdtPr>
      <w:sdtEndPr>
        <w:rPr>
          <w:rFonts w:asciiTheme="majorBidi" w:eastAsia="SimSun" w:hAnsiTheme="majorBidi" w:cstheme="majorBidi"/>
          <w:sz w:val="16"/>
          <w:szCs w:val="16"/>
          <w:lang w:val="en-US"/>
        </w:rPr>
      </w:sdtEndPr>
      <w:sdtContent>
        <w:p w14:paraId="49EC2233" w14:textId="77777777" w:rsidR="00256D02" w:rsidRDefault="00B46DBD">
          <w:pPr>
            <w:pStyle w:val="Bibliography"/>
            <w:ind w:left="720" w:hanging="720"/>
            <w:rPr>
              <w:noProof/>
              <w:sz w:val="24"/>
              <w:szCs w:val="24"/>
            </w:rPr>
          </w:pPr>
          <w:r w:rsidRPr="00B46DBD">
            <w:rPr>
              <w:rFonts w:asciiTheme="majorBidi" w:eastAsia="SimSun" w:hAnsiTheme="majorBidi" w:cstheme="majorBidi"/>
              <w:sz w:val="16"/>
              <w:szCs w:val="16"/>
              <w:lang w:val="en-US"/>
            </w:rPr>
            <w:fldChar w:fldCharType="begin"/>
          </w:r>
          <w:r w:rsidRPr="00B46DBD">
            <w:rPr>
              <w:rFonts w:asciiTheme="majorBidi" w:eastAsia="SimSun" w:hAnsiTheme="majorBidi" w:cstheme="majorBidi"/>
              <w:sz w:val="16"/>
              <w:szCs w:val="16"/>
              <w:lang w:val="en-US"/>
            </w:rPr>
            <w:instrText xml:space="preserve"> BIBLIOGRAPHY </w:instrText>
          </w:r>
          <w:r w:rsidRPr="00B46DBD">
            <w:rPr>
              <w:rFonts w:asciiTheme="majorBidi" w:eastAsia="SimSun" w:hAnsiTheme="majorBidi" w:cstheme="majorBidi"/>
              <w:sz w:val="16"/>
              <w:szCs w:val="16"/>
              <w:lang w:val="en-US"/>
            </w:rPr>
            <w:fldChar w:fldCharType="separate"/>
          </w:r>
          <w:r w:rsidR="00256D02">
            <w:rPr>
              <w:noProof/>
            </w:rPr>
            <w:t xml:space="preserve">Amaarora. (2020, August 2). </w:t>
          </w:r>
          <w:r w:rsidR="00256D02">
            <w:rPr>
              <w:i/>
              <w:iCs/>
              <w:noProof/>
            </w:rPr>
            <w:t xml:space="preserve">DenseNet Architecture Explained with PyTorch Implementation from </w:t>
          </w:r>
          <w:r w:rsidR="00256D02">
            <w:rPr>
              <w:i/>
              <w:iCs/>
              <w:noProof/>
            </w:rPr>
            <w:lastRenderedPageBreak/>
            <w:t>TorchVision</w:t>
          </w:r>
          <w:r w:rsidR="00256D02">
            <w:rPr>
              <w:noProof/>
            </w:rPr>
            <w:t>. Retrieved from Amaarora: https://amaarora.github.io/2020/08/02/densenets.html</w:t>
          </w:r>
        </w:p>
        <w:p w14:paraId="02E8CD22" w14:textId="77777777" w:rsidR="00256D02" w:rsidRDefault="00256D02">
          <w:pPr>
            <w:pStyle w:val="Bibliography"/>
            <w:ind w:left="720" w:hanging="720"/>
            <w:rPr>
              <w:noProof/>
            </w:rPr>
          </w:pPr>
          <w:r>
            <w:rPr>
              <w:noProof/>
            </w:rPr>
            <w:t xml:space="preserve">Kodinariya, T. M. (2014). Hybrid Approach to Face Recognition System using Principle component and Independent component with score based fusion process. </w:t>
          </w:r>
          <w:r>
            <w:rPr>
              <w:i/>
              <w:iCs/>
              <w:noProof/>
            </w:rPr>
            <w:t>arXiv</w:t>
          </w:r>
          <w:r>
            <w:rPr>
              <w:noProof/>
            </w:rPr>
            <w:t>. doi:arxiv.org/abs/1401.0395v1</w:t>
          </w:r>
        </w:p>
        <w:p w14:paraId="38123338" w14:textId="77777777" w:rsidR="00256D02" w:rsidRDefault="00256D02">
          <w:pPr>
            <w:pStyle w:val="Bibliography"/>
            <w:ind w:left="720" w:hanging="720"/>
            <w:rPr>
              <w:noProof/>
            </w:rPr>
          </w:pPr>
          <w:r>
            <w:rPr>
              <w:noProof/>
            </w:rPr>
            <w:t xml:space="preserve">pawangfg. (2021, June 11). </w:t>
          </w:r>
          <w:r>
            <w:rPr>
              <w:i/>
              <w:iCs/>
            </w:rPr>
            <w:t>Deep face recognition</w:t>
          </w:r>
          <w:r>
            <w:rPr>
              <w:noProof/>
            </w:rPr>
            <w:t>. Retrieved from GeeksforGeeks: https://www.geeksforgeeks.org/deep-face-recognition/</w:t>
          </w:r>
        </w:p>
        <w:p w14:paraId="2D43C915" w14:textId="77777777" w:rsidR="00256D02" w:rsidRDefault="00256D02">
          <w:pPr>
            <w:pStyle w:val="Bibliography"/>
            <w:ind w:left="720" w:hanging="720"/>
            <w:rPr>
              <w:noProof/>
            </w:rPr>
          </w:pPr>
          <w:r>
            <w:rPr>
              <w:noProof/>
            </w:rPr>
            <w:t xml:space="preserve">pawangfg. (2021, June 11). </w:t>
          </w:r>
          <w:r>
            <w:rPr>
              <w:i/>
              <w:iCs/>
              <w:noProof/>
            </w:rPr>
            <w:t>Deep Face Recognition</w:t>
          </w:r>
          <w:r>
            <w:rPr>
              <w:noProof/>
            </w:rPr>
            <w:t>. Retrieved from GeeksforGeeks: https://www.geeksforgeeks.org/deep-face-recognition/</w:t>
          </w:r>
        </w:p>
        <w:p w14:paraId="1C85FE07" w14:textId="77777777" w:rsidR="00256D02" w:rsidRDefault="00256D02">
          <w:pPr>
            <w:pStyle w:val="Bibliography"/>
            <w:ind w:left="720" w:hanging="720"/>
            <w:rPr>
              <w:noProof/>
            </w:rPr>
          </w:pPr>
          <w:r>
            <w:rPr>
              <w:noProof/>
            </w:rPr>
            <w:t xml:space="preserve">Priambodo, A. S., Arifin, F., Nasuha, A., &amp; Winursito, A. (2021). Face tracking for flying robot quadcopter based on haar cascade classifier and pid controller. </w:t>
          </w:r>
          <w:r>
            <w:rPr>
              <w:i/>
              <w:iCs/>
              <w:noProof/>
            </w:rPr>
            <w:t>Journal of Physics: Conference Series, 2111</w:t>
          </w:r>
          <w:r>
            <w:rPr>
              <w:noProof/>
            </w:rPr>
            <w:t>, 012046.</w:t>
          </w:r>
        </w:p>
        <w:p w14:paraId="76C66981" w14:textId="77777777" w:rsidR="00B23380" w:rsidRDefault="00B46DBD" w:rsidP="00B23380">
          <w:pPr>
            <w:pStyle w:val="Bibliography"/>
            <w:jc w:val="both"/>
            <w:rPr>
              <w:rFonts w:asciiTheme="majorBidi" w:eastAsia="SimSun" w:hAnsiTheme="majorBidi" w:cstheme="majorBidi"/>
              <w:sz w:val="16"/>
              <w:szCs w:val="16"/>
              <w:lang w:val="en-US"/>
            </w:rPr>
          </w:pPr>
          <w:r w:rsidRPr="00B46DBD">
            <w:rPr>
              <w:rFonts w:asciiTheme="majorBidi" w:eastAsia="SimSun" w:hAnsiTheme="majorBidi" w:cstheme="majorBidi"/>
              <w:sz w:val="16"/>
              <w:szCs w:val="16"/>
              <w:lang w:val="en-US"/>
            </w:rPr>
            <w:fldChar w:fldCharType="end"/>
          </w:r>
        </w:p>
      </w:sdtContent>
    </w:sdt>
    <w:bookmarkEnd w:id="0" w:displacedByCustomXml="prev"/>
    <w:p w14:paraId="589B3211" w14:textId="3286C1D2" w:rsidR="00EE4C14" w:rsidRPr="00B23380" w:rsidRDefault="00EE4C14" w:rsidP="00B23380">
      <w:pPr>
        <w:pStyle w:val="Bibliography"/>
        <w:numPr>
          <w:ilvl w:val="0"/>
          <w:numId w:val="14"/>
        </w:numPr>
        <w:jc w:val="both"/>
        <w:rPr>
          <w:rFonts w:asciiTheme="majorBidi" w:eastAsia="SimSun" w:hAnsiTheme="majorBidi" w:cstheme="majorBidi"/>
          <w:sz w:val="16"/>
          <w:szCs w:val="16"/>
          <w:lang w:val="en-US"/>
        </w:rPr>
      </w:pPr>
      <w:r w:rsidRPr="00B23380">
        <w:rPr>
          <w:rFonts w:asciiTheme="majorBidi" w:hAnsiTheme="majorBidi" w:cstheme="majorBidi"/>
          <w:sz w:val="16"/>
          <w:szCs w:val="16"/>
        </w:rPr>
        <w:t>Peiyuan Jiang, Daji Ergu, Fangyao Liu, Ying Cai, Bo Ma,</w:t>
      </w:r>
    </w:p>
    <w:p w14:paraId="697F7894" w14:textId="05F55E3E" w:rsidR="00621C0B" w:rsidRPr="00EE4C14" w:rsidRDefault="00EE4C14" w:rsidP="00EE4C14">
      <w:pPr>
        <w:pStyle w:val="ListParagraph"/>
        <w:jc w:val="both"/>
        <w:rPr>
          <w:rFonts w:asciiTheme="majorBidi" w:hAnsiTheme="majorBidi" w:cstheme="majorBidi"/>
          <w:sz w:val="16"/>
          <w:szCs w:val="16"/>
        </w:rPr>
      </w:pPr>
      <w:r w:rsidRPr="00EE4C14">
        <w:rPr>
          <w:rFonts w:asciiTheme="majorBidi" w:hAnsiTheme="majorBidi" w:cstheme="majorBidi"/>
          <w:sz w:val="16"/>
          <w:szCs w:val="16"/>
        </w:rPr>
        <w:t>A Review of Yolo Algorithm Developments,</w:t>
      </w:r>
      <w:r>
        <w:rPr>
          <w:rFonts w:asciiTheme="majorBidi" w:hAnsiTheme="majorBidi" w:cstheme="majorBidi"/>
          <w:sz w:val="16"/>
          <w:szCs w:val="16"/>
        </w:rPr>
        <w:t xml:space="preserve"> </w:t>
      </w:r>
      <w:r w:rsidRPr="00EE4C14">
        <w:rPr>
          <w:rFonts w:asciiTheme="majorBidi" w:hAnsiTheme="majorBidi" w:cstheme="majorBidi"/>
          <w:sz w:val="16"/>
          <w:szCs w:val="16"/>
        </w:rPr>
        <w:t>Procedia Computer Science,</w:t>
      </w:r>
      <w:r>
        <w:rPr>
          <w:rFonts w:asciiTheme="majorBidi" w:hAnsiTheme="majorBidi" w:cstheme="majorBidi"/>
          <w:sz w:val="16"/>
          <w:szCs w:val="16"/>
        </w:rPr>
        <w:t xml:space="preserve"> </w:t>
      </w:r>
      <w:r w:rsidRPr="00EE4C14">
        <w:rPr>
          <w:rFonts w:asciiTheme="majorBidi" w:hAnsiTheme="majorBidi" w:cstheme="majorBidi"/>
          <w:sz w:val="16"/>
          <w:szCs w:val="16"/>
        </w:rPr>
        <w:t>Volume 199,</w:t>
      </w:r>
      <w:r>
        <w:rPr>
          <w:rFonts w:asciiTheme="majorBidi" w:hAnsiTheme="majorBidi" w:cstheme="majorBidi"/>
          <w:sz w:val="16"/>
          <w:szCs w:val="16"/>
        </w:rPr>
        <w:t xml:space="preserve"> </w:t>
      </w:r>
      <w:r w:rsidRPr="00EE4C14">
        <w:rPr>
          <w:rFonts w:asciiTheme="majorBidi" w:hAnsiTheme="majorBidi" w:cstheme="majorBidi"/>
          <w:sz w:val="16"/>
          <w:szCs w:val="16"/>
        </w:rPr>
        <w:t>2022,</w:t>
      </w:r>
      <w:r>
        <w:rPr>
          <w:rFonts w:asciiTheme="majorBidi" w:hAnsiTheme="majorBidi" w:cstheme="majorBidi"/>
          <w:sz w:val="16"/>
          <w:szCs w:val="16"/>
        </w:rPr>
        <w:t xml:space="preserve"> </w:t>
      </w:r>
      <w:r w:rsidRPr="00EE4C14">
        <w:rPr>
          <w:rFonts w:asciiTheme="majorBidi" w:hAnsiTheme="majorBidi" w:cstheme="majorBidi"/>
          <w:sz w:val="16"/>
          <w:szCs w:val="16"/>
        </w:rPr>
        <w:t>Pages 1066-1073,</w:t>
      </w:r>
      <w:r>
        <w:rPr>
          <w:rFonts w:asciiTheme="majorBidi" w:hAnsiTheme="majorBidi" w:cstheme="majorBidi"/>
          <w:sz w:val="16"/>
          <w:szCs w:val="16"/>
        </w:rPr>
        <w:t xml:space="preserve"> </w:t>
      </w:r>
      <w:r w:rsidRPr="00EE4C14">
        <w:rPr>
          <w:rFonts w:asciiTheme="majorBidi" w:hAnsiTheme="majorBidi" w:cstheme="majorBidi"/>
          <w:sz w:val="16"/>
          <w:szCs w:val="16"/>
        </w:rPr>
        <w:t>ISSN 1877-0509,https://doi.org/10.1016/j.procs.2022.01.135</w:t>
      </w:r>
    </w:p>
    <w:p w14:paraId="00B5B1CB" w14:textId="77777777" w:rsidR="00F06228" w:rsidRPr="00034848" w:rsidRDefault="00F06228" w:rsidP="00EE4C14">
      <w:pPr>
        <w:pStyle w:val="ListParagraph"/>
        <w:jc w:val="both"/>
        <w:rPr>
          <w:rFonts w:asciiTheme="majorBidi" w:hAnsiTheme="majorBidi" w:cstheme="majorBidi"/>
          <w:sz w:val="16"/>
          <w:szCs w:val="16"/>
        </w:rPr>
      </w:pPr>
    </w:p>
    <w:p w14:paraId="0310E67E" w14:textId="77777777" w:rsidR="00F74B37" w:rsidRPr="00B804AF" w:rsidRDefault="00F74B37" w:rsidP="00034848">
      <w:pPr>
        <w:pStyle w:val="ListParagraph"/>
        <w:jc w:val="both"/>
        <w:rPr>
          <w:rFonts w:asciiTheme="majorBidi" w:hAnsiTheme="majorBidi" w:cstheme="majorBidi"/>
          <w:sz w:val="16"/>
          <w:szCs w:val="16"/>
        </w:rPr>
      </w:pPr>
    </w:p>
    <w:p w14:paraId="0AA88D67" w14:textId="77777777" w:rsidR="00EC7A9F" w:rsidRPr="00EC7A9F" w:rsidRDefault="00EC7A9F" w:rsidP="00EC7A9F">
      <w:pPr>
        <w:jc w:val="left"/>
        <w:rPr>
          <w:rFonts w:asciiTheme="majorBidi" w:hAnsiTheme="majorBidi" w:cstheme="majorBidi"/>
          <w:sz w:val="16"/>
          <w:szCs w:val="16"/>
        </w:rPr>
      </w:pPr>
    </w:p>
    <w:p w14:paraId="36C63FDD" w14:textId="77777777" w:rsidR="008A680F" w:rsidRDefault="008A680F" w:rsidP="001F40D3">
      <w:pPr>
        <w:pStyle w:val="ListParagraph"/>
        <w:jc w:val="left"/>
        <w:rPr>
          <w:sz w:val="16"/>
          <w:szCs w:val="16"/>
        </w:rPr>
      </w:pPr>
    </w:p>
    <w:p w14:paraId="63944069" w14:textId="77777777" w:rsidR="00C73B78" w:rsidRPr="00C73B78" w:rsidRDefault="00C73B78" w:rsidP="00C73B78">
      <w:pPr>
        <w:jc w:val="left"/>
        <w:rPr>
          <w:sz w:val="16"/>
          <w:szCs w:val="16"/>
        </w:rPr>
      </w:pPr>
    </w:p>
    <w:p w14:paraId="0C4DF7B1" w14:textId="135DCEE1" w:rsidR="00800491" w:rsidRPr="00EE28CB" w:rsidRDefault="00800491" w:rsidP="00CD1B56">
      <w:pPr>
        <w:pStyle w:val="ListParagraph"/>
        <w:ind w:left="360"/>
        <w:rPr>
          <w:sz w:val="16"/>
          <w:szCs w:val="16"/>
        </w:rPr>
      </w:pPr>
    </w:p>
    <w:p w14:paraId="1A9963C1" w14:textId="018D319A" w:rsidR="009303D9" w:rsidRPr="00EE28CB" w:rsidRDefault="009303D9" w:rsidP="00836367">
      <w:pPr>
        <w:pStyle w:val="references"/>
        <w:numPr>
          <w:ilvl w:val="0"/>
          <w:numId w:val="0"/>
        </w:numPr>
        <w:ind w:left="360" w:hanging="360"/>
      </w:pPr>
    </w:p>
    <w:p w14:paraId="7B152019" w14:textId="77777777" w:rsidR="0044484A" w:rsidRPr="00EE28CB" w:rsidRDefault="0044484A" w:rsidP="00836367">
      <w:pPr>
        <w:pStyle w:val="references"/>
        <w:numPr>
          <w:ilvl w:val="0"/>
          <w:numId w:val="0"/>
        </w:numPr>
        <w:ind w:left="360" w:hanging="360"/>
      </w:pPr>
    </w:p>
    <w:p w14:paraId="0994A7FA" w14:textId="77777777" w:rsidR="00836367" w:rsidRPr="00EE28CB" w:rsidRDefault="00836367" w:rsidP="00763A31">
      <w:pPr>
        <w:pStyle w:val="references"/>
        <w:numPr>
          <w:ilvl w:val="0"/>
          <w:numId w:val="0"/>
        </w:numPr>
        <w:spacing w:line="240" w:lineRule="auto"/>
        <w:rPr>
          <w:rFonts w:eastAsia="SimSun"/>
          <w:b/>
          <w:noProof w:val="0"/>
          <w:color w:val="FF0000"/>
          <w:spacing w:val="-1"/>
          <w:lang w:val="x-none" w:eastAsia="x-none"/>
        </w:rPr>
        <w:sectPr w:rsidR="00836367" w:rsidRPr="00EE28CB" w:rsidSect="003B4E04">
          <w:type w:val="continuous"/>
          <w:pgSz w:w="11906" w:h="16838" w:code="9"/>
          <w:pgMar w:top="1080" w:right="907" w:bottom="1440" w:left="907" w:header="720" w:footer="720" w:gutter="0"/>
          <w:cols w:num="2" w:space="360"/>
          <w:docGrid w:linePitch="360"/>
        </w:sectPr>
      </w:pPr>
    </w:p>
    <w:p w14:paraId="5F3C0AC4" w14:textId="2767BCDB" w:rsidR="000D605A" w:rsidRPr="000D605A" w:rsidRDefault="000D605A" w:rsidP="000D605A">
      <w:pPr>
        <w:jc w:val="left"/>
      </w:pPr>
    </w:p>
    <w:sectPr w:rsidR="000D605A" w:rsidRPr="000D605A"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C5371" w14:textId="77777777" w:rsidR="00BD1F47" w:rsidRDefault="00BD1F47" w:rsidP="001A3B3D">
      <w:r>
        <w:separator/>
      </w:r>
    </w:p>
  </w:endnote>
  <w:endnote w:type="continuationSeparator" w:id="0">
    <w:p w14:paraId="70A92EFB" w14:textId="77777777" w:rsidR="00BD1F47" w:rsidRDefault="00BD1F47" w:rsidP="001A3B3D">
      <w:r>
        <w:continuationSeparator/>
      </w:r>
    </w:p>
  </w:endnote>
  <w:endnote w:type="continuationNotice" w:id="1">
    <w:p w14:paraId="2E2A6831" w14:textId="77777777" w:rsidR="00BD1F47" w:rsidRDefault="00BD1F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2516D" w14:textId="77777777" w:rsidR="00BD1F47" w:rsidRDefault="00BD1F47" w:rsidP="001A3B3D">
      <w:r>
        <w:separator/>
      </w:r>
    </w:p>
  </w:footnote>
  <w:footnote w:type="continuationSeparator" w:id="0">
    <w:p w14:paraId="5C005B2A" w14:textId="77777777" w:rsidR="00BD1F47" w:rsidRDefault="00BD1F47" w:rsidP="001A3B3D">
      <w:r>
        <w:continuationSeparator/>
      </w:r>
    </w:p>
  </w:footnote>
  <w:footnote w:type="continuationNotice" w:id="1">
    <w:p w14:paraId="2D9A6D83" w14:textId="77777777" w:rsidR="00BD1F47" w:rsidRDefault="00BD1F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3DACC" w14:textId="63D3FD46" w:rsidR="00D95FEB" w:rsidRDefault="00D95FEB" w:rsidP="00D95FEB">
    <w:pPr>
      <w:pStyle w:val="Header"/>
      <w:pBdr>
        <w:bottom w:val="single" w:sz="12" w:space="1" w:color="auto"/>
      </w:pBdr>
      <w:jc w:val="left"/>
      <w:rPr>
        <w:noProof/>
      </w:rPr>
    </w:pPr>
    <w:r w:rsidRPr="00157B50">
      <w:rPr>
        <w:noProof/>
      </w:rPr>
      <w:drawing>
        <wp:anchor distT="0" distB="0" distL="114300" distR="114300" simplePos="0" relativeHeight="251658240" behindDoc="1" locked="0" layoutInCell="1" allowOverlap="1" wp14:anchorId="6C94A244" wp14:editId="50FE0802">
          <wp:simplePos x="0" y="0"/>
          <wp:positionH relativeFrom="margin">
            <wp:posOffset>13335</wp:posOffset>
          </wp:positionH>
          <wp:positionV relativeFrom="paragraph">
            <wp:posOffset>-98425</wp:posOffset>
          </wp:positionV>
          <wp:extent cx="337820" cy="309245"/>
          <wp:effectExtent l="0" t="0" r="5080" b="0"/>
          <wp:wrapTight wrapText="bothSides">
            <wp:wrapPolygon edited="0">
              <wp:start x="4060" y="0"/>
              <wp:lineTo x="1624" y="6209"/>
              <wp:lineTo x="0" y="15080"/>
              <wp:lineTo x="0" y="20402"/>
              <wp:lineTo x="21113" y="20402"/>
              <wp:lineTo x="21113" y="14193"/>
              <wp:lineTo x="19489" y="6209"/>
              <wp:lineTo x="17053" y="0"/>
              <wp:lineTo x="406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337820" cy="309245"/>
                  </a:xfrm>
                  <a:prstGeom prst="rect">
                    <a:avLst/>
                  </a:prstGeom>
                </pic:spPr>
              </pic:pic>
            </a:graphicData>
          </a:graphic>
          <wp14:sizeRelH relativeFrom="margin">
            <wp14:pctWidth>0</wp14:pctWidth>
          </wp14:sizeRelH>
          <wp14:sizeRelV relativeFrom="margin">
            <wp14:pctHeight>0</wp14:pctHeight>
          </wp14:sizeRelV>
        </wp:anchor>
      </w:drawing>
    </w:r>
    <w:r w:rsidR="009574B0" w:rsidRPr="009574B0">
      <w:t xml:space="preserve"> </w:t>
    </w:r>
    <w:r w:rsidR="009574B0">
      <w:t>Asia Pacific University</w:t>
    </w:r>
    <w:r w:rsidR="009574B0" w:rsidRPr="00157B50">
      <w:t xml:space="preserve"> </w:t>
    </w:r>
    <w:r w:rsidR="009574B0">
      <w:t>(</w:t>
    </w:r>
    <w:r w:rsidR="009574B0" w:rsidRPr="00157B50">
      <w:t>Technology and Innovation</w:t>
    </w:r>
    <w:r w:rsidR="009574B0">
      <w:t>)</w:t>
    </w:r>
    <w:r w:rsidR="009574B0" w:rsidRPr="00157B50">
      <w:t xml:space="preserve"> (20</w:t>
    </w:r>
    <w:r w:rsidR="009574B0">
      <w:t>22</w:t>
    </w:r>
    <w:r w:rsidRPr="00157B50">
      <w:t>)</w:t>
    </w:r>
    <w:sdt>
      <w:sdtPr>
        <w:id w:val="-2127609683"/>
        <w:docPartObj>
          <w:docPartGallery w:val="Page Numbers (Top of Page)"/>
          <w:docPartUnique/>
        </w:docPartObj>
      </w:sdtPr>
      <w:sdtEndPr>
        <w:rPr>
          <w:noProof/>
        </w:rPr>
      </w:sdtEndPr>
      <w:sdtContent>
        <w:r>
          <w:t xml:space="preserve">                                     </w:t>
        </w:r>
        <w:r>
          <w:fldChar w:fldCharType="begin"/>
        </w:r>
        <w:r>
          <w:instrText xml:space="preserve"> PAGE   \* MERGEFORMAT </w:instrText>
        </w:r>
        <w:r>
          <w:fldChar w:fldCharType="separate"/>
        </w:r>
        <w:r w:rsidR="00DA5DEB">
          <w:rPr>
            <w:noProof/>
          </w:rPr>
          <w:t>3</w:t>
        </w:r>
        <w:r>
          <w:rPr>
            <w:noProof/>
          </w:rPr>
          <w:fldChar w:fldCharType="end"/>
        </w:r>
      </w:sdtContent>
    </w:sdt>
  </w:p>
  <w:p w14:paraId="170DB1BB" w14:textId="77777777" w:rsidR="00D95FEB" w:rsidRDefault="00D95F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C2ACD" w14:textId="03F46D62" w:rsidR="00D95FEB" w:rsidRDefault="00D95FEB" w:rsidP="00D95FEB">
    <w:pPr>
      <w:pStyle w:val="Header"/>
      <w:pBdr>
        <w:bottom w:val="single" w:sz="12" w:space="1" w:color="auto"/>
      </w:pBdr>
      <w:tabs>
        <w:tab w:val="clear" w:pos="9360"/>
        <w:tab w:val="right" w:pos="10080"/>
      </w:tabs>
      <w:rPr>
        <w:noProof/>
      </w:rPr>
    </w:pPr>
    <w:r w:rsidRPr="00157B50">
      <w:rPr>
        <w:noProof/>
      </w:rPr>
      <w:drawing>
        <wp:anchor distT="0" distB="0" distL="114300" distR="114300" simplePos="0" relativeHeight="251658241" behindDoc="1" locked="0" layoutInCell="1" allowOverlap="1" wp14:anchorId="3E76731D" wp14:editId="00E2BAF4">
          <wp:simplePos x="0" y="0"/>
          <wp:positionH relativeFrom="margin">
            <wp:posOffset>13335</wp:posOffset>
          </wp:positionH>
          <wp:positionV relativeFrom="paragraph">
            <wp:posOffset>-98425</wp:posOffset>
          </wp:positionV>
          <wp:extent cx="337820" cy="309245"/>
          <wp:effectExtent l="0" t="0" r="5080" b="0"/>
          <wp:wrapTight wrapText="bothSides">
            <wp:wrapPolygon edited="0">
              <wp:start x="4060" y="0"/>
              <wp:lineTo x="1624" y="6209"/>
              <wp:lineTo x="0" y="15080"/>
              <wp:lineTo x="0" y="20402"/>
              <wp:lineTo x="21113" y="20402"/>
              <wp:lineTo x="21113" y="14193"/>
              <wp:lineTo x="19489" y="6209"/>
              <wp:lineTo x="17053" y="0"/>
              <wp:lineTo x="406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337820" cy="309245"/>
                  </a:xfrm>
                  <a:prstGeom prst="rect">
                    <a:avLst/>
                  </a:prstGeom>
                </pic:spPr>
              </pic:pic>
            </a:graphicData>
          </a:graphic>
          <wp14:sizeRelH relativeFrom="margin">
            <wp14:pctWidth>0</wp14:pctWidth>
          </wp14:sizeRelH>
          <wp14:sizeRelV relativeFrom="margin">
            <wp14:pctHeight>0</wp14:pctHeight>
          </wp14:sizeRelV>
        </wp:anchor>
      </w:drawing>
    </w:r>
    <w:r w:rsidR="009574B0">
      <w:t>Asia Pacific University</w:t>
    </w:r>
    <w:r w:rsidRPr="00157B50">
      <w:t xml:space="preserve"> </w:t>
    </w:r>
    <w:r w:rsidR="009574B0">
      <w:t>(</w:t>
    </w:r>
    <w:r w:rsidRPr="00157B50">
      <w:t xml:space="preserve">Technology and </w:t>
    </w:r>
    <w:r w:rsidR="009574B0" w:rsidRPr="00157B50">
      <w:t>Innovation</w:t>
    </w:r>
    <w:r w:rsidR="009574B0">
      <w:t>)</w:t>
    </w:r>
    <w:r w:rsidR="009574B0" w:rsidRPr="00157B50">
      <w:t xml:space="preserve"> </w:t>
    </w:r>
    <w:r w:rsidRPr="00157B50">
      <w:t>(20</w:t>
    </w:r>
    <w:r>
      <w:t>2</w:t>
    </w:r>
    <w:r w:rsidR="009574B0">
      <w:t>2</w:t>
    </w:r>
    <w:r w:rsidRPr="00157B50">
      <w:t>)</w:t>
    </w:r>
    <w:r>
      <w:tab/>
      <w:t xml:space="preserve">                            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12C4"/>
    <w:multiLevelType w:val="hybridMultilevel"/>
    <w:tmpl w:val="E27E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240AD6"/>
    <w:multiLevelType w:val="hybridMultilevel"/>
    <w:tmpl w:val="2DF6C2B6"/>
    <w:lvl w:ilvl="0" w:tplc="1D36F0D0">
      <w:start w:val="10"/>
      <w:numFmt w:val="decimal"/>
      <w:lvlText w:val="Fig. %1"/>
      <w:lvlJc w:val="left"/>
      <w:pPr>
        <w:ind w:left="907" w:hanging="619"/>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161B5"/>
    <w:multiLevelType w:val="hybridMultilevel"/>
    <w:tmpl w:val="1130BDA6"/>
    <w:lvl w:ilvl="0" w:tplc="F90CE9A6">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1FE0093B"/>
    <w:multiLevelType w:val="hybridMultilevel"/>
    <w:tmpl w:val="6E60E70C"/>
    <w:lvl w:ilvl="0" w:tplc="F70AFEF4">
      <w:start w:val="6"/>
      <w:numFmt w:val="decimal"/>
      <w:lvlText w:val="Fig. %1"/>
      <w:lvlJc w:val="left"/>
      <w:pPr>
        <w:ind w:left="648" w:hanging="360"/>
      </w:pPr>
      <w:rPr>
        <w:rFonts w:hint="default"/>
      </w:rPr>
    </w:lvl>
    <w:lvl w:ilvl="1" w:tplc="04090019" w:tentative="1">
      <w:start w:val="1"/>
      <w:numFmt w:val="lowerLetter"/>
      <w:lvlText w:val="%2."/>
      <w:lvlJc w:val="left"/>
      <w:pPr>
        <w:ind w:left="648" w:hanging="360"/>
      </w:pPr>
    </w:lvl>
    <w:lvl w:ilvl="2" w:tplc="0409001B" w:tentative="1">
      <w:start w:val="1"/>
      <w:numFmt w:val="lowerRoman"/>
      <w:lvlText w:val="%3."/>
      <w:lvlJc w:val="right"/>
      <w:pPr>
        <w:ind w:left="1368" w:hanging="180"/>
      </w:pPr>
    </w:lvl>
    <w:lvl w:ilvl="3" w:tplc="0409000F" w:tentative="1">
      <w:start w:val="1"/>
      <w:numFmt w:val="decimal"/>
      <w:lvlText w:val="%4."/>
      <w:lvlJc w:val="left"/>
      <w:pPr>
        <w:ind w:left="2088" w:hanging="360"/>
      </w:pPr>
    </w:lvl>
    <w:lvl w:ilvl="4" w:tplc="04090019" w:tentative="1">
      <w:start w:val="1"/>
      <w:numFmt w:val="lowerLetter"/>
      <w:lvlText w:val="%5."/>
      <w:lvlJc w:val="left"/>
      <w:pPr>
        <w:ind w:left="2808" w:hanging="360"/>
      </w:pPr>
    </w:lvl>
    <w:lvl w:ilvl="5" w:tplc="0409001B" w:tentative="1">
      <w:start w:val="1"/>
      <w:numFmt w:val="lowerRoman"/>
      <w:lvlText w:val="%6."/>
      <w:lvlJc w:val="right"/>
      <w:pPr>
        <w:ind w:left="3528" w:hanging="180"/>
      </w:pPr>
    </w:lvl>
    <w:lvl w:ilvl="6" w:tplc="0409000F" w:tentative="1">
      <w:start w:val="1"/>
      <w:numFmt w:val="decimal"/>
      <w:lvlText w:val="%7."/>
      <w:lvlJc w:val="left"/>
      <w:pPr>
        <w:ind w:left="4248" w:hanging="360"/>
      </w:pPr>
    </w:lvl>
    <w:lvl w:ilvl="7" w:tplc="04090019" w:tentative="1">
      <w:start w:val="1"/>
      <w:numFmt w:val="lowerLetter"/>
      <w:lvlText w:val="%8."/>
      <w:lvlJc w:val="left"/>
      <w:pPr>
        <w:ind w:left="4968" w:hanging="360"/>
      </w:pPr>
    </w:lvl>
    <w:lvl w:ilvl="8" w:tplc="0409001B" w:tentative="1">
      <w:start w:val="1"/>
      <w:numFmt w:val="lowerRoman"/>
      <w:lvlText w:val="%9."/>
      <w:lvlJc w:val="right"/>
      <w:pPr>
        <w:ind w:left="5688" w:hanging="180"/>
      </w:pPr>
    </w:lvl>
  </w:abstractNum>
  <w:abstractNum w:abstractNumId="4" w15:restartNumberingAfterBreak="0">
    <w:nsid w:val="204C3BA8"/>
    <w:multiLevelType w:val="hybridMultilevel"/>
    <w:tmpl w:val="FEB037C2"/>
    <w:lvl w:ilvl="0" w:tplc="7B74B442">
      <w:start w:val="8"/>
      <w:numFmt w:val="decimal"/>
      <w:suff w:val="space"/>
      <w:lvlText w:val="Fig. %1"/>
      <w:lvlJc w:val="left"/>
      <w:pPr>
        <w:ind w:left="907" w:hanging="619"/>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6220C4"/>
    <w:multiLevelType w:val="hybridMultilevel"/>
    <w:tmpl w:val="C9D4800C"/>
    <w:lvl w:ilvl="0" w:tplc="CCA693E0">
      <w:start w:val="1"/>
      <w:numFmt w:val="decimal"/>
      <w:lvlText w:val="[%1]"/>
      <w:lvlJc w:val="left"/>
      <w:pPr>
        <w:ind w:left="720" w:hanging="360"/>
      </w:pPr>
      <w:rPr>
        <w:rFonts w:hint="default"/>
        <w:color w:val="000000" w:themeColor="text1"/>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51DA6"/>
    <w:multiLevelType w:val="hybridMultilevel"/>
    <w:tmpl w:val="BBECD346"/>
    <w:lvl w:ilvl="0" w:tplc="20AE07CE">
      <w:start w:val="1"/>
      <w:numFmt w:val="decimal"/>
      <w:lvlText w:val="%1."/>
      <w:lvlJc w:val="left"/>
      <w:pPr>
        <w:ind w:left="1021" w:hanging="445"/>
      </w:pPr>
      <w:rPr>
        <w:rFonts w:hint="default"/>
      </w:rPr>
    </w:lvl>
    <w:lvl w:ilvl="1" w:tplc="04090019" w:tentative="1">
      <w:start w:val="1"/>
      <w:numFmt w:val="lowerLetter"/>
      <w:lvlText w:val="%2."/>
      <w:lvlJc w:val="left"/>
      <w:pPr>
        <w:ind w:left="2749" w:hanging="360"/>
      </w:pPr>
    </w:lvl>
    <w:lvl w:ilvl="2" w:tplc="0409001B" w:tentative="1">
      <w:start w:val="1"/>
      <w:numFmt w:val="lowerRoman"/>
      <w:lvlText w:val="%3."/>
      <w:lvlJc w:val="right"/>
      <w:pPr>
        <w:ind w:left="3469" w:hanging="180"/>
      </w:pPr>
    </w:lvl>
    <w:lvl w:ilvl="3" w:tplc="0409000F" w:tentative="1">
      <w:start w:val="1"/>
      <w:numFmt w:val="decimal"/>
      <w:lvlText w:val="%4."/>
      <w:lvlJc w:val="left"/>
      <w:pPr>
        <w:ind w:left="4189" w:hanging="360"/>
      </w:pPr>
    </w:lvl>
    <w:lvl w:ilvl="4" w:tplc="04090019" w:tentative="1">
      <w:start w:val="1"/>
      <w:numFmt w:val="lowerLetter"/>
      <w:lvlText w:val="%5."/>
      <w:lvlJc w:val="left"/>
      <w:pPr>
        <w:ind w:left="4909" w:hanging="360"/>
      </w:pPr>
    </w:lvl>
    <w:lvl w:ilvl="5" w:tplc="0409001B" w:tentative="1">
      <w:start w:val="1"/>
      <w:numFmt w:val="lowerRoman"/>
      <w:lvlText w:val="%6."/>
      <w:lvlJc w:val="right"/>
      <w:pPr>
        <w:ind w:left="5629" w:hanging="180"/>
      </w:pPr>
    </w:lvl>
    <w:lvl w:ilvl="6" w:tplc="0409000F" w:tentative="1">
      <w:start w:val="1"/>
      <w:numFmt w:val="decimal"/>
      <w:lvlText w:val="%7."/>
      <w:lvlJc w:val="left"/>
      <w:pPr>
        <w:ind w:left="6349" w:hanging="360"/>
      </w:pPr>
    </w:lvl>
    <w:lvl w:ilvl="7" w:tplc="04090019" w:tentative="1">
      <w:start w:val="1"/>
      <w:numFmt w:val="lowerLetter"/>
      <w:lvlText w:val="%8."/>
      <w:lvlJc w:val="left"/>
      <w:pPr>
        <w:ind w:left="7069" w:hanging="360"/>
      </w:pPr>
    </w:lvl>
    <w:lvl w:ilvl="8" w:tplc="0409001B" w:tentative="1">
      <w:start w:val="1"/>
      <w:numFmt w:val="lowerRoman"/>
      <w:lvlText w:val="%9."/>
      <w:lvlJc w:val="right"/>
      <w:pPr>
        <w:ind w:left="7789" w:hanging="180"/>
      </w:p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70231AF"/>
    <w:multiLevelType w:val="multilevel"/>
    <w:tmpl w:val="2D96605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AA367E5"/>
    <w:multiLevelType w:val="hybridMultilevel"/>
    <w:tmpl w:val="EF2636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192930"/>
    <w:multiLevelType w:val="hybridMultilevel"/>
    <w:tmpl w:val="0B368BE0"/>
    <w:lvl w:ilvl="0" w:tplc="EA288906">
      <w:start w:val="1"/>
      <w:numFmt w:val="upperLetter"/>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1" w15:restartNumberingAfterBreak="0">
    <w:nsid w:val="316E7994"/>
    <w:multiLevelType w:val="hybridMultilevel"/>
    <w:tmpl w:val="E8AED964"/>
    <w:lvl w:ilvl="0" w:tplc="34B0A802">
      <w:start w:val="1"/>
      <w:numFmt w:val="none"/>
      <w:lvlText w:val="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27734"/>
    <w:multiLevelType w:val="hybridMultilevel"/>
    <w:tmpl w:val="4C9A361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E26467"/>
    <w:multiLevelType w:val="hybridMultilevel"/>
    <w:tmpl w:val="FD6CC7F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5" w15:restartNumberingAfterBreak="0">
    <w:nsid w:val="3E0F0E4B"/>
    <w:multiLevelType w:val="hybridMultilevel"/>
    <w:tmpl w:val="E17E4CFA"/>
    <w:lvl w:ilvl="0" w:tplc="DA14ED94">
      <w:start w:val="7"/>
      <w:numFmt w:val="decimal"/>
      <w:suff w:val="nothing"/>
      <w:lvlText w:val="Fig. %1"/>
      <w:lvlJc w:val="left"/>
      <w:pPr>
        <w:ind w:left="907" w:hanging="619"/>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B12447"/>
    <w:multiLevelType w:val="hybridMultilevel"/>
    <w:tmpl w:val="E990DB96"/>
    <w:lvl w:ilvl="0" w:tplc="2EBAE252">
      <w:start w:val="9"/>
      <w:numFmt w:val="decimal"/>
      <w:suff w:val="space"/>
      <w:lvlText w:val="Fig. %1"/>
      <w:lvlJc w:val="left"/>
      <w:pPr>
        <w:ind w:left="907" w:hanging="619"/>
      </w:pPr>
      <w:rPr>
        <w:rFonts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8B654C"/>
    <w:multiLevelType w:val="hybridMultilevel"/>
    <w:tmpl w:val="3350F540"/>
    <w:lvl w:ilvl="0" w:tplc="3E98E1B4">
      <w:start w:val="7"/>
      <w:numFmt w:val="decimal"/>
      <w:lvlText w:val="Fig. %1"/>
      <w:lvlJc w:val="left"/>
      <w:pPr>
        <w:ind w:left="851" w:hanging="563"/>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1E51DBA"/>
    <w:multiLevelType w:val="hybridMultilevel"/>
    <w:tmpl w:val="CEF62A3A"/>
    <w:lvl w:ilvl="0" w:tplc="BB6A46C2">
      <w:start w:val="4"/>
      <w:numFmt w:val="decimal"/>
      <w:lvlText w:val="Fig. %1"/>
      <w:lvlJc w:val="left"/>
      <w:pPr>
        <w:ind w:left="851" w:hanging="563"/>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35F5986"/>
    <w:multiLevelType w:val="hybridMultilevel"/>
    <w:tmpl w:val="28F00810"/>
    <w:lvl w:ilvl="0" w:tplc="ADE2293C">
      <w:start w:val="5"/>
      <w:numFmt w:val="decimal"/>
      <w:lvlText w:val="Fig. %1"/>
      <w:lvlJc w:val="left"/>
      <w:pPr>
        <w:ind w:left="1372" w:hanging="652"/>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83C7009"/>
    <w:multiLevelType w:val="hybridMultilevel"/>
    <w:tmpl w:val="AA1A5B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247A01"/>
    <w:multiLevelType w:val="hybridMultilevel"/>
    <w:tmpl w:val="0FD003D4"/>
    <w:lvl w:ilvl="0" w:tplc="04090019">
      <w:start w:val="1"/>
      <w:numFmt w:val="low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2D04C36"/>
    <w:multiLevelType w:val="hybridMultilevel"/>
    <w:tmpl w:val="DB2CE9F2"/>
    <w:lvl w:ilvl="0" w:tplc="5D18E172">
      <w:start w:val="4"/>
      <w:numFmt w:val="decimal"/>
      <w:lvlText w:val="Fig. %1"/>
      <w:lvlJc w:val="left"/>
      <w:pPr>
        <w:ind w:left="1309" w:hanging="733"/>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6" w15:restartNumberingAfterBreak="0">
    <w:nsid w:val="533E2877"/>
    <w:multiLevelType w:val="hybridMultilevel"/>
    <w:tmpl w:val="20B8B970"/>
    <w:lvl w:ilvl="0" w:tplc="D4A66DE6">
      <w:start w:val="1"/>
      <w:numFmt w:val="decimal"/>
      <w:lvlText w:val="%1."/>
      <w:lvlJc w:val="left"/>
      <w:pPr>
        <w:ind w:left="720" w:hanging="360"/>
      </w:pPr>
      <w:rPr>
        <w:rFonts w:asciiTheme="majorBidi" w:hAnsiTheme="majorBidi" w:cstheme="majorBid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71DED"/>
    <w:multiLevelType w:val="hybridMultilevel"/>
    <w:tmpl w:val="98E03960"/>
    <w:lvl w:ilvl="0" w:tplc="D4A66DE6">
      <w:start w:val="1"/>
      <w:numFmt w:val="decimal"/>
      <w:lvlText w:val="%1."/>
      <w:lvlJc w:val="left"/>
      <w:pPr>
        <w:ind w:left="720" w:hanging="360"/>
      </w:pPr>
      <w:rPr>
        <w:rFonts w:asciiTheme="majorBidi" w:hAnsiTheme="majorBidi" w:cstheme="majorBidi"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837447"/>
    <w:multiLevelType w:val="hybridMultilevel"/>
    <w:tmpl w:val="649E5DDA"/>
    <w:lvl w:ilvl="0" w:tplc="181E87F6">
      <w:start w:val="1"/>
      <w:numFmt w:val="decimal"/>
      <w:lvlText w:val="Fig. %1"/>
      <w:lvlJc w:val="left"/>
      <w:pPr>
        <w:ind w:left="907" w:hanging="619"/>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9" w15:restartNumberingAfterBreak="0">
    <w:nsid w:val="643F0B17"/>
    <w:multiLevelType w:val="hybridMultilevel"/>
    <w:tmpl w:val="510EE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B55D48"/>
    <w:multiLevelType w:val="hybridMultilevel"/>
    <w:tmpl w:val="A6B4FA34"/>
    <w:lvl w:ilvl="0" w:tplc="E2FC909E">
      <w:start w:val="3"/>
      <w:numFmt w:val="decimal"/>
      <w:lvlText w:val="%1."/>
      <w:lvlJc w:val="left"/>
      <w:pPr>
        <w:ind w:left="9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3" w15:restartNumberingAfterBreak="0">
    <w:nsid w:val="6EEC1523"/>
    <w:multiLevelType w:val="hybridMultilevel"/>
    <w:tmpl w:val="21D8D682"/>
    <w:lvl w:ilvl="0" w:tplc="8F68090C">
      <w:start w:val="10"/>
      <w:numFmt w:val="decimal"/>
      <w:lvlText w:val="Fig. %1"/>
      <w:lvlJc w:val="left"/>
      <w:pPr>
        <w:ind w:left="907" w:hanging="619"/>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34" w15:restartNumberingAfterBreak="0">
    <w:nsid w:val="72C366DA"/>
    <w:multiLevelType w:val="hybridMultilevel"/>
    <w:tmpl w:val="7AEC154E"/>
    <w:lvl w:ilvl="0" w:tplc="8942304E">
      <w:start w:val="8"/>
      <w:numFmt w:val="decimal"/>
      <w:lvlText w:val="Fig. %1"/>
      <w:lvlJc w:val="left"/>
      <w:pPr>
        <w:ind w:left="907" w:hanging="619"/>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B2264"/>
    <w:multiLevelType w:val="multilevel"/>
    <w:tmpl w:val="216EDFD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3"/>
  </w:num>
  <w:num w:numId="2">
    <w:abstractNumId w:val="31"/>
  </w:num>
  <w:num w:numId="3">
    <w:abstractNumId w:val="7"/>
  </w:num>
  <w:num w:numId="4">
    <w:abstractNumId w:val="18"/>
  </w:num>
  <w:num w:numId="5">
    <w:abstractNumId w:val="24"/>
  </w:num>
  <w:num w:numId="6">
    <w:abstractNumId w:val="32"/>
  </w:num>
  <w:num w:numId="7">
    <w:abstractNumId w:val="22"/>
  </w:num>
  <w:num w:numId="8">
    <w:abstractNumId w:val="35"/>
  </w:num>
  <w:num w:numId="9">
    <w:abstractNumId w:val="21"/>
  </w:num>
  <w:num w:numId="10">
    <w:abstractNumId w:val="8"/>
  </w:num>
  <w:num w:numId="11">
    <w:abstractNumId w:val="10"/>
  </w:num>
  <w:num w:numId="12">
    <w:abstractNumId w:val="28"/>
  </w:num>
  <w:num w:numId="13">
    <w:abstractNumId w:val="23"/>
  </w:num>
  <w:num w:numId="14">
    <w:abstractNumId w:val="5"/>
  </w:num>
  <w:num w:numId="15">
    <w:abstractNumId w:val="2"/>
  </w:num>
  <w:num w:numId="16">
    <w:abstractNumId w:val="34"/>
  </w:num>
  <w:num w:numId="17">
    <w:abstractNumId w:val="25"/>
  </w:num>
  <w:num w:numId="18">
    <w:abstractNumId w:val="6"/>
  </w:num>
  <w:num w:numId="19">
    <w:abstractNumId w:val="30"/>
  </w:num>
  <w:num w:numId="20">
    <w:abstractNumId w:val="20"/>
  </w:num>
  <w:num w:numId="21">
    <w:abstractNumId w:val="3"/>
  </w:num>
  <w:num w:numId="22">
    <w:abstractNumId w:val="17"/>
  </w:num>
  <w:num w:numId="23">
    <w:abstractNumId w:val="9"/>
  </w:num>
  <w:num w:numId="24">
    <w:abstractNumId w:val="12"/>
  </w:num>
  <w:num w:numId="25">
    <w:abstractNumId w:val="26"/>
  </w:num>
  <w:num w:numId="26">
    <w:abstractNumId w:val="15"/>
  </w:num>
  <w:num w:numId="27">
    <w:abstractNumId w:val="4"/>
  </w:num>
  <w:num w:numId="28">
    <w:abstractNumId w:val="16"/>
  </w:num>
  <w:num w:numId="29">
    <w:abstractNumId w:val="1"/>
  </w:num>
  <w:num w:numId="30">
    <w:abstractNumId w:val="29"/>
  </w:num>
  <w:num w:numId="31">
    <w:abstractNumId w:val="14"/>
  </w:num>
  <w:num w:numId="32">
    <w:abstractNumId w:val="0"/>
  </w:num>
  <w:num w:numId="33">
    <w:abstractNumId w:val="27"/>
  </w:num>
  <w:num w:numId="34">
    <w:abstractNumId w:val="11"/>
  </w:num>
  <w:num w:numId="35">
    <w:abstractNumId w:val="19"/>
  </w:num>
  <w:num w:numId="36">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jM0tLA0MzM0tzRQ0lEKTi0uzszPAymwqAUAMb3C0ywAAAA="/>
  </w:docVars>
  <w:rsids>
    <w:rsidRoot w:val="009303D9"/>
    <w:rsid w:val="00001558"/>
    <w:rsid w:val="00001DAA"/>
    <w:rsid w:val="00004236"/>
    <w:rsid w:val="000057E3"/>
    <w:rsid w:val="0000766F"/>
    <w:rsid w:val="00010656"/>
    <w:rsid w:val="00011AEE"/>
    <w:rsid w:val="00012644"/>
    <w:rsid w:val="00015278"/>
    <w:rsid w:val="00017B36"/>
    <w:rsid w:val="0002317C"/>
    <w:rsid w:val="00025452"/>
    <w:rsid w:val="00034848"/>
    <w:rsid w:val="000405C0"/>
    <w:rsid w:val="0004154F"/>
    <w:rsid w:val="00041A0B"/>
    <w:rsid w:val="000422F2"/>
    <w:rsid w:val="00047516"/>
    <w:rsid w:val="00047534"/>
    <w:rsid w:val="0004781E"/>
    <w:rsid w:val="000534B1"/>
    <w:rsid w:val="000569FB"/>
    <w:rsid w:val="000573EC"/>
    <w:rsid w:val="00070B68"/>
    <w:rsid w:val="00074742"/>
    <w:rsid w:val="000838FE"/>
    <w:rsid w:val="00086831"/>
    <w:rsid w:val="0008758A"/>
    <w:rsid w:val="000954D3"/>
    <w:rsid w:val="000973E5"/>
    <w:rsid w:val="00097602"/>
    <w:rsid w:val="000A2363"/>
    <w:rsid w:val="000A7691"/>
    <w:rsid w:val="000A7D5A"/>
    <w:rsid w:val="000B0103"/>
    <w:rsid w:val="000B1AD0"/>
    <w:rsid w:val="000C1796"/>
    <w:rsid w:val="000C1E68"/>
    <w:rsid w:val="000C3329"/>
    <w:rsid w:val="000D51AA"/>
    <w:rsid w:val="000D605A"/>
    <w:rsid w:val="000D65B5"/>
    <w:rsid w:val="000E2526"/>
    <w:rsid w:val="000E2982"/>
    <w:rsid w:val="000F7FC6"/>
    <w:rsid w:val="001024CC"/>
    <w:rsid w:val="001104B6"/>
    <w:rsid w:val="00110FF3"/>
    <w:rsid w:val="00111AD7"/>
    <w:rsid w:val="00121B5A"/>
    <w:rsid w:val="00126EDD"/>
    <w:rsid w:val="00127657"/>
    <w:rsid w:val="00133760"/>
    <w:rsid w:val="00140FC0"/>
    <w:rsid w:val="00143130"/>
    <w:rsid w:val="00143920"/>
    <w:rsid w:val="00147CCA"/>
    <w:rsid w:val="001553D7"/>
    <w:rsid w:val="0015672F"/>
    <w:rsid w:val="0016055A"/>
    <w:rsid w:val="00162191"/>
    <w:rsid w:val="001664D5"/>
    <w:rsid w:val="0017146F"/>
    <w:rsid w:val="00172A15"/>
    <w:rsid w:val="001740A1"/>
    <w:rsid w:val="001765EA"/>
    <w:rsid w:val="00185514"/>
    <w:rsid w:val="001869B8"/>
    <w:rsid w:val="00187199"/>
    <w:rsid w:val="00195CF9"/>
    <w:rsid w:val="001A26CE"/>
    <w:rsid w:val="001A2EFD"/>
    <w:rsid w:val="001A2F48"/>
    <w:rsid w:val="001A3B3D"/>
    <w:rsid w:val="001A3F14"/>
    <w:rsid w:val="001A69B5"/>
    <w:rsid w:val="001B05A7"/>
    <w:rsid w:val="001B31C1"/>
    <w:rsid w:val="001B477B"/>
    <w:rsid w:val="001B67DC"/>
    <w:rsid w:val="001C08D3"/>
    <w:rsid w:val="001C1894"/>
    <w:rsid w:val="001C1EC3"/>
    <w:rsid w:val="001D28EB"/>
    <w:rsid w:val="001D2C8D"/>
    <w:rsid w:val="001D439E"/>
    <w:rsid w:val="001D56A6"/>
    <w:rsid w:val="001E3BE8"/>
    <w:rsid w:val="001E4FDC"/>
    <w:rsid w:val="001E5351"/>
    <w:rsid w:val="001E588D"/>
    <w:rsid w:val="001F090D"/>
    <w:rsid w:val="001F2DC7"/>
    <w:rsid w:val="001F3B53"/>
    <w:rsid w:val="001F3EBE"/>
    <w:rsid w:val="001F40D3"/>
    <w:rsid w:val="00205DCF"/>
    <w:rsid w:val="00211889"/>
    <w:rsid w:val="002148B4"/>
    <w:rsid w:val="00220E29"/>
    <w:rsid w:val="002254A9"/>
    <w:rsid w:val="002265C9"/>
    <w:rsid w:val="00233D97"/>
    <w:rsid w:val="002347A2"/>
    <w:rsid w:val="002360F6"/>
    <w:rsid w:val="002410E3"/>
    <w:rsid w:val="00241AF3"/>
    <w:rsid w:val="00244451"/>
    <w:rsid w:val="002469DD"/>
    <w:rsid w:val="00247864"/>
    <w:rsid w:val="00252401"/>
    <w:rsid w:val="0025615B"/>
    <w:rsid w:val="00256D02"/>
    <w:rsid w:val="0026122B"/>
    <w:rsid w:val="002650C8"/>
    <w:rsid w:val="0027072A"/>
    <w:rsid w:val="00271140"/>
    <w:rsid w:val="00276293"/>
    <w:rsid w:val="00283B99"/>
    <w:rsid w:val="002850E3"/>
    <w:rsid w:val="002866AC"/>
    <w:rsid w:val="00287142"/>
    <w:rsid w:val="00287B58"/>
    <w:rsid w:val="002914B7"/>
    <w:rsid w:val="002950CC"/>
    <w:rsid w:val="0029619A"/>
    <w:rsid w:val="002A214B"/>
    <w:rsid w:val="002A2170"/>
    <w:rsid w:val="002B041F"/>
    <w:rsid w:val="002B6755"/>
    <w:rsid w:val="002B6BAC"/>
    <w:rsid w:val="002B6F40"/>
    <w:rsid w:val="002C231A"/>
    <w:rsid w:val="002C44E8"/>
    <w:rsid w:val="002D4652"/>
    <w:rsid w:val="002D632D"/>
    <w:rsid w:val="002E0BD8"/>
    <w:rsid w:val="002E121F"/>
    <w:rsid w:val="002E677B"/>
    <w:rsid w:val="002E7A70"/>
    <w:rsid w:val="002F2CA6"/>
    <w:rsid w:val="002F3A9A"/>
    <w:rsid w:val="002F3BAE"/>
    <w:rsid w:val="002F6065"/>
    <w:rsid w:val="002F6A0E"/>
    <w:rsid w:val="002F6AE8"/>
    <w:rsid w:val="0030009B"/>
    <w:rsid w:val="003067A9"/>
    <w:rsid w:val="00306CA5"/>
    <w:rsid w:val="00314DC8"/>
    <w:rsid w:val="0032050D"/>
    <w:rsid w:val="003226D4"/>
    <w:rsid w:val="00323027"/>
    <w:rsid w:val="003236A9"/>
    <w:rsid w:val="00330C84"/>
    <w:rsid w:val="00340787"/>
    <w:rsid w:val="00344E29"/>
    <w:rsid w:val="003523E2"/>
    <w:rsid w:val="00354BC6"/>
    <w:rsid w:val="00354FCF"/>
    <w:rsid w:val="003600A9"/>
    <w:rsid w:val="003609A5"/>
    <w:rsid w:val="003613A6"/>
    <w:rsid w:val="0036252C"/>
    <w:rsid w:val="00370C19"/>
    <w:rsid w:val="00372C83"/>
    <w:rsid w:val="0038100F"/>
    <w:rsid w:val="00381704"/>
    <w:rsid w:val="0038697D"/>
    <w:rsid w:val="00392A8C"/>
    <w:rsid w:val="00396959"/>
    <w:rsid w:val="003A19E2"/>
    <w:rsid w:val="003A2C27"/>
    <w:rsid w:val="003A4304"/>
    <w:rsid w:val="003A6107"/>
    <w:rsid w:val="003B0E9F"/>
    <w:rsid w:val="003B10A0"/>
    <w:rsid w:val="003B22D7"/>
    <w:rsid w:val="003B2B40"/>
    <w:rsid w:val="003B3CC4"/>
    <w:rsid w:val="003B409C"/>
    <w:rsid w:val="003B4E04"/>
    <w:rsid w:val="003B6335"/>
    <w:rsid w:val="003C7D8C"/>
    <w:rsid w:val="003D21C2"/>
    <w:rsid w:val="003D266A"/>
    <w:rsid w:val="003D27E1"/>
    <w:rsid w:val="003D3C80"/>
    <w:rsid w:val="003E1074"/>
    <w:rsid w:val="003E18C1"/>
    <w:rsid w:val="003E1E87"/>
    <w:rsid w:val="003E7E26"/>
    <w:rsid w:val="003F3185"/>
    <w:rsid w:val="003F3B02"/>
    <w:rsid w:val="003F5A08"/>
    <w:rsid w:val="00401A6E"/>
    <w:rsid w:val="004029E5"/>
    <w:rsid w:val="00403604"/>
    <w:rsid w:val="00403753"/>
    <w:rsid w:val="00412CB4"/>
    <w:rsid w:val="00412E6F"/>
    <w:rsid w:val="0042051E"/>
    <w:rsid w:val="00420716"/>
    <w:rsid w:val="00430904"/>
    <w:rsid w:val="00431EA1"/>
    <w:rsid w:val="004325FB"/>
    <w:rsid w:val="0044308E"/>
    <w:rsid w:val="004432BA"/>
    <w:rsid w:val="0044407E"/>
    <w:rsid w:val="0044484A"/>
    <w:rsid w:val="00446BA7"/>
    <w:rsid w:val="00447BB9"/>
    <w:rsid w:val="00454C03"/>
    <w:rsid w:val="0046031D"/>
    <w:rsid w:val="0046426F"/>
    <w:rsid w:val="00466BC7"/>
    <w:rsid w:val="00466D3F"/>
    <w:rsid w:val="00473AC9"/>
    <w:rsid w:val="00473E7B"/>
    <w:rsid w:val="00474705"/>
    <w:rsid w:val="004768CA"/>
    <w:rsid w:val="004833F5"/>
    <w:rsid w:val="0048569A"/>
    <w:rsid w:val="00485F8C"/>
    <w:rsid w:val="00490065"/>
    <w:rsid w:val="004940AC"/>
    <w:rsid w:val="00494B3A"/>
    <w:rsid w:val="004976D3"/>
    <w:rsid w:val="004A6E42"/>
    <w:rsid w:val="004B0370"/>
    <w:rsid w:val="004B1F98"/>
    <w:rsid w:val="004B4DB1"/>
    <w:rsid w:val="004B5FB2"/>
    <w:rsid w:val="004C3DDB"/>
    <w:rsid w:val="004D3B94"/>
    <w:rsid w:val="004D4EE0"/>
    <w:rsid w:val="004D72B5"/>
    <w:rsid w:val="004E1F5F"/>
    <w:rsid w:val="004E3353"/>
    <w:rsid w:val="004E583D"/>
    <w:rsid w:val="004F6D91"/>
    <w:rsid w:val="00501199"/>
    <w:rsid w:val="005034F7"/>
    <w:rsid w:val="00507140"/>
    <w:rsid w:val="005117C9"/>
    <w:rsid w:val="005122F6"/>
    <w:rsid w:val="00514E5A"/>
    <w:rsid w:val="00524713"/>
    <w:rsid w:val="00524ACE"/>
    <w:rsid w:val="00524AF7"/>
    <w:rsid w:val="005253EA"/>
    <w:rsid w:val="0053795D"/>
    <w:rsid w:val="00541D70"/>
    <w:rsid w:val="0054568B"/>
    <w:rsid w:val="00551B7F"/>
    <w:rsid w:val="00553A90"/>
    <w:rsid w:val="0056443D"/>
    <w:rsid w:val="0056610F"/>
    <w:rsid w:val="00573D77"/>
    <w:rsid w:val="00575BCA"/>
    <w:rsid w:val="00576C3D"/>
    <w:rsid w:val="00577F93"/>
    <w:rsid w:val="00580A86"/>
    <w:rsid w:val="005816A0"/>
    <w:rsid w:val="00581979"/>
    <w:rsid w:val="00582324"/>
    <w:rsid w:val="00586077"/>
    <w:rsid w:val="00590D9C"/>
    <w:rsid w:val="0059152B"/>
    <w:rsid w:val="00592C63"/>
    <w:rsid w:val="00592D1B"/>
    <w:rsid w:val="005A0838"/>
    <w:rsid w:val="005A31AC"/>
    <w:rsid w:val="005B0344"/>
    <w:rsid w:val="005B2B68"/>
    <w:rsid w:val="005B39F2"/>
    <w:rsid w:val="005B520E"/>
    <w:rsid w:val="005B5B97"/>
    <w:rsid w:val="005C39A0"/>
    <w:rsid w:val="005C4EB8"/>
    <w:rsid w:val="005C6EA2"/>
    <w:rsid w:val="005C7651"/>
    <w:rsid w:val="005D31B8"/>
    <w:rsid w:val="005D4838"/>
    <w:rsid w:val="005E076E"/>
    <w:rsid w:val="005E2393"/>
    <w:rsid w:val="005E2800"/>
    <w:rsid w:val="005F4559"/>
    <w:rsid w:val="005F66A1"/>
    <w:rsid w:val="005F684F"/>
    <w:rsid w:val="005F76C5"/>
    <w:rsid w:val="005F7EC0"/>
    <w:rsid w:val="006054F2"/>
    <w:rsid w:val="00605825"/>
    <w:rsid w:val="00610917"/>
    <w:rsid w:val="006135DE"/>
    <w:rsid w:val="00620DC4"/>
    <w:rsid w:val="00621C0B"/>
    <w:rsid w:val="00625DEC"/>
    <w:rsid w:val="00645685"/>
    <w:rsid w:val="00645D22"/>
    <w:rsid w:val="00651A08"/>
    <w:rsid w:val="0065273E"/>
    <w:rsid w:val="00652CCE"/>
    <w:rsid w:val="00654204"/>
    <w:rsid w:val="00660DF3"/>
    <w:rsid w:val="006646FF"/>
    <w:rsid w:val="0066701E"/>
    <w:rsid w:val="006678F1"/>
    <w:rsid w:val="006701C2"/>
    <w:rsid w:val="00670434"/>
    <w:rsid w:val="0067074D"/>
    <w:rsid w:val="006723D8"/>
    <w:rsid w:val="0067668A"/>
    <w:rsid w:val="00680BF0"/>
    <w:rsid w:val="006816E8"/>
    <w:rsid w:val="00683B31"/>
    <w:rsid w:val="00686931"/>
    <w:rsid w:val="00686D04"/>
    <w:rsid w:val="00693C28"/>
    <w:rsid w:val="00694E1A"/>
    <w:rsid w:val="006B6B66"/>
    <w:rsid w:val="006C380F"/>
    <w:rsid w:val="006C3D53"/>
    <w:rsid w:val="006C4CDB"/>
    <w:rsid w:val="006D08A1"/>
    <w:rsid w:val="006E258A"/>
    <w:rsid w:val="006E358B"/>
    <w:rsid w:val="006E4A48"/>
    <w:rsid w:val="006E7371"/>
    <w:rsid w:val="006E79F2"/>
    <w:rsid w:val="006E7E3B"/>
    <w:rsid w:val="006F0583"/>
    <w:rsid w:val="006F3895"/>
    <w:rsid w:val="006F56DE"/>
    <w:rsid w:val="006F6D3D"/>
    <w:rsid w:val="007009F6"/>
    <w:rsid w:val="00706CF4"/>
    <w:rsid w:val="00706D40"/>
    <w:rsid w:val="007079A3"/>
    <w:rsid w:val="0071066C"/>
    <w:rsid w:val="00715BEA"/>
    <w:rsid w:val="007160AA"/>
    <w:rsid w:val="00726E66"/>
    <w:rsid w:val="00731B47"/>
    <w:rsid w:val="00733D8C"/>
    <w:rsid w:val="00734763"/>
    <w:rsid w:val="00740EEA"/>
    <w:rsid w:val="0074611F"/>
    <w:rsid w:val="00746BBF"/>
    <w:rsid w:val="007474E0"/>
    <w:rsid w:val="0075212F"/>
    <w:rsid w:val="00756DC8"/>
    <w:rsid w:val="00762480"/>
    <w:rsid w:val="007630F4"/>
    <w:rsid w:val="00763A31"/>
    <w:rsid w:val="007705C5"/>
    <w:rsid w:val="00775152"/>
    <w:rsid w:val="00775833"/>
    <w:rsid w:val="00777484"/>
    <w:rsid w:val="00783852"/>
    <w:rsid w:val="00784CA1"/>
    <w:rsid w:val="00787D18"/>
    <w:rsid w:val="00787E1D"/>
    <w:rsid w:val="00791350"/>
    <w:rsid w:val="00794804"/>
    <w:rsid w:val="00796F0D"/>
    <w:rsid w:val="007A104B"/>
    <w:rsid w:val="007A227F"/>
    <w:rsid w:val="007B33F1"/>
    <w:rsid w:val="007B6DDA"/>
    <w:rsid w:val="007C0308"/>
    <w:rsid w:val="007C2FF2"/>
    <w:rsid w:val="007C61A3"/>
    <w:rsid w:val="007D037A"/>
    <w:rsid w:val="007D06FB"/>
    <w:rsid w:val="007D1BE9"/>
    <w:rsid w:val="007D6232"/>
    <w:rsid w:val="007D7840"/>
    <w:rsid w:val="007E11CF"/>
    <w:rsid w:val="007E1A28"/>
    <w:rsid w:val="007E3F83"/>
    <w:rsid w:val="007E484F"/>
    <w:rsid w:val="007E746C"/>
    <w:rsid w:val="007F060D"/>
    <w:rsid w:val="007F1F99"/>
    <w:rsid w:val="007F208C"/>
    <w:rsid w:val="007F74F9"/>
    <w:rsid w:val="007F768F"/>
    <w:rsid w:val="00800491"/>
    <w:rsid w:val="00806912"/>
    <w:rsid w:val="00807046"/>
    <w:rsid w:val="0080791D"/>
    <w:rsid w:val="00811311"/>
    <w:rsid w:val="00813449"/>
    <w:rsid w:val="0081365B"/>
    <w:rsid w:val="0082015F"/>
    <w:rsid w:val="00821CA5"/>
    <w:rsid w:val="00822368"/>
    <w:rsid w:val="0082569C"/>
    <w:rsid w:val="00826A27"/>
    <w:rsid w:val="00830866"/>
    <w:rsid w:val="00831919"/>
    <w:rsid w:val="008349BB"/>
    <w:rsid w:val="00836367"/>
    <w:rsid w:val="00836A87"/>
    <w:rsid w:val="00837734"/>
    <w:rsid w:val="0083783C"/>
    <w:rsid w:val="00840D0B"/>
    <w:rsid w:val="008439F0"/>
    <w:rsid w:val="0084428C"/>
    <w:rsid w:val="00844569"/>
    <w:rsid w:val="008447B4"/>
    <w:rsid w:val="008469B8"/>
    <w:rsid w:val="00846F43"/>
    <w:rsid w:val="00852519"/>
    <w:rsid w:val="008530FA"/>
    <w:rsid w:val="0085574F"/>
    <w:rsid w:val="00857A5A"/>
    <w:rsid w:val="00862F99"/>
    <w:rsid w:val="00866FA9"/>
    <w:rsid w:val="00873603"/>
    <w:rsid w:val="00873D1F"/>
    <w:rsid w:val="008743CC"/>
    <w:rsid w:val="00876BC6"/>
    <w:rsid w:val="0088101D"/>
    <w:rsid w:val="008952DD"/>
    <w:rsid w:val="008A2C7D"/>
    <w:rsid w:val="008A680F"/>
    <w:rsid w:val="008A6CAA"/>
    <w:rsid w:val="008A73B6"/>
    <w:rsid w:val="008A7526"/>
    <w:rsid w:val="008B6524"/>
    <w:rsid w:val="008C00D2"/>
    <w:rsid w:val="008C423F"/>
    <w:rsid w:val="008C4B23"/>
    <w:rsid w:val="008C5C58"/>
    <w:rsid w:val="008C5CF4"/>
    <w:rsid w:val="008D488C"/>
    <w:rsid w:val="008E0463"/>
    <w:rsid w:val="008E2CB2"/>
    <w:rsid w:val="008E38DA"/>
    <w:rsid w:val="008F032C"/>
    <w:rsid w:val="008F2988"/>
    <w:rsid w:val="008F3A68"/>
    <w:rsid w:val="008F657A"/>
    <w:rsid w:val="008F65DF"/>
    <w:rsid w:val="008F6E2C"/>
    <w:rsid w:val="008F75CD"/>
    <w:rsid w:val="00902151"/>
    <w:rsid w:val="009024B0"/>
    <w:rsid w:val="0090358D"/>
    <w:rsid w:val="009065E8"/>
    <w:rsid w:val="0091243D"/>
    <w:rsid w:val="00915762"/>
    <w:rsid w:val="009179E7"/>
    <w:rsid w:val="00917BA2"/>
    <w:rsid w:val="00924F72"/>
    <w:rsid w:val="009259FA"/>
    <w:rsid w:val="00925DC3"/>
    <w:rsid w:val="0092684A"/>
    <w:rsid w:val="009303D9"/>
    <w:rsid w:val="00932EC3"/>
    <w:rsid w:val="00933C64"/>
    <w:rsid w:val="0093408B"/>
    <w:rsid w:val="0093459F"/>
    <w:rsid w:val="00934F38"/>
    <w:rsid w:val="00935B73"/>
    <w:rsid w:val="00941246"/>
    <w:rsid w:val="00945190"/>
    <w:rsid w:val="00945C1E"/>
    <w:rsid w:val="0094637E"/>
    <w:rsid w:val="00952C7F"/>
    <w:rsid w:val="00954A6F"/>
    <w:rsid w:val="009574B0"/>
    <w:rsid w:val="00963D5E"/>
    <w:rsid w:val="0096690C"/>
    <w:rsid w:val="009704FA"/>
    <w:rsid w:val="009715B9"/>
    <w:rsid w:val="00972203"/>
    <w:rsid w:val="0098067A"/>
    <w:rsid w:val="00982E92"/>
    <w:rsid w:val="00991417"/>
    <w:rsid w:val="009955D8"/>
    <w:rsid w:val="00997043"/>
    <w:rsid w:val="009A0178"/>
    <w:rsid w:val="009A2492"/>
    <w:rsid w:val="009A36E4"/>
    <w:rsid w:val="009B006A"/>
    <w:rsid w:val="009B0862"/>
    <w:rsid w:val="009B0C07"/>
    <w:rsid w:val="009B1A38"/>
    <w:rsid w:val="009B36B7"/>
    <w:rsid w:val="009B5738"/>
    <w:rsid w:val="009B6CBF"/>
    <w:rsid w:val="009B75ED"/>
    <w:rsid w:val="009C29C9"/>
    <w:rsid w:val="009C5B59"/>
    <w:rsid w:val="009D3ED2"/>
    <w:rsid w:val="009E14DA"/>
    <w:rsid w:val="009E1FC3"/>
    <w:rsid w:val="009E4CD0"/>
    <w:rsid w:val="009E4E93"/>
    <w:rsid w:val="009F1D79"/>
    <w:rsid w:val="009F2D96"/>
    <w:rsid w:val="009F347E"/>
    <w:rsid w:val="00A00485"/>
    <w:rsid w:val="00A059B3"/>
    <w:rsid w:val="00A07DA9"/>
    <w:rsid w:val="00A11DC0"/>
    <w:rsid w:val="00A1246A"/>
    <w:rsid w:val="00A13207"/>
    <w:rsid w:val="00A21104"/>
    <w:rsid w:val="00A22343"/>
    <w:rsid w:val="00A22D9B"/>
    <w:rsid w:val="00A251B5"/>
    <w:rsid w:val="00A308BF"/>
    <w:rsid w:val="00A31AA5"/>
    <w:rsid w:val="00A32D81"/>
    <w:rsid w:val="00A34694"/>
    <w:rsid w:val="00A366A2"/>
    <w:rsid w:val="00A41A60"/>
    <w:rsid w:val="00A448DB"/>
    <w:rsid w:val="00A44F14"/>
    <w:rsid w:val="00A53FE8"/>
    <w:rsid w:val="00A555CC"/>
    <w:rsid w:val="00A6196F"/>
    <w:rsid w:val="00A61DB3"/>
    <w:rsid w:val="00A63AA3"/>
    <w:rsid w:val="00A63F24"/>
    <w:rsid w:val="00A63F42"/>
    <w:rsid w:val="00A6505D"/>
    <w:rsid w:val="00A652F5"/>
    <w:rsid w:val="00A6552D"/>
    <w:rsid w:val="00A665FF"/>
    <w:rsid w:val="00A71F8A"/>
    <w:rsid w:val="00A73AA5"/>
    <w:rsid w:val="00A7454F"/>
    <w:rsid w:val="00A75CB1"/>
    <w:rsid w:val="00A817A3"/>
    <w:rsid w:val="00A8209A"/>
    <w:rsid w:val="00A846E3"/>
    <w:rsid w:val="00A853B6"/>
    <w:rsid w:val="00A86186"/>
    <w:rsid w:val="00A87266"/>
    <w:rsid w:val="00A91BF6"/>
    <w:rsid w:val="00A96ABA"/>
    <w:rsid w:val="00A97344"/>
    <w:rsid w:val="00AA18CD"/>
    <w:rsid w:val="00AA2192"/>
    <w:rsid w:val="00AA367F"/>
    <w:rsid w:val="00AB1E29"/>
    <w:rsid w:val="00AB36AE"/>
    <w:rsid w:val="00AB4C49"/>
    <w:rsid w:val="00AB757B"/>
    <w:rsid w:val="00AC2117"/>
    <w:rsid w:val="00AC3414"/>
    <w:rsid w:val="00AC7E45"/>
    <w:rsid w:val="00AD468B"/>
    <w:rsid w:val="00AD58BF"/>
    <w:rsid w:val="00AD690C"/>
    <w:rsid w:val="00AD7BD4"/>
    <w:rsid w:val="00AE3409"/>
    <w:rsid w:val="00AE3E6C"/>
    <w:rsid w:val="00AE51D5"/>
    <w:rsid w:val="00AE6227"/>
    <w:rsid w:val="00AE6349"/>
    <w:rsid w:val="00AE79A9"/>
    <w:rsid w:val="00AF0157"/>
    <w:rsid w:val="00AF4803"/>
    <w:rsid w:val="00AF5083"/>
    <w:rsid w:val="00B00FF2"/>
    <w:rsid w:val="00B100F2"/>
    <w:rsid w:val="00B11A60"/>
    <w:rsid w:val="00B141E6"/>
    <w:rsid w:val="00B15DA1"/>
    <w:rsid w:val="00B20B92"/>
    <w:rsid w:val="00B22613"/>
    <w:rsid w:val="00B23380"/>
    <w:rsid w:val="00B25BA4"/>
    <w:rsid w:val="00B26049"/>
    <w:rsid w:val="00B3752E"/>
    <w:rsid w:val="00B406FF"/>
    <w:rsid w:val="00B44A76"/>
    <w:rsid w:val="00B46624"/>
    <w:rsid w:val="00B46CD4"/>
    <w:rsid w:val="00B46DBD"/>
    <w:rsid w:val="00B544A3"/>
    <w:rsid w:val="00B664C9"/>
    <w:rsid w:val="00B7484F"/>
    <w:rsid w:val="00B754A0"/>
    <w:rsid w:val="00B768D1"/>
    <w:rsid w:val="00B778DC"/>
    <w:rsid w:val="00B7791C"/>
    <w:rsid w:val="00B77BDA"/>
    <w:rsid w:val="00B804AF"/>
    <w:rsid w:val="00B865AD"/>
    <w:rsid w:val="00B87E6C"/>
    <w:rsid w:val="00B9015B"/>
    <w:rsid w:val="00B90953"/>
    <w:rsid w:val="00B94046"/>
    <w:rsid w:val="00B94558"/>
    <w:rsid w:val="00B95496"/>
    <w:rsid w:val="00BA1025"/>
    <w:rsid w:val="00BA2D52"/>
    <w:rsid w:val="00BA307D"/>
    <w:rsid w:val="00BA3210"/>
    <w:rsid w:val="00BA7CEC"/>
    <w:rsid w:val="00BB5043"/>
    <w:rsid w:val="00BB7D3D"/>
    <w:rsid w:val="00BC1545"/>
    <w:rsid w:val="00BC3420"/>
    <w:rsid w:val="00BC3659"/>
    <w:rsid w:val="00BC49B0"/>
    <w:rsid w:val="00BD1F47"/>
    <w:rsid w:val="00BD229E"/>
    <w:rsid w:val="00BD24F3"/>
    <w:rsid w:val="00BD26E1"/>
    <w:rsid w:val="00BD475A"/>
    <w:rsid w:val="00BD6079"/>
    <w:rsid w:val="00BD670B"/>
    <w:rsid w:val="00BE0579"/>
    <w:rsid w:val="00BE7D3C"/>
    <w:rsid w:val="00BF0071"/>
    <w:rsid w:val="00BF209B"/>
    <w:rsid w:val="00BF4878"/>
    <w:rsid w:val="00BF5FF6"/>
    <w:rsid w:val="00C0207F"/>
    <w:rsid w:val="00C04F23"/>
    <w:rsid w:val="00C06704"/>
    <w:rsid w:val="00C112AA"/>
    <w:rsid w:val="00C124C5"/>
    <w:rsid w:val="00C14602"/>
    <w:rsid w:val="00C14F24"/>
    <w:rsid w:val="00C16117"/>
    <w:rsid w:val="00C22900"/>
    <w:rsid w:val="00C22A0A"/>
    <w:rsid w:val="00C2347B"/>
    <w:rsid w:val="00C24ECD"/>
    <w:rsid w:val="00C25E6B"/>
    <w:rsid w:val="00C26FC1"/>
    <w:rsid w:val="00C270C5"/>
    <w:rsid w:val="00C3075A"/>
    <w:rsid w:val="00C32CCF"/>
    <w:rsid w:val="00C33B81"/>
    <w:rsid w:val="00C37F64"/>
    <w:rsid w:val="00C459C7"/>
    <w:rsid w:val="00C5055E"/>
    <w:rsid w:val="00C51823"/>
    <w:rsid w:val="00C54AFE"/>
    <w:rsid w:val="00C54EFE"/>
    <w:rsid w:val="00C56E01"/>
    <w:rsid w:val="00C57612"/>
    <w:rsid w:val="00C57F8B"/>
    <w:rsid w:val="00C617E8"/>
    <w:rsid w:val="00C64E67"/>
    <w:rsid w:val="00C668F4"/>
    <w:rsid w:val="00C67D0C"/>
    <w:rsid w:val="00C73B78"/>
    <w:rsid w:val="00C82EB8"/>
    <w:rsid w:val="00C8350A"/>
    <w:rsid w:val="00C8558E"/>
    <w:rsid w:val="00C9164C"/>
    <w:rsid w:val="00C919A4"/>
    <w:rsid w:val="00C9462A"/>
    <w:rsid w:val="00C95A23"/>
    <w:rsid w:val="00C9621E"/>
    <w:rsid w:val="00C974B6"/>
    <w:rsid w:val="00CA4392"/>
    <w:rsid w:val="00CB1C51"/>
    <w:rsid w:val="00CB3B10"/>
    <w:rsid w:val="00CB7616"/>
    <w:rsid w:val="00CC2DBA"/>
    <w:rsid w:val="00CC36ED"/>
    <w:rsid w:val="00CC393F"/>
    <w:rsid w:val="00CC5670"/>
    <w:rsid w:val="00CD055F"/>
    <w:rsid w:val="00CD1B56"/>
    <w:rsid w:val="00CD653B"/>
    <w:rsid w:val="00CD7E60"/>
    <w:rsid w:val="00CE00CE"/>
    <w:rsid w:val="00CE1502"/>
    <w:rsid w:val="00CE1E04"/>
    <w:rsid w:val="00CE3141"/>
    <w:rsid w:val="00CE4050"/>
    <w:rsid w:val="00CE4FAD"/>
    <w:rsid w:val="00CF01E9"/>
    <w:rsid w:val="00CF0534"/>
    <w:rsid w:val="00CF27C9"/>
    <w:rsid w:val="00CF3EC3"/>
    <w:rsid w:val="00CF53CE"/>
    <w:rsid w:val="00D06925"/>
    <w:rsid w:val="00D10969"/>
    <w:rsid w:val="00D124D2"/>
    <w:rsid w:val="00D151E4"/>
    <w:rsid w:val="00D16A00"/>
    <w:rsid w:val="00D17AC6"/>
    <w:rsid w:val="00D2176E"/>
    <w:rsid w:val="00D23AB2"/>
    <w:rsid w:val="00D26F3F"/>
    <w:rsid w:val="00D27050"/>
    <w:rsid w:val="00D320DD"/>
    <w:rsid w:val="00D36A78"/>
    <w:rsid w:val="00D43987"/>
    <w:rsid w:val="00D4505D"/>
    <w:rsid w:val="00D45462"/>
    <w:rsid w:val="00D533EC"/>
    <w:rsid w:val="00D5516A"/>
    <w:rsid w:val="00D56053"/>
    <w:rsid w:val="00D632BE"/>
    <w:rsid w:val="00D646F6"/>
    <w:rsid w:val="00D6547D"/>
    <w:rsid w:val="00D66591"/>
    <w:rsid w:val="00D70C49"/>
    <w:rsid w:val="00D72D06"/>
    <w:rsid w:val="00D74F22"/>
    <w:rsid w:val="00D7522C"/>
    <w:rsid w:val="00D7536F"/>
    <w:rsid w:val="00D75E09"/>
    <w:rsid w:val="00D76668"/>
    <w:rsid w:val="00D80D21"/>
    <w:rsid w:val="00D83EF4"/>
    <w:rsid w:val="00D8664E"/>
    <w:rsid w:val="00D94046"/>
    <w:rsid w:val="00D95FEB"/>
    <w:rsid w:val="00DA2670"/>
    <w:rsid w:val="00DA50AB"/>
    <w:rsid w:val="00DA536D"/>
    <w:rsid w:val="00DA5DEB"/>
    <w:rsid w:val="00DA732B"/>
    <w:rsid w:val="00DB0A39"/>
    <w:rsid w:val="00DB0CEE"/>
    <w:rsid w:val="00DB3D19"/>
    <w:rsid w:val="00DB3F35"/>
    <w:rsid w:val="00DC0768"/>
    <w:rsid w:val="00DC0F0B"/>
    <w:rsid w:val="00DC24D8"/>
    <w:rsid w:val="00DC7384"/>
    <w:rsid w:val="00DD18CF"/>
    <w:rsid w:val="00DD19F4"/>
    <w:rsid w:val="00DD71B2"/>
    <w:rsid w:val="00DD735A"/>
    <w:rsid w:val="00DE429F"/>
    <w:rsid w:val="00DF0D44"/>
    <w:rsid w:val="00DF5796"/>
    <w:rsid w:val="00E0450F"/>
    <w:rsid w:val="00E07383"/>
    <w:rsid w:val="00E10BE6"/>
    <w:rsid w:val="00E1109A"/>
    <w:rsid w:val="00E11D19"/>
    <w:rsid w:val="00E13D0A"/>
    <w:rsid w:val="00E165BC"/>
    <w:rsid w:val="00E24203"/>
    <w:rsid w:val="00E309E6"/>
    <w:rsid w:val="00E344C0"/>
    <w:rsid w:val="00E3684A"/>
    <w:rsid w:val="00E408C4"/>
    <w:rsid w:val="00E438F3"/>
    <w:rsid w:val="00E43F08"/>
    <w:rsid w:val="00E44DD6"/>
    <w:rsid w:val="00E45516"/>
    <w:rsid w:val="00E45BBB"/>
    <w:rsid w:val="00E50BCD"/>
    <w:rsid w:val="00E56775"/>
    <w:rsid w:val="00E61E12"/>
    <w:rsid w:val="00E63245"/>
    <w:rsid w:val="00E63853"/>
    <w:rsid w:val="00E63D9C"/>
    <w:rsid w:val="00E663A4"/>
    <w:rsid w:val="00E703D5"/>
    <w:rsid w:val="00E7549F"/>
    <w:rsid w:val="00E75868"/>
    <w:rsid w:val="00E7596C"/>
    <w:rsid w:val="00E77C3F"/>
    <w:rsid w:val="00E878F2"/>
    <w:rsid w:val="00E91D0B"/>
    <w:rsid w:val="00E941CA"/>
    <w:rsid w:val="00EA50AC"/>
    <w:rsid w:val="00EA7A58"/>
    <w:rsid w:val="00EB3EFB"/>
    <w:rsid w:val="00EB66F0"/>
    <w:rsid w:val="00EB7206"/>
    <w:rsid w:val="00EB7E6A"/>
    <w:rsid w:val="00EC088A"/>
    <w:rsid w:val="00EC1A7A"/>
    <w:rsid w:val="00EC2B3B"/>
    <w:rsid w:val="00EC7A9F"/>
    <w:rsid w:val="00ED0149"/>
    <w:rsid w:val="00ED483B"/>
    <w:rsid w:val="00ED67F5"/>
    <w:rsid w:val="00EE00BF"/>
    <w:rsid w:val="00EE1153"/>
    <w:rsid w:val="00EE28CB"/>
    <w:rsid w:val="00EE2A93"/>
    <w:rsid w:val="00EE4637"/>
    <w:rsid w:val="00EE4C14"/>
    <w:rsid w:val="00EE4EA5"/>
    <w:rsid w:val="00EE5075"/>
    <w:rsid w:val="00EE55B9"/>
    <w:rsid w:val="00EF1641"/>
    <w:rsid w:val="00EF6540"/>
    <w:rsid w:val="00EF7DE3"/>
    <w:rsid w:val="00EF7FF7"/>
    <w:rsid w:val="00F0253C"/>
    <w:rsid w:val="00F02D79"/>
    <w:rsid w:val="00F03103"/>
    <w:rsid w:val="00F06228"/>
    <w:rsid w:val="00F06837"/>
    <w:rsid w:val="00F10FB4"/>
    <w:rsid w:val="00F12554"/>
    <w:rsid w:val="00F13C7F"/>
    <w:rsid w:val="00F152FB"/>
    <w:rsid w:val="00F15B2A"/>
    <w:rsid w:val="00F1662F"/>
    <w:rsid w:val="00F167A6"/>
    <w:rsid w:val="00F17945"/>
    <w:rsid w:val="00F245B3"/>
    <w:rsid w:val="00F248B2"/>
    <w:rsid w:val="00F24949"/>
    <w:rsid w:val="00F271DE"/>
    <w:rsid w:val="00F27F41"/>
    <w:rsid w:val="00F31A72"/>
    <w:rsid w:val="00F3266D"/>
    <w:rsid w:val="00F47705"/>
    <w:rsid w:val="00F51494"/>
    <w:rsid w:val="00F563A9"/>
    <w:rsid w:val="00F57F0E"/>
    <w:rsid w:val="00F627DA"/>
    <w:rsid w:val="00F6344B"/>
    <w:rsid w:val="00F643E5"/>
    <w:rsid w:val="00F678E5"/>
    <w:rsid w:val="00F7288F"/>
    <w:rsid w:val="00F74B37"/>
    <w:rsid w:val="00F75188"/>
    <w:rsid w:val="00F762B9"/>
    <w:rsid w:val="00F83EBA"/>
    <w:rsid w:val="00F847A6"/>
    <w:rsid w:val="00F85C23"/>
    <w:rsid w:val="00F870E6"/>
    <w:rsid w:val="00F90796"/>
    <w:rsid w:val="00F91C93"/>
    <w:rsid w:val="00F9441B"/>
    <w:rsid w:val="00F95EBB"/>
    <w:rsid w:val="00F9693A"/>
    <w:rsid w:val="00FA4A2E"/>
    <w:rsid w:val="00FA4C32"/>
    <w:rsid w:val="00FA570B"/>
    <w:rsid w:val="00FA7125"/>
    <w:rsid w:val="00FB3F4E"/>
    <w:rsid w:val="00FB44B4"/>
    <w:rsid w:val="00FB5DFF"/>
    <w:rsid w:val="00FC203E"/>
    <w:rsid w:val="00FC6AED"/>
    <w:rsid w:val="00FD0B5C"/>
    <w:rsid w:val="00FD77CD"/>
    <w:rsid w:val="00FE2AB3"/>
    <w:rsid w:val="00FE7114"/>
    <w:rsid w:val="00FF02BD"/>
    <w:rsid w:val="00FF05FF"/>
    <w:rsid w:val="00FF1BED"/>
    <w:rsid w:val="00FF2534"/>
    <w:rsid w:val="00FF43B4"/>
    <w:rsid w:val="00FF4B70"/>
    <w:rsid w:val="00FF4BFA"/>
    <w:rsid w:val="00FF79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292992"/>
  <w15:chartTrackingRefBased/>
  <w15:docId w15:val="{EA45125D-E33A-4280-8B51-2A4FABA20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187199"/>
    <w:pPr>
      <w:keepNext/>
      <w:keepLines/>
      <w:numPr>
        <w:numId w:val="4"/>
      </w:numPr>
      <w:tabs>
        <w:tab w:val="left" w:pos="216"/>
      </w:tabs>
      <w:spacing w:before="160" w:after="80"/>
      <w:ind w:firstLine="0"/>
      <w:outlineLvl w:val="0"/>
    </w:pPr>
    <w:rPr>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B5B97"/>
    <w:pPr>
      <w:ind w:left="720"/>
      <w:contextualSpacing/>
    </w:pPr>
  </w:style>
  <w:style w:type="character" w:styleId="Hyperlink">
    <w:name w:val="Hyperlink"/>
    <w:basedOn w:val="DefaultParagraphFont"/>
    <w:rsid w:val="00783852"/>
    <w:rPr>
      <w:color w:val="0563C1" w:themeColor="hyperlink"/>
      <w:u w:val="single"/>
    </w:rPr>
  </w:style>
  <w:style w:type="character" w:styleId="UnresolvedMention">
    <w:name w:val="Unresolved Mention"/>
    <w:basedOn w:val="DefaultParagraphFont"/>
    <w:uiPriority w:val="99"/>
    <w:semiHidden/>
    <w:unhideWhenUsed/>
    <w:rsid w:val="00783852"/>
    <w:rPr>
      <w:color w:val="605E5C"/>
      <w:shd w:val="clear" w:color="auto" w:fill="E1DFDD"/>
    </w:rPr>
  </w:style>
  <w:style w:type="paragraph" w:styleId="Bibliography">
    <w:name w:val="Bibliography"/>
    <w:basedOn w:val="Normal"/>
    <w:next w:val="Normal"/>
    <w:uiPriority w:val="37"/>
    <w:unhideWhenUsed/>
    <w:rsid w:val="00EE2A93"/>
    <w:pPr>
      <w:spacing w:after="160" w:line="259" w:lineRule="auto"/>
      <w:jc w:val="left"/>
    </w:pPr>
    <w:rPr>
      <w:rFonts w:asciiTheme="minorHAnsi" w:eastAsiaTheme="minorHAnsi" w:hAnsiTheme="minorHAnsi" w:cstheme="minorBidi"/>
      <w:sz w:val="22"/>
      <w:szCs w:val="22"/>
      <w:lang w:val="en-MY"/>
    </w:rPr>
  </w:style>
  <w:style w:type="character" w:styleId="FollowedHyperlink">
    <w:name w:val="FollowedHyperlink"/>
    <w:basedOn w:val="DefaultParagraphFont"/>
    <w:rsid w:val="00AA367F"/>
    <w:rPr>
      <w:color w:val="954F72" w:themeColor="followedHyperlink"/>
      <w:u w:val="single"/>
    </w:rPr>
  </w:style>
  <w:style w:type="paragraph" w:styleId="HTMLPreformatted">
    <w:name w:val="HTML Preformatted"/>
    <w:basedOn w:val="Normal"/>
    <w:link w:val="HTMLPreformattedChar"/>
    <w:uiPriority w:val="99"/>
    <w:unhideWhenUsed/>
    <w:rsid w:val="001A2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EG"/>
    </w:rPr>
  </w:style>
  <w:style w:type="character" w:customStyle="1" w:styleId="HTMLPreformattedChar">
    <w:name w:val="HTML Preformatted Char"/>
    <w:basedOn w:val="DefaultParagraphFont"/>
    <w:link w:val="HTMLPreformatted"/>
    <w:uiPriority w:val="99"/>
    <w:rsid w:val="001A26CE"/>
    <w:rPr>
      <w:rFonts w:ascii="Courier New" w:eastAsia="Times New Roman" w:hAnsi="Courier New" w:cs="Courier New"/>
      <w:lang w:val="en-EG"/>
    </w:rPr>
  </w:style>
  <w:style w:type="paragraph" w:styleId="Caption">
    <w:name w:val="caption"/>
    <w:basedOn w:val="Normal"/>
    <w:next w:val="Normal"/>
    <w:unhideWhenUsed/>
    <w:qFormat/>
    <w:rsid w:val="00354BC6"/>
    <w:pPr>
      <w:spacing w:after="200"/>
    </w:pPr>
    <w:rPr>
      <w:i/>
      <w:iCs/>
      <w:color w:val="44546A" w:themeColor="text2"/>
      <w:sz w:val="18"/>
      <w:szCs w:val="18"/>
    </w:rPr>
  </w:style>
  <w:style w:type="character" w:customStyle="1" w:styleId="jlqj4b">
    <w:name w:val="jlqj4b"/>
    <w:basedOn w:val="DefaultParagraphFont"/>
    <w:rsid w:val="00BF2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96678">
      <w:bodyDiv w:val="1"/>
      <w:marLeft w:val="0"/>
      <w:marRight w:val="0"/>
      <w:marTop w:val="0"/>
      <w:marBottom w:val="0"/>
      <w:divBdr>
        <w:top w:val="none" w:sz="0" w:space="0" w:color="auto"/>
        <w:left w:val="none" w:sz="0" w:space="0" w:color="auto"/>
        <w:bottom w:val="none" w:sz="0" w:space="0" w:color="auto"/>
        <w:right w:val="none" w:sz="0" w:space="0" w:color="auto"/>
      </w:divBdr>
    </w:div>
    <w:div w:id="33624312">
      <w:bodyDiv w:val="1"/>
      <w:marLeft w:val="0"/>
      <w:marRight w:val="0"/>
      <w:marTop w:val="0"/>
      <w:marBottom w:val="0"/>
      <w:divBdr>
        <w:top w:val="none" w:sz="0" w:space="0" w:color="auto"/>
        <w:left w:val="none" w:sz="0" w:space="0" w:color="auto"/>
        <w:bottom w:val="none" w:sz="0" w:space="0" w:color="auto"/>
        <w:right w:val="none" w:sz="0" w:space="0" w:color="auto"/>
      </w:divBdr>
    </w:div>
    <w:div w:id="72972226">
      <w:bodyDiv w:val="1"/>
      <w:marLeft w:val="0"/>
      <w:marRight w:val="0"/>
      <w:marTop w:val="0"/>
      <w:marBottom w:val="0"/>
      <w:divBdr>
        <w:top w:val="none" w:sz="0" w:space="0" w:color="auto"/>
        <w:left w:val="none" w:sz="0" w:space="0" w:color="auto"/>
        <w:bottom w:val="none" w:sz="0" w:space="0" w:color="auto"/>
        <w:right w:val="none" w:sz="0" w:space="0" w:color="auto"/>
      </w:divBdr>
    </w:div>
    <w:div w:id="80301254">
      <w:bodyDiv w:val="1"/>
      <w:marLeft w:val="0"/>
      <w:marRight w:val="0"/>
      <w:marTop w:val="0"/>
      <w:marBottom w:val="0"/>
      <w:divBdr>
        <w:top w:val="none" w:sz="0" w:space="0" w:color="auto"/>
        <w:left w:val="none" w:sz="0" w:space="0" w:color="auto"/>
        <w:bottom w:val="none" w:sz="0" w:space="0" w:color="auto"/>
        <w:right w:val="none" w:sz="0" w:space="0" w:color="auto"/>
      </w:divBdr>
    </w:div>
    <w:div w:id="93794813">
      <w:bodyDiv w:val="1"/>
      <w:marLeft w:val="0"/>
      <w:marRight w:val="0"/>
      <w:marTop w:val="0"/>
      <w:marBottom w:val="0"/>
      <w:divBdr>
        <w:top w:val="none" w:sz="0" w:space="0" w:color="auto"/>
        <w:left w:val="none" w:sz="0" w:space="0" w:color="auto"/>
        <w:bottom w:val="none" w:sz="0" w:space="0" w:color="auto"/>
        <w:right w:val="none" w:sz="0" w:space="0" w:color="auto"/>
      </w:divBdr>
    </w:div>
    <w:div w:id="113252941">
      <w:bodyDiv w:val="1"/>
      <w:marLeft w:val="0"/>
      <w:marRight w:val="0"/>
      <w:marTop w:val="0"/>
      <w:marBottom w:val="0"/>
      <w:divBdr>
        <w:top w:val="none" w:sz="0" w:space="0" w:color="auto"/>
        <w:left w:val="none" w:sz="0" w:space="0" w:color="auto"/>
        <w:bottom w:val="none" w:sz="0" w:space="0" w:color="auto"/>
        <w:right w:val="none" w:sz="0" w:space="0" w:color="auto"/>
      </w:divBdr>
    </w:div>
    <w:div w:id="120809855">
      <w:bodyDiv w:val="1"/>
      <w:marLeft w:val="0"/>
      <w:marRight w:val="0"/>
      <w:marTop w:val="0"/>
      <w:marBottom w:val="0"/>
      <w:divBdr>
        <w:top w:val="none" w:sz="0" w:space="0" w:color="auto"/>
        <w:left w:val="none" w:sz="0" w:space="0" w:color="auto"/>
        <w:bottom w:val="none" w:sz="0" w:space="0" w:color="auto"/>
        <w:right w:val="none" w:sz="0" w:space="0" w:color="auto"/>
      </w:divBdr>
    </w:div>
    <w:div w:id="144320316">
      <w:bodyDiv w:val="1"/>
      <w:marLeft w:val="0"/>
      <w:marRight w:val="0"/>
      <w:marTop w:val="0"/>
      <w:marBottom w:val="0"/>
      <w:divBdr>
        <w:top w:val="none" w:sz="0" w:space="0" w:color="auto"/>
        <w:left w:val="none" w:sz="0" w:space="0" w:color="auto"/>
        <w:bottom w:val="none" w:sz="0" w:space="0" w:color="auto"/>
        <w:right w:val="none" w:sz="0" w:space="0" w:color="auto"/>
      </w:divBdr>
    </w:div>
    <w:div w:id="173423462">
      <w:bodyDiv w:val="1"/>
      <w:marLeft w:val="0"/>
      <w:marRight w:val="0"/>
      <w:marTop w:val="0"/>
      <w:marBottom w:val="0"/>
      <w:divBdr>
        <w:top w:val="none" w:sz="0" w:space="0" w:color="auto"/>
        <w:left w:val="none" w:sz="0" w:space="0" w:color="auto"/>
        <w:bottom w:val="none" w:sz="0" w:space="0" w:color="auto"/>
        <w:right w:val="none" w:sz="0" w:space="0" w:color="auto"/>
      </w:divBdr>
    </w:div>
    <w:div w:id="181818485">
      <w:bodyDiv w:val="1"/>
      <w:marLeft w:val="0"/>
      <w:marRight w:val="0"/>
      <w:marTop w:val="0"/>
      <w:marBottom w:val="0"/>
      <w:divBdr>
        <w:top w:val="none" w:sz="0" w:space="0" w:color="auto"/>
        <w:left w:val="none" w:sz="0" w:space="0" w:color="auto"/>
        <w:bottom w:val="none" w:sz="0" w:space="0" w:color="auto"/>
        <w:right w:val="none" w:sz="0" w:space="0" w:color="auto"/>
      </w:divBdr>
    </w:div>
    <w:div w:id="210043478">
      <w:bodyDiv w:val="1"/>
      <w:marLeft w:val="0"/>
      <w:marRight w:val="0"/>
      <w:marTop w:val="0"/>
      <w:marBottom w:val="0"/>
      <w:divBdr>
        <w:top w:val="none" w:sz="0" w:space="0" w:color="auto"/>
        <w:left w:val="none" w:sz="0" w:space="0" w:color="auto"/>
        <w:bottom w:val="none" w:sz="0" w:space="0" w:color="auto"/>
        <w:right w:val="none" w:sz="0" w:space="0" w:color="auto"/>
      </w:divBdr>
    </w:div>
    <w:div w:id="302122310">
      <w:bodyDiv w:val="1"/>
      <w:marLeft w:val="0"/>
      <w:marRight w:val="0"/>
      <w:marTop w:val="0"/>
      <w:marBottom w:val="0"/>
      <w:divBdr>
        <w:top w:val="none" w:sz="0" w:space="0" w:color="auto"/>
        <w:left w:val="none" w:sz="0" w:space="0" w:color="auto"/>
        <w:bottom w:val="none" w:sz="0" w:space="0" w:color="auto"/>
        <w:right w:val="none" w:sz="0" w:space="0" w:color="auto"/>
      </w:divBdr>
    </w:div>
    <w:div w:id="315576659">
      <w:bodyDiv w:val="1"/>
      <w:marLeft w:val="0"/>
      <w:marRight w:val="0"/>
      <w:marTop w:val="0"/>
      <w:marBottom w:val="0"/>
      <w:divBdr>
        <w:top w:val="none" w:sz="0" w:space="0" w:color="auto"/>
        <w:left w:val="none" w:sz="0" w:space="0" w:color="auto"/>
        <w:bottom w:val="none" w:sz="0" w:space="0" w:color="auto"/>
        <w:right w:val="none" w:sz="0" w:space="0" w:color="auto"/>
      </w:divBdr>
    </w:div>
    <w:div w:id="337197526">
      <w:bodyDiv w:val="1"/>
      <w:marLeft w:val="0"/>
      <w:marRight w:val="0"/>
      <w:marTop w:val="0"/>
      <w:marBottom w:val="0"/>
      <w:divBdr>
        <w:top w:val="none" w:sz="0" w:space="0" w:color="auto"/>
        <w:left w:val="none" w:sz="0" w:space="0" w:color="auto"/>
        <w:bottom w:val="none" w:sz="0" w:space="0" w:color="auto"/>
        <w:right w:val="none" w:sz="0" w:space="0" w:color="auto"/>
      </w:divBdr>
    </w:div>
    <w:div w:id="340425958">
      <w:bodyDiv w:val="1"/>
      <w:marLeft w:val="0"/>
      <w:marRight w:val="0"/>
      <w:marTop w:val="0"/>
      <w:marBottom w:val="0"/>
      <w:divBdr>
        <w:top w:val="none" w:sz="0" w:space="0" w:color="auto"/>
        <w:left w:val="none" w:sz="0" w:space="0" w:color="auto"/>
        <w:bottom w:val="none" w:sz="0" w:space="0" w:color="auto"/>
        <w:right w:val="none" w:sz="0" w:space="0" w:color="auto"/>
      </w:divBdr>
    </w:div>
    <w:div w:id="432284172">
      <w:bodyDiv w:val="1"/>
      <w:marLeft w:val="0"/>
      <w:marRight w:val="0"/>
      <w:marTop w:val="0"/>
      <w:marBottom w:val="0"/>
      <w:divBdr>
        <w:top w:val="none" w:sz="0" w:space="0" w:color="auto"/>
        <w:left w:val="none" w:sz="0" w:space="0" w:color="auto"/>
        <w:bottom w:val="none" w:sz="0" w:space="0" w:color="auto"/>
        <w:right w:val="none" w:sz="0" w:space="0" w:color="auto"/>
      </w:divBdr>
    </w:div>
    <w:div w:id="496194765">
      <w:bodyDiv w:val="1"/>
      <w:marLeft w:val="0"/>
      <w:marRight w:val="0"/>
      <w:marTop w:val="0"/>
      <w:marBottom w:val="0"/>
      <w:divBdr>
        <w:top w:val="none" w:sz="0" w:space="0" w:color="auto"/>
        <w:left w:val="none" w:sz="0" w:space="0" w:color="auto"/>
        <w:bottom w:val="none" w:sz="0" w:space="0" w:color="auto"/>
        <w:right w:val="none" w:sz="0" w:space="0" w:color="auto"/>
      </w:divBdr>
    </w:div>
    <w:div w:id="579682864">
      <w:bodyDiv w:val="1"/>
      <w:marLeft w:val="0"/>
      <w:marRight w:val="0"/>
      <w:marTop w:val="0"/>
      <w:marBottom w:val="0"/>
      <w:divBdr>
        <w:top w:val="none" w:sz="0" w:space="0" w:color="auto"/>
        <w:left w:val="none" w:sz="0" w:space="0" w:color="auto"/>
        <w:bottom w:val="none" w:sz="0" w:space="0" w:color="auto"/>
        <w:right w:val="none" w:sz="0" w:space="0" w:color="auto"/>
      </w:divBdr>
    </w:div>
    <w:div w:id="629625698">
      <w:bodyDiv w:val="1"/>
      <w:marLeft w:val="0"/>
      <w:marRight w:val="0"/>
      <w:marTop w:val="0"/>
      <w:marBottom w:val="0"/>
      <w:divBdr>
        <w:top w:val="none" w:sz="0" w:space="0" w:color="auto"/>
        <w:left w:val="none" w:sz="0" w:space="0" w:color="auto"/>
        <w:bottom w:val="none" w:sz="0" w:space="0" w:color="auto"/>
        <w:right w:val="none" w:sz="0" w:space="0" w:color="auto"/>
      </w:divBdr>
    </w:div>
    <w:div w:id="635453207">
      <w:bodyDiv w:val="1"/>
      <w:marLeft w:val="0"/>
      <w:marRight w:val="0"/>
      <w:marTop w:val="0"/>
      <w:marBottom w:val="0"/>
      <w:divBdr>
        <w:top w:val="none" w:sz="0" w:space="0" w:color="auto"/>
        <w:left w:val="none" w:sz="0" w:space="0" w:color="auto"/>
        <w:bottom w:val="none" w:sz="0" w:space="0" w:color="auto"/>
        <w:right w:val="none" w:sz="0" w:space="0" w:color="auto"/>
      </w:divBdr>
    </w:div>
    <w:div w:id="648436167">
      <w:bodyDiv w:val="1"/>
      <w:marLeft w:val="0"/>
      <w:marRight w:val="0"/>
      <w:marTop w:val="0"/>
      <w:marBottom w:val="0"/>
      <w:divBdr>
        <w:top w:val="none" w:sz="0" w:space="0" w:color="auto"/>
        <w:left w:val="none" w:sz="0" w:space="0" w:color="auto"/>
        <w:bottom w:val="none" w:sz="0" w:space="0" w:color="auto"/>
        <w:right w:val="none" w:sz="0" w:space="0" w:color="auto"/>
      </w:divBdr>
    </w:div>
    <w:div w:id="663633210">
      <w:bodyDiv w:val="1"/>
      <w:marLeft w:val="0"/>
      <w:marRight w:val="0"/>
      <w:marTop w:val="0"/>
      <w:marBottom w:val="0"/>
      <w:divBdr>
        <w:top w:val="none" w:sz="0" w:space="0" w:color="auto"/>
        <w:left w:val="none" w:sz="0" w:space="0" w:color="auto"/>
        <w:bottom w:val="none" w:sz="0" w:space="0" w:color="auto"/>
        <w:right w:val="none" w:sz="0" w:space="0" w:color="auto"/>
      </w:divBdr>
    </w:div>
    <w:div w:id="707031004">
      <w:bodyDiv w:val="1"/>
      <w:marLeft w:val="0"/>
      <w:marRight w:val="0"/>
      <w:marTop w:val="0"/>
      <w:marBottom w:val="0"/>
      <w:divBdr>
        <w:top w:val="none" w:sz="0" w:space="0" w:color="auto"/>
        <w:left w:val="none" w:sz="0" w:space="0" w:color="auto"/>
        <w:bottom w:val="none" w:sz="0" w:space="0" w:color="auto"/>
        <w:right w:val="none" w:sz="0" w:space="0" w:color="auto"/>
      </w:divBdr>
    </w:div>
    <w:div w:id="762802416">
      <w:bodyDiv w:val="1"/>
      <w:marLeft w:val="0"/>
      <w:marRight w:val="0"/>
      <w:marTop w:val="0"/>
      <w:marBottom w:val="0"/>
      <w:divBdr>
        <w:top w:val="none" w:sz="0" w:space="0" w:color="auto"/>
        <w:left w:val="none" w:sz="0" w:space="0" w:color="auto"/>
        <w:bottom w:val="none" w:sz="0" w:space="0" w:color="auto"/>
        <w:right w:val="none" w:sz="0" w:space="0" w:color="auto"/>
      </w:divBdr>
    </w:div>
    <w:div w:id="778572753">
      <w:bodyDiv w:val="1"/>
      <w:marLeft w:val="0"/>
      <w:marRight w:val="0"/>
      <w:marTop w:val="0"/>
      <w:marBottom w:val="0"/>
      <w:divBdr>
        <w:top w:val="none" w:sz="0" w:space="0" w:color="auto"/>
        <w:left w:val="none" w:sz="0" w:space="0" w:color="auto"/>
        <w:bottom w:val="none" w:sz="0" w:space="0" w:color="auto"/>
        <w:right w:val="none" w:sz="0" w:space="0" w:color="auto"/>
      </w:divBdr>
    </w:div>
    <w:div w:id="780731658">
      <w:bodyDiv w:val="1"/>
      <w:marLeft w:val="0"/>
      <w:marRight w:val="0"/>
      <w:marTop w:val="0"/>
      <w:marBottom w:val="0"/>
      <w:divBdr>
        <w:top w:val="none" w:sz="0" w:space="0" w:color="auto"/>
        <w:left w:val="none" w:sz="0" w:space="0" w:color="auto"/>
        <w:bottom w:val="none" w:sz="0" w:space="0" w:color="auto"/>
        <w:right w:val="none" w:sz="0" w:space="0" w:color="auto"/>
      </w:divBdr>
    </w:div>
    <w:div w:id="813183228">
      <w:bodyDiv w:val="1"/>
      <w:marLeft w:val="0"/>
      <w:marRight w:val="0"/>
      <w:marTop w:val="0"/>
      <w:marBottom w:val="0"/>
      <w:divBdr>
        <w:top w:val="none" w:sz="0" w:space="0" w:color="auto"/>
        <w:left w:val="none" w:sz="0" w:space="0" w:color="auto"/>
        <w:bottom w:val="none" w:sz="0" w:space="0" w:color="auto"/>
        <w:right w:val="none" w:sz="0" w:space="0" w:color="auto"/>
      </w:divBdr>
    </w:div>
    <w:div w:id="952401010">
      <w:bodyDiv w:val="1"/>
      <w:marLeft w:val="0"/>
      <w:marRight w:val="0"/>
      <w:marTop w:val="0"/>
      <w:marBottom w:val="0"/>
      <w:divBdr>
        <w:top w:val="none" w:sz="0" w:space="0" w:color="auto"/>
        <w:left w:val="none" w:sz="0" w:space="0" w:color="auto"/>
        <w:bottom w:val="none" w:sz="0" w:space="0" w:color="auto"/>
        <w:right w:val="none" w:sz="0" w:space="0" w:color="auto"/>
      </w:divBdr>
    </w:div>
    <w:div w:id="985164953">
      <w:bodyDiv w:val="1"/>
      <w:marLeft w:val="0"/>
      <w:marRight w:val="0"/>
      <w:marTop w:val="0"/>
      <w:marBottom w:val="0"/>
      <w:divBdr>
        <w:top w:val="none" w:sz="0" w:space="0" w:color="auto"/>
        <w:left w:val="none" w:sz="0" w:space="0" w:color="auto"/>
        <w:bottom w:val="none" w:sz="0" w:space="0" w:color="auto"/>
        <w:right w:val="none" w:sz="0" w:space="0" w:color="auto"/>
      </w:divBdr>
    </w:div>
    <w:div w:id="986473177">
      <w:bodyDiv w:val="1"/>
      <w:marLeft w:val="0"/>
      <w:marRight w:val="0"/>
      <w:marTop w:val="0"/>
      <w:marBottom w:val="0"/>
      <w:divBdr>
        <w:top w:val="none" w:sz="0" w:space="0" w:color="auto"/>
        <w:left w:val="none" w:sz="0" w:space="0" w:color="auto"/>
        <w:bottom w:val="none" w:sz="0" w:space="0" w:color="auto"/>
        <w:right w:val="none" w:sz="0" w:space="0" w:color="auto"/>
      </w:divBdr>
    </w:div>
    <w:div w:id="988287292">
      <w:bodyDiv w:val="1"/>
      <w:marLeft w:val="0"/>
      <w:marRight w:val="0"/>
      <w:marTop w:val="0"/>
      <w:marBottom w:val="0"/>
      <w:divBdr>
        <w:top w:val="none" w:sz="0" w:space="0" w:color="auto"/>
        <w:left w:val="none" w:sz="0" w:space="0" w:color="auto"/>
        <w:bottom w:val="none" w:sz="0" w:space="0" w:color="auto"/>
        <w:right w:val="none" w:sz="0" w:space="0" w:color="auto"/>
      </w:divBdr>
    </w:div>
    <w:div w:id="1001080294">
      <w:bodyDiv w:val="1"/>
      <w:marLeft w:val="0"/>
      <w:marRight w:val="0"/>
      <w:marTop w:val="0"/>
      <w:marBottom w:val="0"/>
      <w:divBdr>
        <w:top w:val="none" w:sz="0" w:space="0" w:color="auto"/>
        <w:left w:val="none" w:sz="0" w:space="0" w:color="auto"/>
        <w:bottom w:val="none" w:sz="0" w:space="0" w:color="auto"/>
        <w:right w:val="none" w:sz="0" w:space="0" w:color="auto"/>
      </w:divBdr>
    </w:div>
    <w:div w:id="1015305198">
      <w:bodyDiv w:val="1"/>
      <w:marLeft w:val="0"/>
      <w:marRight w:val="0"/>
      <w:marTop w:val="0"/>
      <w:marBottom w:val="0"/>
      <w:divBdr>
        <w:top w:val="none" w:sz="0" w:space="0" w:color="auto"/>
        <w:left w:val="none" w:sz="0" w:space="0" w:color="auto"/>
        <w:bottom w:val="none" w:sz="0" w:space="0" w:color="auto"/>
        <w:right w:val="none" w:sz="0" w:space="0" w:color="auto"/>
      </w:divBdr>
    </w:div>
    <w:div w:id="1023628113">
      <w:bodyDiv w:val="1"/>
      <w:marLeft w:val="0"/>
      <w:marRight w:val="0"/>
      <w:marTop w:val="0"/>
      <w:marBottom w:val="0"/>
      <w:divBdr>
        <w:top w:val="none" w:sz="0" w:space="0" w:color="auto"/>
        <w:left w:val="none" w:sz="0" w:space="0" w:color="auto"/>
        <w:bottom w:val="none" w:sz="0" w:space="0" w:color="auto"/>
        <w:right w:val="none" w:sz="0" w:space="0" w:color="auto"/>
      </w:divBdr>
    </w:div>
    <w:div w:id="1090078851">
      <w:bodyDiv w:val="1"/>
      <w:marLeft w:val="0"/>
      <w:marRight w:val="0"/>
      <w:marTop w:val="0"/>
      <w:marBottom w:val="0"/>
      <w:divBdr>
        <w:top w:val="none" w:sz="0" w:space="0" w:color="auto"/>
        <w:left w:val="none" w:sz="0" w:space="0" w:color="auto"/>
        <w:bottom w:val="none" w:sz="0" w:space="0" w:color="auto"/>
        <w:right w:val="none" w:sz="0" w:space="0" w:color="auto"/>
      </w:divBdr>
    </w:div>
    <w:div w:id="1098063369">
      <w:bodyDiv w:val="1"/>
      <w:marLeft w:val="0"/>
      <w:marRight w:val="0"/>
      <w:marTop w:val="0"/>
      <w:marBottom w:val="0"/>
      <w:divBdr>
        <w:top w:val="none" w:sz="0" w:space="0" w:color="auto"/>
        <w:left w:val="none" w:sz="0" w:space="0" w:color="auto"/>
        <w:bottom w:val="none" w:sz="0" w:space="0" w:color="auto"/>
        <w:right w:val="none" w:sz="0" w:space="0" w:color="auto"/>
      </w:divBdr>
    </w:div>
    <w:div w:id="1101143591">
      <w:bodyDiv w:val="1"/>
      <w:marLeft w:val="0"/>
      <w:marRight w:val="0"/>
      <w:marTop w:val="0"/>
      <w:marBottom w:val="0"/>
      <w:divBdr>
        <w:top w:val="none" w:sz="0" w:space="0" w:color="auto"/>
        <w:left w:val="none" w:sz="0" w:space="0" w:color="auto"/>
        <w:bottom w:val="none" w:sz="0" w:space="0" w:color="auto"/>
        <w:right w:val="none" w:sz="0" w:space="0" w:color="auto"/>
      </w:divBdr>
    </w:div>
    <w:div w:id="1111515599">
      <w:bodyDiv w:val="1"/>
      <w:marLeft w:val="0"/>
      <w:marRight w:val="0"/>
      <w:marTop w:val="0"/>
      <w:marBottom w:val="0"/>
      <w:divBdr>
        <w:top w:val="none" w:sz="0" w:space="0" w:color="auto"/>
        <w:left w:val="none" w:sz="0" w:space="0" w:color="auto"/>
        <w:bottom w:val="none" w:sz="0" w:space="0" w:color="auto"/>
        <w:right w:val="none" w:sz="0" w:space="0" w:color="auto"/>
      </w:divBdr>
    </w:div>
    <w:div w:id="1126773318">
      <w:bodyDiv w:val="1"/>
      <w:marLeft w:val="0"/>
      <w:marRight w:val="0"/>
      <w:marTop w:val="0"/>
      <w:marBottom w:val="0"/>
      <w:divBdr>
        <w:top w:val="none" w:sz="0" w:space="0" w:color="auto"/>
        <w:left w:val="none" w:sz="0" w:space="0" w:color="auto"/>
        <w:bottom w:val="none" w:sz="0" w:space="0" w:color="auto"/>
        <w:right w:val="none" w:sz="0" w:space="0" w:color="auto"/>
      </w:divBdr>
    </w:div>
    <w:div w:id="1127160023">
      <w:bodyDiv w:val="1"/>
      <w:marLeft w:val="0"/>
      <w:marRight w:val="0"/>
      <w:marTop w:val="0"/>
      <w:marBottom w:val="0"/>
      <w:divBdr>
        <w:top w:val="none" w:sz="0" w:space="0" w:color="auto"/>
        <w:left w:val="none" w:sz="0" w:space="0" w:color="auto"/>
        <w:bottom w:val="none" w:sz="0" w:space="0" w:color="auto"/>
        <w:right w:val="none" w:sz="0" w:space="0" w:color="auto"/>
      </w:divBdr>
    </w:div>
    <w:div w:id="1141918366">
      <w:bodyDiv w:val="1"/>
      <w:marLeft w:val="0"/>
      <w:marRight w:val="0"/>
      <w:marTop w:val="0"/>
      <w:marBottom w:val="0"/>
      <w:divBdr>
        <w:top w:val="none" w:sz="0" w:space="0" w:color="auto"/>
        <w:left w:val="none" w:sz="0" w:space="0" w:color="auto"/>
        <w:bottom w:val="none" w:sz="0" w:space="0" w:color="auto"/>
        <w:right w:val="none" w:sz="0" w:space="0" w:color="auto"/>
      </w:divBdr>
      <w:divsChild>
        <w:div w:id="1306547801">
          <w:marLeft w:val="0"/>
          <w:marRight w:val="0"/>
          <w:marTop w:val="0"/>
          <w:marBottom w:val="0"/>
          <w:divBdr>
            <w:top w:val="none" w:sz="0" w:space="0" w:color="auto"/>
            <w:left w:val="none" w:sz="0" w:space="0" w:color="auto"/>
            <w:bottom w:val="none" w:sz="0" w:space="0" w:color="auto"/>
            <w:right w:val="none" w:sz="0" w:space="0" w:color="auto"/>
          </w:divBdr>
        </w:div>
      </w:divsChild>
    </w:div>
    <w:div w:id="1177380940">
      <w:bodyDiv w:val="1"/>
      <w:marLeft w:val="0"/>
      <w:marRight w:val="0"/>
      <w:marTop w:val="0"/>
      <w:marBottom w:val="0"/>
      <w:divBdr>
        <w:top w:val="none" w:sz="0" w:space="0" w:color="auto"/>
        <w:left w:val="none" w:sz="0" w:space="0" w:color="auto"/>
        <w:bottom w:val="none" w:sz="0" w:space="0" w:color="auto"/>
        <w:right w:val="none" w:sz="0" w:space="0" w:color="auto"/>
      </w:divBdr>
    </w:div>
    <w:div w:id="1188061001">
      <w:bodyDiv w:val="1"/>
      <w:marLeft w:val="0"/>
      <w:marRight w:val="0"/>
      <w:marTop w:val="0"/>
      <w:marBottom w:val="0"/>
      <w:divBdr>
        <w:top w:val="none" w:sz="0" w:space="0" w:color="auto"/>
        <w:left w:val="none" w:sz="0" w:space="0" w:color="auto"/>
        <w:bottom w:val="none" w:sz="0" w:space="0" w:color="auto"/>
        <w:right w:val="none" w:sz="0" w:space="0" w:color="auto"/>
      </w:divBdr>
    </w:div>
    <w:div w:id="1208681422">
      <w:bodyDiv w:val="1"/>
      <w:marLeft w:val="0"/>
      <w:marRight w:val="0"/>
      <w:marTop w:val="0"/>
      <w:marBottom w:val="0"/>
      <w:divBdr>
        <w:top w:val="none" w:sz="0" w:space="0" w:color="auto"/>
        <w:left w:val="none" w:sz="0" w:space="0" w:color="auto"/>
        <w:bottom w:val="none" w:sz="0" w:space="0" w:color="auto"/>
        <w:right w:val="none" w:sz="0" w:space="0" w:color="auto"/>
      </w:divBdr>
    </w:div>
    <w:div w:id="1221746109">
      <w:bodyDiv w:val="1"/>
      <w:marLeft w:val="0"/>
      <w:marRight w:val="0"/>
      <w:marTop w:val="0"/>
      <w:marBottom w:val="0"/>
      <w:divBdr>
        <w:top w:val="none" w:sz="0" w:space="0" w:color="auto"/>
        <w:left w:val="none" w:sz="0" w:space="0" w:color="auto"/>
        <w:bottom w:val="none" w:sz="0" w:space="0" w:color="auto"/>
        <w:right w:val="none" w:sz="0" w:space="0" w:color="auto"/>
      </w:divBdr>
    </w:div>
    <w:div w:id="1258977299">
      <w:bodyDiv w:val="1"/>
      <w:marLeft w:val="0"/>
      <w:marRight w:val="0"/>
      <w:marTop w:val="0"/>
      <w:marBottom w:val="0"/>
      <w:divBdr>
        <w:top w:val="none" w:sz="0" w:space="0" w:color="auto"/>
        <w:left w:val="none" w:sz="0" w:space="0" w:color="auto"/>
        <w:bottom w:val="none" w:sz="0" w:space="0" w:color="auto"/>
        <w:right w:val="none" w:sz="0" w:space="0" w:color="auto"/>
      </w:divBdr>
    </w:div>
    <w:div w:id="1312443278">
      <w:bodyDiv w:val="1"/>
      <w:marLeft w:val="0"/>
      <w:marRight w:val="0"/>
      <w:marTop w:val="0"/>
      <w:marBottom w:val="0"/>
      <w:divBdr>
        <w:top w:val="none" w:sz="0" w:space="0" w:color="auto"/>
        <w:left w:val="none" w:sz="0" w:space="0" w:color="auto"/>
        <w:bottom w:val="none" w:sz="0" w:space="0" w:color="auto"/>
        <w:right w:val="none" w:sz="0" w:space="0" w:color="auto"/>
      </w:divBdr>
    </w:div>
    <w:div w:id="1323511076">
      <w:bodyDiv w:val="1"/>
      <w:marLeft w:val="0"/>
      <w:marRight w:val="0"/>
      <w:marTop w:val="0"/>
      <w:marBottom w:val="0"/>
      <w:divBdr>
        <w:top w:val="none" w:sz="0" w:space="0" w:color="auto"/>
        <w:left w:val="none" w:sz="0" w:space="0" w:color="auto"/>
        <w:bottom w:val="none" w:sz="0" w:space="0" w:color="auto"/>
        <w:right w:val="none" w:sz="0" w:space="0" w:color="auto"/>
      </w:divBdr>
    </w:div>
    <w:div w:id="1379352991">
      <w:bodyDiv w:val="1"/>
      <w:marLeft w:val="0"/>
      <w:marRight w:val="0"/>
      <w:marTop w:val="0"/>
      <w:marBottom w:val="0"/>
      <w:divBdr>
        <w:top w:val="none" w:sz="0" w:space="0" w:color="auto"/>
        <w:left w:val="none" w:sz="0" w:space="0" w:color="auto"/>
        <w:bottom w:val="none" w:sz="0" w:space="0" w:color="auto"/>
        <w:right w:val="none" w:sz="0" w:space="0" w:color="auto"/>
      </w:divBdr>
    </w:div>
    <w:div w:id="1381632175">
      <w:bodyDiv w:val="1"/>
      <w:marLeft w:val="0"/>
      <w:marRight w:val="0"/>
      <w:marTop w:val="0"/>
      <w:marBottom w:val="0"/>
      <w:divBdr>
        <w:top w:val="none" w:sz="0" w:space="0" w:color="auto"/>
        <w:left w:val="none" w:sz="0" w:space="0" w:color="auto"/>
        <w:bottom w:val="none" w:sz="0" w:space="0" w:color="auto"/>
        <w:right w:val="none" w:sz="0" w:space="0" w:color="auto"/>
      </w:divBdr>
    </w:div>
    <w:div w:id="1393191583">
      <w:bodyDiv w:val="1"/>
      <w:marLeft w:val="0"/>
      <w:marRight w:val="0"/>
      <w:marTop w:val="0"/>
      <w:marBottom w:val="0"/>
      <w:divBdr>
        <w:top w:val="none" w:sz="0" w:space="0" w:color="auto"/>
        <w:left w:val="none" w:sz="0" w:space="0" w:color="auto"/>
        <w:bottom w:val="none" w:sz="0" w:space="0" w:color="auto"/>
        <w:right w:val="none" w:sz="0" w:space="0" w:color="auto"/>
      </w:divBdr>
    </w:div>
    <w:div w:id="1393314058">
      <w:bodyDiv w:val="1"/>
      <w:marLeft w:val="0"/>
      <w:marRight w:val="0"/>
      <w:marTop w:val="0"/>
      <w:marBottom w:val="0"/>
      <w:divBdr>
        <w:top w:val="none" w:sz="0" w:space="0" w:color="auto"/>
        <w:left w:val="none" w:sz="0" w:space="0" w:color="auto"/>
        <w:bottom w:val="none" w:sz="0" w:space="0" w:color="auto"/>
        <w:right w:val="none" w:sz="0" w:space="0" w:color="auto"/>
      </w:divBdr>
    </w:div>
    <w:div w:id="1411463456">
      <w:bodyDiv w:val="1"/>
      <w:marLeft w:val="0"/>
      <w:marRight w:val="0"/>
      <w:marTop w:val="0"/>
      <w:marBottom w:val="0"/>
      <w:divBdr>
        <w:top w:val="none" w:sz="0" w:space="0" w:color="auto"/>
        <w:left w:val="none" w:sz="0" w:space="0" w:color="auto"/>
        <w:bottom w:val="none" w:sz="0" w:space="0" w:color="auto"/>
        <w:right w:val="none" w:sz="0" w:space="0" w:color="auto"/>
      </w:divBdr>
    </w:div>
    <w:div w:id="1442722677">
      <w:bodyDiv w:val="1"/>
      <w:marLeft w:val="0"/>
      <w:marRight w:val="0"/>
      <w:marTop w:val="0"/>
      <w:marBottom w:val="0"/>
      <w:divBdr>
        <w:top w:val="none" w:sz="0" w:space="0" w:color="auto"/>
        <w:left w:val="none" w:sz="0" w:space="0" w:color="auto"/>
        <w:bottom w:val="none" w:sz="0" w:space="0" w:color="auto"/>
        <w:right w:val="none" w:sz="0" w:space="0" w:color="auto"/>
      </w:divBdr>
    </w:div>
    <w:div w:id="1508251773">
      <w:bodyDiv w:val="1"/>
      <w:marLeft w:val="0"/>
      <w:marRight w:val="0"/>
      <w:marTop w:val="0"/>
      <w:marBottom w:val="0"/>
      <w:divBdr>
        <w:top w:val="none" w:sz="0" w:space="0" w:color="auto"/>
        <w:left w:val="none" w:sz="0" w:space="0" w:color="auto"/>
        <w:bottom w:val="none" w:sz="0" w:space="0" w:color="auto"/>
        <w:right w:val="none" w:sz="0" w:space="0" w:color="auto"/>
      </w:divBdr>
    </w:div>
    <w:div w:id="1538814724">
      <w:bodyDiv w:val="1"/>
      <w:marLeft w:val="0"/>
      <w:marRight w:val="0"/>
      <w:marTop w:val="0"/>
      <w:marBottom w:val="0"/>
      <w:divBdr>
        <w:top w:val="none" w:sz="0" w:space="0" w:color="auto"/>
        <w:left w:val="none" w:sz="0" w:space="0" w:color="auto"/>
        <w:bottom w:val="none" w:sz="0" w:space="0" w:color="auto"/>
        <w:right w:val="none" w:sz="0" w:space="0" w:color="auto"/>
      </w:divBdr>
    </w:div>
    <w:div w:id="1567034382">
      <w:bodyDiv w:val="1"/>
      <w:marLeft w:val="0"/>
      <w:marRight w:val="0"/>
      <w:marTop w:val="0"/>
      <w:marBottom w:val="0"/>
      <w:divBdr>
        <w:top w:val="none" w:sz="0" w:space="0" w:color="auto"/>
        <w:left w:val="none" w:sz="0" w:space="0" w:color="auto"/>
        <w:bottom w:val="none" w:sz="0" w:space="0" w:color="auto"/>
        <w:right w:val="none" w:sz="0" w:space="0" w:color="auto"/>
      </w:divBdr>
    </w:div>
    <w:div w:id="1588343966">
      <w:bodyDiv w:val="1"/>
      <w:marLeft w:val="0"/>
      <w:marRight w:val="0"/>
      <w:marTop w:val="0"/>
      <w:marBottom w:val="0"/>
      <w:divBdr>
        <w:top w:val="none" w:sz="0" w:space="0" w:color="auto"/>
        <w:left w:val="none" w:sz="0" w:space="0" w:color="auto"/>
        <w:bottom w:val="none" w:sz="0" w:space="0" w:color="auto"/>
        <w:right w:val="none" w:sz="0" w:space="0" w:color="auto"/>
      </w:divBdr>
    </w:div>
    <w:div w:id="1628968537">
      <w:bodyDiv w:val="1"/>
      <w:marLeft w:val="0"/>
      <w:marRight w:val="0"/>
      <w:marTop w:val="0"/>
      <w:marBottom w:val="0"/>
      <w:divBdr>
        <w:top w:val="none" w:sz="0" w:space="0" w:color="auto"/>
        <w:left w:val="none" w:sz="0" w:space="0" w:color="auto"/>
        <w:bottom w:val="none" w:sz="0" w:space="0" w:color="auto"/>
        <w:right w:val="none" w:sz="0" w:space="0" w:color="auto"/>
      </w:divBdr>
    </w:div>
    <w:div w:id="1666322921">
      <w:bodyDiv w:val="1"/>
      <w:marLeft w:val="0"/>
      <w:marRight w:val="0"/>
      <w:marTop w:val="0"/>
      <w:marBottom w:val="0"/>
      <w:divBdr>
        <w:top w:val="none" w:sz="0" w:space="0" w:color="auto"/>
        <w:left w:val="none" w:sz="0" w:space="0" w:color="auto"/>
        <w:bottom w:val="none" w:sz="0" w:space="0" w:color="auto"/>
        <w:right w:val="none" w:sz="0" w:space="0" w:color="auto"/>
      </w:divBdr>
      <w:divsChild>
        <w:div w:id="50738686">
          <w:marLeft w:val="0"/>
          <w:marRight w:val="0"/>
          <w:marTop w:val="0"/>
          <w:marBottom w:val="0"/>
          <w:divBdr>
            <w:top w:val="none" w:sz="0" w:space="0" w:color="auto"/>
            <w:left w:val="none" w:sz="0" w:space="0" w:color="auto"/>
            <w:bottom w:val="none" w:sz="0" w:space="0" w:color="auto"/>
            <w:right w:val="none" w:sz="0" w:space="0" w:color="auto"/>
          </w:divBdr>
        </w:div>
      </w:divsChild>
    </w:div>
    <w:div w:id="1717923968">
      <w:bodyDiv w:val="1"/>
      <w:marLeft w:val="0"/>
      <w:marRight w:val="0"/>
      <w:marTop w:val="0"/>
      <w:marBottom w:val="0"/>
      <w:divBdr>
        <w:top w:val="none" w:sz="0" w:space="0" w:color="auto"/>
        <w:left w:val="none" w:sz="0" w:space="0" w:color="auto"/>
        <w:bottom w:val="none" w:sz="0" w:space="0" w:color="auto"/>
        <w:right w:val="none" w:sz="0" w:space="0" w:color="auto"/>
      </w:divBdr>
    </w:div>
    <w:div w:id="1732918803">
      <w:bodyDiv w:val="1"/>
      <w:marLeft w:val="0"/>
      <w:marRight w:val="0"/>
      <w:marTop w:val="0"/>
      <w:marBottom w:val="0"/>
      <w:divBdr>
        <w:top w:val="none" w:sz="0" w:space="0" w:color="auto"/>
        <w:left w:val="none" w:sz="0" w:space="0" w:color="auto"/>
        <w:bottom w:val="none" w:sz="0" w:space="0" w:color="auto"/>
        <w:right w:val="none" w:sz="0" w:space="0" w:color="auto"/>
      </w:divBdr>
    </w:div>
    <w:div w:id="1749379874">
      <w:bodyDiv w:val="1"/>
      <w:marLeft w:val="0"/>
      <w:marRight w:val="0"/>
      <w:marTop w:val="0"/>
      <w:marBottom w:val="0"/>
      <w:divBdr>
        <w:top w:val="none" w:sz="0" w:space="0" w:color="auto"/>
        <w:left w:val="none" w:sz="0" w:space="0" w:color="auto"/>
        <w:bottom w:val="none" w:sz="0" w:space="0" w:color="auto"/>
        <w:right w:val="none" w:sz="0" w:space="0" w:color="auto"/>
      </w:divBdr>
    </w:div>
    <w:div w:id="1773621030">
      <w:bodyDiv w:val="1"/>
      <w:marLeft w:val="0"/>
      <w:marRight w:val="0"/>
      <w:marTop w:val="0"/>
      <w:marBottom w:val="0"/>
      <w:divBdr>
        <w:top w:val="none" w:sz="0" w:space="0" w:color="auto"/>
        <w:left w:val="none" w:sz="0" w:space="0" w:color="auto"/>
        <w:bottom w:val="none" w:sz="0" w:space="0" w:color="auto"/>
        <w:right w:val="none" w:sz="0" w:space="0" w:color="auto"/>
      </w:divBdr>
      <w:divsChild>
        <w:div w:id="1460344309">
          <w:marLeft w:val="0"/>
          <w:marRight w:val="0"/>
          <w:marTop w:val="0"/>
          <w:marBottom w:val="0"/>
          <w:divBdr>
            <w:top w:val="none" w:sz="0" w:space="0" w:color="auto"/>
            <w:left w:val="none" w:sz="0" w:space="0" w:color="auto"/>
            <w:bottom w:val="none" w:sz="0" w:space="0" w:color="auto"/>
            <w:right w:val="none" w:sz="0" w:space="0" w:color="auto"/>
          </w:divBdr>
        </w:div>
      </w:divsChild>
    </w:div>
    <w:div w:id="1784887005">
      <w:bodyDiv w:val="1"/>
      <w:marLeft w:val="0"/>
      <w:marRight w:val="0"/>
      <w:marTop w:val="0"/>
      <w:marBottom w:val="0"/>
      <w:divBdr>
        <w:top w:val="none" w:sz="0" w:space="0" w:color="auto"/>
        <w:left w:val="none" w:sz="0" w:space="0" w:color="auto"/>
        <w:bottom w:val="none" w:sz="0" w:space="0" w:color="auto"/>
        <w:right w:val="none" w:sz="0" w:space="0" w:color="auto"/>
      </w:divBdr>
    </w:div>
    <w:div w:id="1804541993">
      <w:bodyDiv w:val="1"/>
      <w:marLeft w:val="0"/>
      <w:marRight w:val="0"/>
      <w:marTop w:val="0"/>
      <w:marBottom w:val="0"/>
      <w:divBdr>
        <w:top w:val="none" w:sz="0" w:space="0" w:color="auto"/>
        <w:left w:val="none" w:sz="0" w:space="0" w:color="auto"/>
        <w:bottom w:val="none" w:sz="0" w:space="0" w:color="auto"/>
        <w:right w:val="none" w:sz="0" w:space="0" w:color="auto"/>
      </w:divBdr>
    </w:div>
    <w:div w:id="1869103676">
      <w:bodyDiv w:val="1"/>
      <w:marLeft w:val="0"/>
      <w:marRight w:val="0"/>
      <w:marTop w:val="0"/>
      <w:marBottom w:val="0"/>
      <w:divBdr>
        <w:top w:val="none" w:sz="0" w:space="0" w:color="auto"/>
        <w:left w:val="none" w:sz="0" w:space="0" w:color="auto"/>
        <w:bottom w:val="none" w:sz="0" w:space="0" w:color="auto"/>
        <w:right w:val="none" w:sz="0" w:space="0" w:color="auto"/>
      </w:divBdr>
      <w:divsChild>
        <w:div w:id="132066513">
          <w:marLeft w:val="0"/>
          <w:marRight w:val="0"/>
          <w:marTop w:val="0"/>
          <w:marBottom w:val="0"/>
          <w:divBdr>
            <w:top w:val="none" w:sz="0" w:space="0" w:color="auto"/>
            <w:left w:val="none" w:sz="0" w:space="0" w:color="auto"/>
            <w:bottom w:val="none" w:sz="0" w:space="0" w:color="auto"/>
            <w:right w:val="none" w:sz="0" w:space="0" w:color="auto"/>
          </w:divBdr>
          <w:divsChild>
            <w:div w:id="1249773268">
              <w:marLeft w:val="0"/>
              <w:marRight w:val="0"/>
              <w:marTop w:val="0"/>
              <w:marBottom w:val="0"/>
              <w:divBdr>
                <w:top w:val="none" w:sz="0" w:space="0" w:color="auto"/>
                <w:left w:val="none" w:sz="0" w:space="0" w:color="auto"/>
                <w:bottom w:val="none" w:sz="0" w:space="0" w:color="auto"/>
                <w:right w:val="none" w:sz="0" w:space="0" w:color="auto"/>
              </w:divBdr>
              <w:divsChild>
                <w:div w:id="13260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13634">
      <w:bodyDiv w:val="1"/>
      <w:marLeft w:val="0"/>
      <w:marRight w:val="0"/>
      <w:marTop w:val="0"/>
      <w:marBottom w:val="0"/>
      <w:divBdr>
        <w:top w:val="none" w:sz="0" w:space="0" w:color="auto"/>
        <w:left w:val="none" w:sz="0" w:space="0" w:color="auto"/>
        <w:bottom w:val="none" w:sz="0" w:space="0" w:color="auto"/>
        <w:right w:val="none" w:sz="0" w:space="0" w:color="auto"/>
      </w:divBdr>
    </w:div>
    <w:div w:id="1910456293">
      <w:bodyDiv w:val="1"/>
      <w:marLeft w:val="0"/>
      <w:marRight w:val="0"/>
      <w:marTop w:val="0"/>
      <w:marBottom w:val="0"/>
      <w:divBdr>
        <w:top w:val="none" w:sz="0" w:space="0" w:color="auto"/>
        <w:left w:val="none" w:sz="0" w:space="0" w:color="auto"/>
        <w:bottom w:val="none" w:sz="0" w:space="0" w:color="auto"/>
        <w:right w:val="none" w:sz="0" w:space="0" w:color="auto"/>
      </w:divBdr>
    </w:div>
    <w:div w:id="1979384154">
      <w:bodyDiv w:val="1"/>
      <w:marLeft w:val="0"/>
      <w:marRight w:val="0"/>
      <w:marTop w:val="0"/>
      <w:marBottom w:val="0"/>
      <w:divBdr>
        <w:top w:val="none" w:sz="0" w:space="0" w:color="auto"/>
        <w:left w:val="none" w:sz="0" w:space="0" w:color="auto"/>
        <w:bottom w:val="none" w:sz="0" w:space="0" w:color="auto"/>
        <w:right w:val="none" w:sz="0" w:space="0" w:color="auto"/>
      </w:divBdr>
    </w:div>
    <w:div w:id="2025087600">
      <w:bodyDiv w:val="1"/>
      <w:marLeft w:val="0"/>
      <w:marRight w:val="0"/>
      <w:marTop w:val="0"/>
      <w:marBottom w:val="0"/>
      <w:divBdr>
        <w:top w:val="none" w:sz="0" w:space="0" w:color="auto"/>
        <w:left w:val="none" w:sz="0" w:space="0" w:color="auto"/>
        <w:bottom w:val="none" w:sz="0" w:space="0" w:color="auto"/>
        <w:right w:val="none" w:sz="0" w:space="0" w:color="auto"/>
      </w:divBdr>
    </w:div>
    <w:div w:id="2027097653">
      <w:bodyDiv w:val="1"/>
      <w:marLeft w:val="0"/>
      <w:marRight w:val="0"/>
      <w:marTop w:val="0"/>
      <w:marBottom w:val="0"/>
      <w:divBdr>
        <w:top w:val="none" w:sz="0" w:space="0" w:color="auto"/>
        <w:left w:val="none" w:sz="0" w:space="0" w:color="auto"/>
        <w:bottom w:val="none" w:sz="0" w:space="0" w:color="auto"/>
        <w:right w:val="none" w:sz="0" w:space="0" w:color="auto"/>
      </w:divBdr>
    </w:div>
    <w:div w:id="2041665078">
      <w:bodyDiv w:val="1"/>
      <w:marLeft w:val="0"/>
      <w:marRight w:val="0"/>
      <w:marTop w:val="0"/>
      <w:marBottom w:val="0"/>
      <w:divBdr>
        <w:top w:val="none" w:sz="0" w:space="0" w:color="auto"/>
        <w:left w:val="none" w:sz="0" w:space="0" w:color="auto"/>
        <w:bottom w:val="none" w:sz="0" w:space="0" w:color="auto"/>
        <w:right w:val="none" w:sz="0" w:space="0" w:color="auto"/>
      </w:divBdr>
    </w:div>
    <w:div w:id="2070764394">
      <w:bodyDiv w:val="1"/>
      <w:marLeft w:val="0"/>
      <w:marRight w:val="0"/>
      <w:marTop w:val="0"/>
      <w:marBottom w:val="0"/>
      <w:divBdr>
        <w:top w:val="none" w:sz="0" w:space="0" w:color="auto"/>
        <w:left w:val="none" w:sz="0" w:space="0" w:color="auto"/>
        <w:bottom w:val="none" w:sz="0" w:space="0" w:color="auto"/>
        <w:right w:val="none" w:sz="0" w:space="0" w:color="auto"/>
      </w:divBdr>
    </w:div>
    <w:div w:id="2113502198">
      <w:bodyDiv w:val="1"/>
      <w:marLeft w:val="0"/>
      <w:marRight w:val="0"/>
      <w:marTop w:val="0"/>
      <w:marBottom w:val="0"/>
      <w:divBdr>
        <w:top w:val="none" w:sz="0" w:space="0" w:color="auto"/>
        <w:left w:val="none" w:sz="0" w:space="0" w:color="auto"/>
        <w:bottom w:val="none" w:sz="0" w:space="0" w:color="auto"/>
        <w:right w:val="none" w:sz="0" w:space="0" w:color="auto"/>
      </w:divBdr>
    </w:div>
    <w:div w:id="214265375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cs.opencv.org/3.4/d6/d0f/group__dnn.html"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medium.com/analytics-vidhya/image-processing-using-opencv-cnn-and-keras-backed-by-tensor-flow-c9adf22bb27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medium.com/@dhartidhami/face-recognition-special-applications-of-cnn-51b928a3cd4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Tru14</b:Tag>
    <b:SourceType>JournalArticle</b:SourceType>
    <b:Guid>{4A4A475B-F801-40DC-8A61-61C1E2A3CE7F}</b:Guid>
    <b:Author>
      <b:Author>
        <b:NameList>
          <b:Person>
            <b:Last>Kodinariya</b:Last>
            <b:Middle>M.</b:Middle>
            <b:First>Trupti</b:First>
          </b:Person>
        </b:NameList>
      </b:Author>
    </b:Author>
    <b:Title>Hybrid Approach to Face Recognition System using Principle component and Independent component with score based fusion process</b:Title>
    <b:JournalName>arXiv</b:JournalName>
    <b:Year>2014</b:Year>
    <b:DOI>arxiv.org/abs/1401.0395v1</b:DOI>
    <b:RefOrder>3</b:RefOrder>
  </b:Source>
  <b:Source>
    <b:Tag>Pri21</b:Tag>
    <b:SourceType>JournalArticle</b:SourceType>
    <b:Guid>{4DF286AF-444E-4D23-84FB-04F7E8B63B35}</b:Guid>
    <b:Title>Face tracking for flying robot quadcopter based on haar cascade classifier and pid controller</b:Title>
    <b:JournalName>Journal of Physics: Conference Series</b:JournalName>
    <b:Year>2021</b:Year>
    <b:Pages>012046</b:Pages>
    <b:Author>
      <b:Author>
        <b:NameList>
          <b:Person>
            <b:Last>Priambodo</b:Last>
            <b:Middle>S</b:Middle>
            <b:First>A</b:First>
          </b:Person>
          <b:Person>
            <b:Last>Arifin</b:Last>
            <b:First>F</b:First>
          </b:Person>
          <b:Person>
            <b:Last>Nasuha</b:Last>
            <b:First>A</b:First>
          </b:Person>
          <b:Person>
            <b:Last>Winursito</b:Last>
            <b:First>A</b:First>
          </b:Person>
        </b:NameList>
      </b:Author>
    </b:Author>
    <b:Volume>2111</b:Volume>
    <b:RefOrder>2</b:RefOrder>
  </b:Source>
  <b:Source>
    <b:Tag>Ama20</b:Tag>
    <b:SourceType>InternetSite</b:SourceType>
    <b:Guid>{762F3E80-4F49-4691-9F57-162CA05BCDE5}</b:Guid>
    <b:Author>
      <b:Author>
        <b:Corporate>Amaarora</b:Corporate>
      </b:Author>
    </b:Author>
    <b:Title>DenseNet Architecture Explained with PyTorch Implementation from TorchVision</b:Title>
    <b:InternetSiteTitle>Amaarora</b:InternetSiteTitle>
    <b:Year>2020</b:Year>
    <b:Month>August</b:Month>
    <b:Day>2</b:Day>
    <b:URL>https://amaarora.github.io/2020/08/02/densenets.html</b:URL>
    <b:RefOrder>4</b:RefOrder>
  </b:Source>
  <b:Source>
    <b:Tag>paw21</b:Tag>
    <b:SourceType>InternetSite</b:SourceType>
    <b:Guid>{B52BEB49-775F-4ACC-93D2-1211EAEBFAA0}</b:Guid>
    <b:Title>Deep Face Recognition</b:Title>
    <b:Year>2021</b:Year>
    <b:Author>
      <b:Author>
        <b:NameList>
          <b:Person>
            <b:Last>pawangfg</b:Last>
          </b:Person>
        </b:NameList>
      </b:Author>
    </b:Author>
    <b:InternetSiteTitle>GeeksforGeeks</b:InternetSiteTitle>
    <b:Month>June</b:Month>
    <b:Day>11</b:Day>
    <b:URL>https://www.geeksforgeeks.org/deep-face-recognition/</b:URL>
    <b:RefOrder>1</b:RefOrder>
  </b:Source>
  <b:Source>
    <b:Tag>paw211</b:Tag>
    <b:SourceType>InternetSite</b:SourceType>
    <b:Guid>{6EF1118C-6DFF-4209-ADD1-8A2A44A0EB93}</b:Guid>
    <b:Author>
      <b:Author>
        <b:NameList>
          <b:Person>
            <b:Last>pawangfg</b:Last>
          </b:Person>
        </b:NameList>
      </b:Author>
    </b:Author>
    <b:Title>Deep face recognition</b:Title>
    <b:InternetSiteTitle>GeeksforGeeks</b:InternetSiteTitle>
    <b:Year>2021</b:Year>
    <b:Month>June</b:Month>
    <b:Day>11</b:Day>
    <b:URL>https://www.geeksforgeeks.org/deep-face-recognition/</b:URL>
    <b:RefOrder>5</b:RefOrder>
  </b:Source>
</b:Sources>
</file>

<file path=customXml/itemProps1.xml><?xml version="1.0" encoding="utf-8"?>
<ds:datastoreItem xmlns:ds="http://schemas.openxmlformats.org/officeDocument/2006/customXml" ds:itemID="{5464CC4A-CDED-3D47-8A3C-A312C0BEE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241</Words>
  <Characters>29875</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5046</CharactersWithSpaces>
  <SharedDoc>false</SharedDoc>
  <HLinks>
    <vt:vector size="18" baseType="variant">
      <vt:variant>
        <vt:i4>7012455</vt:i4>
      </vt:variant>
      <vt:variant>
        <vt:i4>30</vt:i4>
      </vt:variant>
      <vt:variant>
        <vt:i4>0</vt:i4>
      </vt:variant>
      <vt:variant>
        <vt:i4>5</vt:i4>
      </vt:variant>
      <vt:variant>
        <vt:lpwstr>https://medium.com/analytics-vidhya/image-processing-using-opencv-cnn-and-keras-backed-by-tensor-flow-c9adf22bb271</vt:lpwstr>
      </vt:variant>
      <vt:variant>
        <vt:lpwstr/>
      </vt:variant>
      <vt:variant>
        <vt:i4>6488091</vt:i4>
      </vt:variant>
      <vt:variant>
        <vt:i4>27</vt:i4>
      </vt:variant>
      <vt:variant>
        <vt:i4>0</vt:i4>
      </vt:variant>
      <vt:variant>
        <vt:i4>5</vt:i4>
      </vt:variant>
      <vt:variant>
        <vt:lpwstr>https://medium.com/@dhartidhami/face-recognition-special-applications-of-cnn-51b928a3cd40</vt:lpwstr>
      </vt:variant>
      <vt:variant>
        <vt:lpwstr/>
      </vt:variant>
      <vt:variant>
        <vt:i4>6815849</vt:i4>
      </vt:variant>
      <vt:variant>
        <vt:i4>24</vt:i4>
      </vt:variant>
      <vt:variant>
        <vt:i4>0</vt:i4>
      </vt:variant>
      <vt:variant>
        <vt:i4>5</vt:i4>
      </vt:variant>
      <vt:variant>
        <vt:lpwstr>https://docs.opencv.org/3.4/d6/d0f/group__dnn.html</vt:lpwstr>
      </vt:variant>
      <vt:variant>
        <vt:lpwstr>gafde362956af949cce087f3f25c6aff0d</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SLAM MAGDY REZK EBRAHIM HASSANIN</cp:lastModifiedBy>
  <cp:revision>2</cp:revision>
  <dcterms:created xsi:type="dcterms:W3CDTF">2022-03-04T15:57:00Z</dcterms:created>
  <dcterms:modified xsi:type="dcterms:W3CDTF">2022-03-04T15:57:00Z</dcterms:modified>
</cp:coreProperties>
</file>